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852E22" w14:textId="7A3F9D0F" w:rsidR="00024793" w:rsidRPr="00AB4622" w:rsidRDefault="00416DC7" w:rsidP="00024793">
      <w:pPr>
        <w:spacing w:after="0"/>
        <w:jc w:val="center"/>
        <w:rPr>
          <w:rFonts w:cs="Times New Roman"/>
          <w:b/>
          <w:sz w:val="28"/>
          <w:szCs w:val="20"/>
        </w:rPr>
      </w:pPr>
      <w:r>
        <w:rPr>
          <w:rFonts w:cs="Times New Roman"/>
          <w:b/>
          <w:sz w:val="28"/>
          <w:szCs w:val="20"/>
        </w:rPr>
        <w:t>Opis przedmiotu</w:t>
      </w:r>
      <w:r w:rsidR="00024793" w:rsidRPr="00AB4622">
        <w:rPr>
          <w:rFonts w:cs="Times New Roman"/>
          <w:b/>
          <w:sz w:val="28"/>
          <w:szCs w:val="20"/>
        </w:rPr>
        <w:t xml:space="preserve"> zamówienia – </w:t>
      </w:r>
    </w:p>
    <w:p w14:paraId="283852EE" w14:textId="0DE3D5FE" w:rsidR="00F13112" w:rsidRDefault="00BA640B" w:rsidP="00367174">
      <w:pPr>
        <w:spacing w:after="0"/>
        <w:jc w:val="center"/>
        <w:rPr>
          <w:rFonts w:cs="Times New Roman"/>
          <w:b/>
          <w:sz w:val="28"/>
          <w:szCs w:val="20"/>
        </w:rPr>
      </w:pPr>
      <w:r w:rsidRPr="00AB0537">
        <w:rPr>
          <w:rFonts w:cs="Times New Roman"/>
          <w:b/>
          <w:sz w:val="28"/>
          <w:szCs w:val="20"/>
        </w:rPr>
        <w:t>D</w:t>
      </w:r>
      <w:r w:rsidR="00AB0537" w:rsidRPr="00AB0537">
        <w:rPr>
          <w:rFonts w:cs="Times New Roman"/>
          <w:b/>
          <w:sz w:val="28"/>
          <w:szCs w:val="20"/>
        </w:rPr>
        <w:t>ostawa</w:t>
      </w:r>
      <w:r>
        <w:rPr>
          <w:rFonts w:cs="Times New Roman"/>
          <w:b/>
          <w:sz w:val="28"/>
          <w:szCs w:val="20"/>
        </w:rPr>
        <w:t xml:space="preserve"> spektrometru</w:t>
      </w:r>
      <w:r w:rsidR="00AB0537" w:rsidRPr="00AB0537">
        <w:rPr>
          <w:rFonts w:cs="Times New Roman"/>
          <w:b/>
          <w:sz w:val="28"/>
          <w:szCs w:val="20"/>
        </w:rPr>
        <w:t xml:space="preserve"> </w:t>
      </w:r>
      <w:r w:rsidR="00112A55" w:rsidRPr="00112A55">
        <w:rPr>
          <w:rFonts w:cs="Times New Roman"/>
          <w:b/>
          <w:sz w:val="28"/>
          <w:szCs w:val="20"/>
        </w:rPr>
        <w:t>mas</w:t>
      </w:r>
      <w:r w:rsidR="003E145F">
        <w:rPr>
          <w:rFonts w:cs="Times New Roman"/>
          <w:b/>
          <w:sz w:val="28"/>
          <w:szCs w:val="20"/>
        </w:rPr>
        <w:t>owego</w:t>
      </w:r>
      <w:r w:rsidR="00112A55" w:rsidRPr="00112A55">
        <w:rPr>
          <w:rFonts w:cs="Times New Roman"/>
          <w:b/>
          <w:sz w:val="28"/>
          <w:szCs w:val="20"/>
        </w:rPr>
        <w:t xml:space="preserve"> sprzężon</w:t>
      </w:r>
      <w:r w:rsidR="003E145F">
        <w:rPr>
          <w:rFonts w:cs="Times New Roman"/>
          <w:b/>
          <w:sz w:val="28"/>
          <w:szCs w:val="20"/>
        </w:rPr>
        <w:t>ego</w:t>
      </w:r>
      <w:r w:rsidR="00112A55" w:rsidRPr="00112A55">
        <w:rPr>
          <w:rFonts w:cs="Times New Roman"/>
          <w:b/>
          <w:sz w:val="28"/>
          <w:szCs w:val="20"/>
        </w:rPr>
        <w:t xml:space="preserve"> z plazmą wzbudzaną indukcyjnie </w:t>
      </w:r>
      <w:r w:rsidR="00644B64">
        <w:rPr>
          <w:rFonts w:cs="Times New Roman"/>
          <w:b/>
          <w:sz w:val="28"/>
          <w:szCs w:val="20"/>
        </w:rPr>
        <w:t>z</w:t>
      </w:r>
      <w:r w:rsidR="00F37E9B">
        <w:rPr>
          <w:rFonts w:cs="Times New Roman"/>
          <w:b/>
          <w:sz w:val="28"/>
          <w:szCs w:val="20"/>
        </w:rPr>
        <w:t> </w:t>
      </w:r>
      <w:r w:rsidR="00644B64">
        <w:rPr>
          <w:rFonts w:cs="Times New Roman"/>
          <w:b/>
          <w:sz w:val="28"/>
          <w:szCs w:val="20"/>
        </w:rPr>
        <w:t>układem</w:t>
      </w:r>
      <w:r>
        <w:rPr>
          <w:rFonts w:cs="Times New Roman"/>
          <w:b/>
          <w:sz w:val="28"/>
          <w:szCs w:val="20"/>
        </w:rPr>
        <w:t xml:space="preserve"> </w:t>
      </w:r>
      <w:r w:rsidR="00AF31EC">
        <w:rPr>
          <w:rFonts w:cs="Times New Roman"/>
          <w:b/>
          <w:sz w:val="28"/>
          <w:szCs w:val="20"/>
        </w:rPr>
        <w:t xml:space="preserve">do </w:t>
      </w:r>
      <w:r w:rsidR="00D379CA">
        <w:rPr>
          <w:rFonts w:cs="Times New Roman"/>
          <w:b/>
          <w:sz w:val="28"/>
          <w:szCs w:val="20"/>
        </w:rPr>
        <w:t xml:space="preserve">ablacji </w:t>
      </w:r>
      <w:r>
        <w:rPr>
          <w:rFonts w:cs="Times New Roman"/>
          <w:b/>
          <w:sz w:val="28"/>
          <w:szCs w:val="20"/>
        </w:rPr>
        <w:t>laserowe</w:t>
      </w:r>
      <w:r w:rsidR="00D379CA">
        <w:rPr>
          <w:rFonts w:cs="Times New Roman"/>
          <w:b/>
          <w:sz w:val="28"/>
          <w:szCs w:val="20"/>
        </w:rPr>
        <w:t>j</w:t>
      </w:r>
      <w:r>
        <w:rPr>
          <w:rFonts w:cs="Times New Roman"/>
          <w:b/>
          <w:sz w:val="28"/>
          <w:szCs w:val="20"/>
        </w:rPr>
        <w:t xml:space="preserve"> </w:t>
      </w:r>
      <w:r w:rsidR="00AF31EC" w:rsidRPr="00112A55">
        <w:rPr>
          <w:rFonts w:cs="Times New Roman"/>
          <w:b/>
          <w:sz w:val="28"/>
          <w:szCs w:val="20"/>
        </w:rPr>
        <w:t>(</w:t>
      </w:r>
      <w:r w:rsidR="00AF31EC">
        <w:rPr>
          <w:rFonts w:cs="Times New Roman"/>
          <w:b/>
          <w:sz w:val="28"/>
          <w:szCs w:val="20"/>
        </w:rPr>
        <w:t>LA-</w:t>
      </w:r>
      <w:r w:rsidR="00AF31EC" w:rsidRPr="00112A55">
        <w:rPr>
          <w:rFonts w:cs="Times New Roman"/>
          <w:b/>
          <w:sz w:val="28"/>
          <w:szCs w:val="20"/>
        </w:rPr>
        <w:t>ICP-MS)</w:t>
      </w:r>
    </w:p>
    <w:p w14:paraId="71F476AA" w14:textId="77777777" w:rsidR="00367174" w:rsidRPr="00AB4622" w:rsidRDefault="00367174" w:rsidP="00367174">
      <w:pPr>
        <w:spacing w:after="0"/>
        <w:jc w:val="center"/>
        <w:rPr>
          <w:rFonts w:cs="Times New Roman"/>
          <w:sz w:val="20"/>
          <w:szCs w:val="20"/>
        </w:rPr>
      </w:pPr>
    </w:p>
    <w:p w14:paraId="4CBCF252" w14:textId="77777777" w:rsidR="00024793" w:rsidRPr="00AB4622" w:rsidRDefault="00024793" w:rsidP="004642BA">
      <w:pPr>
        <w:spacing w:after="0"/>
        <w:jc w:val="both"/>
        <w:rPr>
          <w:rFonts w:cs="Times New Roman"/>
          <w:b/>
          <w:sz w:val="20"/>
          <w:szCs w:val="20"/>
        </w:rPr>
      </w:pPr>
      <w:r w:rsidRPr="00AB4622">
        <w:rPr>
          <w:rFonts w:cs="Times New Roman"/>
          <w:b/>
          <w:sz w:val="20"/>
          <w:szCs w:val="20"/>
        </w:rPr>
        <w:t>Krótki opis przedmiotu zamówienia:</w:t>
      </w:r>
    </w:p>
    <w:p w14:paraId="2AA8F45F" w14:textId="07269AEA" w:rsidR="004F3DA4" w:rsidRDefault="00231DE4" w:rsidP="00D379CA">
      <w:pPr>
        <w:spacing w:after="0"/>
        <w:ind w:firstLine="284"/>
        <w:jc w:val="both"/>
        <w:rPr>
          <w:color w:val="000000"/>
          <w:sz w:val="20"/>
          <w:szCs w:val="20"/>
        </w:rPr>
      </w:pPr>
      <w:r w:rsidRPr="00B01616">
        <w:rPr>
          <w:color w:val="000000"/>
          <w:sz w:val="20"/>
          <w:szCs w:val="20"/>
        </w:rPr>
        <w:t xml:space="preserve">Przedmiotem zamówienia jest </w:t>
      </w:r>
      <w:r w:rsidR="00390166">
        <w:rPr>
          <w:color w:val="000000"/>
          <w:sz w:val="20"/>
          <w:szCs w:val="20"/>
        </w:rPr>
        <w:t>dostawa</w:t>
      </w:r>
      <w:r w:rsidRPr="00B01616">
        <w:rPr>
          <w:color w:val="000000"/>
          <w:sz w:val="20"/>
          <w:szCs w:val="20"/>
        </w:rPr>
        <w:t xml:space="preserve"> (rozumiana </w:t>
      </w:r>
      <w:r w:rsidR="00390166">
        <w:rPr>
          <w:color w:val="000000"/>
          <w:sz w:val="20"/>
          <w:szCs w:val="20"/>
        </w:rPr>
        <w:t xml:space="preserve">także </w:t>
      </w:r>
      <w:r w:rsidRPr="00B01616">
        <w:rPr>
          <w:color w:val="000000"/>
          <w:sz w:val="20"/>
          <w:szCs w:val="20"/>
        </w:rPr>
        <w:t>jako</w:t>
      </w:r>
      <w:r w:rsidR="003625BE">
        <w:rPr>
          <w:color w:val="000000"/>
          <w:sz w:val="20"/>
          <w:szCs w:val="20"/>
        </w:rPr>
        <w:t xml:space="preserve"> montaż, uruchomienie oraz</w:t>
      </w:r>
      <w:r w:rsidRPr="00B01616">
        <w:rPr>
          <w:color w:val="000000"/>
          <w:sz w:val="20"/>
          <w:szCs w:val="20"/>
        </w:rPr>
        <w:t xml:space="preserve"> przeszkolenie wskazanych pracowników Zamawiającego w zakresie obsługi urządzenia i oprogramowania) fabrycznie nowego i</w:t>
      </w:r>
      <w:r w:rsidR="00886FF6">
        <w:rPr>
          <w:color w:val="000000"/>
          <w:sz w:val="20"/>
          <w:szCs w:val="20"/>
        </w:rPr>
        <w:t> </w:t>
      </w:r>
      <w:r w:rsidRPr="00B01616">
        <w:rPr>
          <w:color w:val="000000"/>
          <w:sz w:val="20"/>
          <w:szCs w:val="20"/>
        </w:rPr>
        <w:t xml:space="preserve">nieużywanego </w:t>
      </w:r>
      <w:r w:rsidR="00B01616" w:rsidRPr="00B01616">
        <w:rPr>
          <w:color w:val="000000"/>
          <w:sz w:val="20"/>
          <w:szCs w:val="20"/>
        </w:rPr>
        <w:t xml:space="preserve">spektrometru masowego </w:t>
      </w:r>
      <w:r w:rsidR="00E4297C" w:rsidRPr="00E4297C">
        <w:rPr>
          <w:color w:val="000000"/>
          <w:sz w:val="20"/>
          <w:szCs w:val="20"/>
        </w:rPr>
        <w:t xml:space="preserve">z plazmą wzbudzaną indukcyjnie </w:t>
      </w:r>
      <w:r w:rsidR="00E4297C">
        <w:rPr>
          <w:color w:val="000000"/>
          <w:sz w:val="20"/>
          <w:szCs w:val="20"/>
        </w:rPr>
        <w:t>(</w:t>
      </w:r>
      <w:r w:rsidR="009559F5">
        <w:rPr>
          <w:color w:val="000000"/>
          <w:sz w:val="20"/>
          <w:szCs w:val="20"/>
        </w:rPr>
        <w:t xml:space="preserve">ang. </w:t>
      </w:r>
      <w:proofErr w:type="spellStart"/>
      <w:r w:rsidR="009559F5" w:rsidRPr="009559F5">
        <w:rPr>
          <w:i/>
          <w:color w:val="000000"/>
          <w:sz w:val="20"/>
          <w:szCs w:val="20"/>
        </w:rPr>
        <w:t>inductively</w:t>
      </w:r>
      <w:proofErr w:type="spellEnd"/>
      <w:r w:rsidR="009559F5" w:rsidRPr="009559F5">
        <w:rPr>
          <w:i/>
          <w:color w:val="000000"/>
          <w:sz w:val="20"/>
          <w:szCs w:val="20"/>
        </w:rPr>
        <w:t xml:space="preserve"> </w:t>
      </w:r>
      <w:proofErr w:type="spellStart"/>
      <w:r w:rsidR="009559F5" w:rsidRPr="009559F5">
        <w:rPr>
          <w:i/>
          <w:color w:val="000000"/>
          <w:sz w:val="20"/>
          <w:szCs w:val="20"/>
        </w:rPr>
        <w:t>cou</w:t>
      </w:r>
      <w:bookmarkStart w:id="0" w:name="_GoBack"/>
      <w:bookmarkEnd w:id="0"/>
      <w:r w:rsidR="009559F5" w:rsidRPr="009559F5">
        <w:rPr>
          <w:i/>
          <w:color w:val="000000"/>
          <w:sz w:val="20"/>
          <w:szCs w:val="20"/>
        </w:rPr>
        <w:t>pled</w:t>
      </w:r>
      <w:proofErr w:type="spellEnd"/>
      <w:r w:rsidR="009559F5" w:rsidRPr="009559F5">
        <w:rPr>
          <w:i/>
          <w:color w:val="000000"/>
          <w:sz w:val="20"/>
          <w:szCs w:val="20"/>
        </w:rPr>
        <w:t xml:space="preserve"> </w:t>
      </w:r>
      <w:proofErr w:type="spellStart"/>
      <w:r w:rsidR="009559F5" w:rsidRPr="009559F5">
        <w:rPr>
          <w:i/>
          <w:color w:val="000000"/>
          <w:sz w:val="20"/>
          <w:szCs w:val="20"/>
        </w:rPr>
        <w:t>plasma</w:t>
      </w:r>
      <w:proofErr w:type="spellEnd"/>
      <w:r w:rsidR="009559F5" w:rsidRPr="009559F5">
        <w:rPr>
          <w:i/>
          <w:color w:val="000000"/>
          <w:sz w:val="20"/>
          <w:szCs w:val="20"/>
        </w:rPr>
        <w:t xml:space="preserve"> mass </w:t>
      </w:r>
      <w:proofErr w:type="spellStart"/>
      <w:r w:rsidR="009559F5" w:rsidRPr="009559F5">
        <w:rPr>
          <w:i/>
          <w:color w:val="000000"/>
          <w:sz w:val="20"/>
          <w:szCs w:val="20"/>
        </w:rPr>
        <w:t>spectrometer</w:t>
      </w:r>
      <w:proofErr w:type="spellEnd"/>
      <w:r w:rsidR="009559F5">
        <w:rPr>
          <w:color w:val="000000"/>
          <w:sz w:val="20"/>
          <w:szCs w:val="20"/>
        </w:rPr>
        <w:t xml:space="preserve">, </w:t>
      </w:r>
      <w:r w:rsidR="00B01616" w:rsidRPr="00B01616">
        <w:rPr>
          <w:color w:val="000000"/>
          <w:sz w:val="20"/>
          <w:szCs w:val="20"/>
        </w:rPr>
        <w:t>ICP-MS</w:t>
      </w:r>
      <w:r w:rsidR="00E4297C">
        <w:rPr>
          <w:color w:val="000000"/>
          <w:sz w:val="20"/>
          <w:szCs w:val="20"/>
        </w:rPr>
        <w:t>)</w:t>
      </w:r>
      <w:r w:rsidR="00B01616" w:rsidRPr="00B01616">
        <w:rPr>
          <w:color w:val="000000"/>
          <w:sz w:val="20"/>
          <w:szCs w:val="20"/>
        </w:rPr>
        <w:t xml:space="preserve"> wyposażonego w</w:t>
      </w:r>
      <w:r w:rsidR="00566CA6">
        <w:rPr>
          <w:color w:val="000000"/>
          <w:sz w:val="20"/>
          <w:szCs w:val="20"/>
        </w:rPr>
        <w:t xml:space="preserve"> zintegrowany</w:t>
      </w:r>
      <w:r w:rsidR="00B01616" w:rsidRPr="00B01616">
        <w:rPr>
          <w:color w:val="000000"/>
          <w:sz w:val="20"/>
          <w:szCs w:val="20"/>
        </w:rPr>
        <w:t xml:space="preserve"> system do ablacji</w:t>
      </w:r>
      <w:r w:rsidR="00E4297C">
        <w:rPr>
          <w:color w:val="000000"/>
          <w:sz w:val="20"/>
          <w:szCs w:val="20"/>
        </w:rPr>
        <w:t xml:space="preserve"> </w:t>
      </w:r>
      <w:r w:rsidR="00B01616" w:rsidRPr="00D379CA">
        <w:rPr>
          <w:color w:val="000000"/>
          <w:sz w:val="20"/>
          <w:szCs w:val="20"/>
        </w:rPr>
        <w:t>laserowej</w:t>
      </w:r>
      <w:r w:rsidR="003625BE" w:rsidRPr="00D379CA">
        <w:rPr>
          <w:color w:val="000000"/>
          <w:sz w:val="20"/>
          <w:szCs w:val="20"/>
        </w:rPr>
        <w:t xml:space="preserve"> </w:t>
      </w:r>
      <w:r w:rsidR="00D379CA" w:rsidRPr="00D379CA">
        <w:rPr>
          <w:color w:val="000000"/>
          <w:sz w:val="20"/>
          <w:szCs w:val="20"/>
        </w:rPr>
        <w:t>(odparowania laserowego</w:t>
      </w:r>
      <w:r w:rsidR="00D379CA">
        <w:rPr>
          <w:color w:val="000000"/>
          <w:sz w:val="20"/>
          <w:szCs w:val="20"/>
        </w:rPr>
        <w:t>,</w:t>
      </w:r>
      <w:r w:rsidR="00D379CA" w:rsidRPr="00D379CA">
        <w:rPr>
          <w:color w:val="000000"/>
          <w:sz w:val="20"/>
          <w:szCs w:val="20"/>
        </w:rPr>
        <w:t xml:space="preserve"> </w:t>
      </w:r>
      <w:r w:rsidR="009559F5">
        <w:rPr>
          <w:color w:val="000000"/>
          <w:sz w:val="20"/>
          <w:szCs w:val="20"/>
        </w:rPr>
        <w:t xml:space="preserve">ang. </w:t>
      </w:r>
      <w:r w:rsidR="009559F5" w:rsidRPr="009559F5">
        <w:rPr>
          <w:i/>
          <w:color w:val="000000"/>
          <w:sz w:val="20"/>
          <w:szCs w:val="20"/>
        </w:rPr>
        <w:t xml:space="preserve">laser </w:t>
      </w:r>
      <w:proofErr w:type="spellStart"/>
      <w:r w:rsidR="009559F5" w:rsidRPr="009559F5">
        <w:rPr>
          <w:i/>
          <w:color w:val="000000"/>
          <w:sz w:val="20"/>
          <w:szCs w:val="20"/>
        </w:rPr>
        <w:t>ablation</w:t>
      </w:r>
      <w:proofErr w:type="spellEnd"/>
      <w:r w:rsidR="009559F5">
        <w:rPr>
          <w:color w:val="000000"/>
          <w:sz w:val="20"/>
          <w:szCs w:val="20"/>
        </w:rPr>
        <w:t xml:space="preserve">, </w:t>
      </w:r>
      <w:r w:rsidR="003625BE">
        <w:rPr>
          <w:color w:val="000000"/>
          <w:sz w:val="20"/>
          <w:szCs w:val="20"/>
        </w:rPr>
        <w:t>LA)</w:t>
      </w:r>
      <w:r w:rsidR="00B01616">
        <w:rPr>
          <w:color w:val="000000"/>
          <w:sz w:val="20"/>
          <w:szCs w:val="20"/>
        </w:rPr>
        <w:t xml:space="preserve"> </w:t>
      </w:r>
      <w:r w:rsidR="00E4297C">
        <w:rPr>
          <w:color w:val="000000"/>
          <w:sz w:val="20"/>
          <w:szCs w:val="20"/>
        </w:rPr>
        <w:t>służącej do analizy</w:t>
      </w:r>
      <w:r w:rsidR="00B01616">
        <w:rPr>
          <w:color w:val="000000"/>
          <w:sz w:val="20"/>
          <w:szCs w:val="20"/>
        </w:rPr>
        <w:t xml:space="preserve"> próbek stałych.</w:t>
      </w:r>
      <w:r w:rsidR="00F061FE">
        <w:rPr>
          <w:color w:val="000000"/>
          <w:sz w:val="20"/>
          <w:szCs w:val="20"/>
        </w:rPr>
        <w:t xml:space="preserve"> </w:t>
      </w:r>
    </w:p>
    <w:p w14:paraId="2240FA40" w14:textId="3DA577C4" w:rsidR="00231DE4" w:rsidRPr="00AB4622" w:rsidRDefault="00231DE4" w:rsidP="00D379CA">
      <w:pPr>
        <w:spacing w:after="0"/>
        <w:ind w:firstLine="360"/>
        <w:jc w:val="both"/>
        <w:rPr>
          <w:color w:val="000000"/>
          <w:sz w:val="20"/>
          <w:szCs w:val="20"/>
        </w:rPr>
      </w:pPr>
      <w:r w:rsidRPr="00FC1B53">
        <w:rPr>
          <w:color w:val="000000"/>
          <w:sz w:val="20"/>
          <w:szCs w:val="20"/>
        </w:rPr>
        <w:t>Ze względu na</w:t>
      </w:r>
      <w:r w:rsidR="004F3DA4">
        <w:rPr>
          <w:color w:val="000000"/>
          <w:sz w:val="20"/>
          <w:szCs w:val="20"/>
        </w:rPr>
        <w:t xml:space="preserve"> konieczność</w:t>
      </w:r>
      <w:r w:rsidRPr="00FC1B53">
        <w:rPr>
          <w:color w:val="000000"/>
          <w:sz w:val="20"/>
          <w:szCs w:val="20"/>
        </w:rPr>
        <w:t xml:space="preserve"> </w:t>
      </w:r>
      <w:r w:rsidR="004F3DA4">
        <w:rPr>
          <w:color w:val="000000"/>
          <w:sz w:val="20"/>
          <w:szCs w:val="20"/>
        </w:rPr>
        <w:t>wykonywania</w:t>
      </w:r>
      <w:r w:rsidR="001B14AF">
        <w:rPr>
          <w:color w:val="000000"/>
          <w:sz w:val="20"/>
          <w:szCs w:val="20"/>
        </w:rPr>
        <w:t xml:space="preserve"> precyzyjnych</w:t>
      </w:r>
      <w:r w:rsidR="004F3DA4">
        <w:rPr>
          <w:color w:val="000000"/>
          <w:sz w:val="20"/>
          <w:szCs w:val="20"/>
        </w:rPr>
        <w:t xml:space="preserve"> </w:t>
      </w:r>
      <w:r w:rsidR="00F061FE" w:rsidRPr="00FC1B53">
        <w:rPr>
          <w:color w:val="000000"/>
          <w:sz w:val="20"/>
          <w:szCs w:val="20"/>
        </w:rPr>
        <w:t>pomiar</w:t>
      </w:r>
      <w:r w:rsidR="004F3DA4">
        <w:rPr>
          <w:color w:val="000000"/>
          <w:sz w:val="20"/>
          <w:szCs w:val="20"/>
        </w:rPr>
        <w:t>ów</w:t>
      </w:r>
      <w:r w:rsidR="00F061FE" w:rsidRPr="00FC1B53">
        <w:rPr>
          <w:color w:val="000000"/>
          <w:sz w:val="20"/>
          <w:szCs w:val="20"/>
        </w:rPr>
        <w:t xml:space="preserve"> analityczn</w:t>
      </w:r>
      <w:r w:rsidR="004F3DA4">
        <w:rPr>
          <w:color w:val="000000"/>
          <w:sz w:val="20"/>
          <w:szCs w:val="20"/>
        </w:rPr>
        <w:t>ych</w:t>
      </w:r>
      <w:r w:rsidR="001B14AF">
        <w:rPr>
          <w:color w:val="000000"/>
          <w:sz w:val="20"/>
          <w:szCs w:val="20"/>
        </w:rPr>
        <w:t xml:space="preserve"> zawartości pierwiastków</w:t>
      </w:r>
      <w:r w:rsidRPr="00FC1B53">
        <w:rPr>
          <w:color w:val="000000"/>
          <w:sz w:val="20"/>
          <w:szCs w:val="20"/>
        </w:rPr>
        <w:t xml:space="preserve">, </w:t>
      </w:r>
      <w:r w:rsidR="00231C02">
        <w:rPr>
          <w:color w:val="000000"/>
          <w:sz w:val="20"/>
          <w:szCs w:val="20"/>
        </w:rPr>
        <w:t xml:space="preserve">konstrukcja </w:t>
      </w:r>
      <w:r w:rsidR="007F3549" w:rsidRPr="00FC1B53">
        <w:rPr>
          <w:color w:val="000000"/>
          <w:sz w:val="20"/>
          <w:szCs w:val="20"/>
        </w:rPr>
        <w:t>spektrometr</w:t>
      </w:r>
      <w:r w:rsidR="00231C02">
        <w:rPr>
          <w:color w:val="000000"/>
          <w:sz w:val="20"/>
          <w:szCs w:val="20"/>
        </w:rPr>
        <w:t>u</w:t>
      </w:r>
      <w:r w:rsidR="007F3549" w:rsidRPr="00FC1B53">
        <w:rPr>
          <w:color w:val="000000"/>
          <w:sz w:val="20"/>
          <w:szCs w:val="20"/>
        </w:rPr>
        <w:t xml:space="preserve"> </w:t>
      </w:r>
      <w:r w:rsidR="00231C02" w:rsidRPr="00FC1B53">
        <w:rPr>
          <w:color w:val="000000"/>
          <w:sz w:val="20"/>
          <w:szCs w:val="20"/>
        </w:rPr>
        <w:t>masow</w:t>
      </w:r>
      <w:r w:rsidR="00231C02">
        <w:rPr>
          <w:color w:val="000000"/>
          <w:sz w:val="20"/>
          <w:szCs w:val="20"/>
        </w:rPr>
        <w:t>ego</w:t>
      </w:r>
      <w:r w:rsidR="00231C02" w:rsidRPr="00FC1B53">
        <w:rPr>
          <w:color w:val="000000"/>
          <w:sz w:val="20"/>
          <w:szCs w:val="20"/>
        </w:rPr>
        <w:t xml:space="preserve"> </w:t>
      </w:r>
      <w:r w:rsidRPr="00FC1B53">
        <w:rPr>
          <w:color w:val="000000"/>
          <w:sz w:val="20"/>
          <w:szCs w:val="20"/>
        </w:rPr>
        <w:t xml:space="preserve">musi </w:t>
      </w:r>
      <w:r w:rsidR="009559F5">
        <w:rPr>
          <w:color w:val="000000"/>
          <w:sz w:val="20"/>
          <w:szCs w:val="20"/>
        </w:rPr>
        <w:t xml:space="preserve">wykorzystywać rozwiązania </w:t>
      </w:r>
      <w:r w:rsidR="00231C02">
        <w:rPr>
          <w:color w:val="000000"/>
          <w:sz w:val="20"/>
          <w:szCs w:val="20"/>
        </w:rPr>
        <w:t>technologiczno-materiałowe</w:t>
      </w:r>
      <w:r w:rsidR="00231C02" w:rsidRPr="00FC1B53">
        <w:rPr>
          <w:color w:val="000000"/>
          <w:sz w:val="20"/>
          <w:szCs w:val="20"/>
        </w:rPr>
        <w:t xml:space="preserve"> </w:t>
      </w:r>
      <w:r w:rsidRPr="00FC1B53">
        <w:rPr>
          <w:color w:val="000000"/>
          <w:sz w:val="20"/>
          <w:szCs w:val="20"/>
        </w:rPr>
        <w:t>gwarantując</w:t>
      </w:r>
      <w:r w:rsidR="009559F5">
        <w:rPr>
          <w:color w:val="000000"/>
          <w:sz w:val="20"/>
          <w:szCs w:val="20"/>
        </w:rPr>
        <w:t>e</w:t>
      </w:r>
      <w:r w:rsidRPr="00FC1B53">
        <w:rPr>
          <w:color w:val="000000"/>
          <w:sz w:val="20"/>
          <w:szCs w:val="20"/>
        </w:rPr>
        <w:t xml:space="preserve"> niezawodność</w:t>
      </w:r>
      <w:r w:rsidR="00CD14CC" w:rsidRPr="00FC1B53">
        <w:rPr>
          <w:color w:val="000000"/>
          <w:sz w:val="20"/>
          <w:szCs w:val="20"/>
        </w:rPr>
        <w:t xml:space="preserve"> </w:t>
      </w:r>
      <w:r w:rsidR="004F3DA4">
        <w:rPr>
          <w:color w:val="000000"/>
          <w:sz w:val="20"/>
          <w:szCs w:val="20"/>
        </w:rPr>
        <w:t>działania</w:t>
      </w:r>
      <w:r w:rsidR="004D5FDF">
        <w:rPr>
          <w:color w:val="000000"/>
          <w:sz w:val="20"/>
          <w:szCs w:val="20"/>
        </w:rPr>
        <w:t xml:space="preserve"> </w:t>
      </w:r>
      <w:r w:rsidRPr="00FC1B53">
        <w:rPr>
          <w:color w:val="000000"/>
          <w:sz w:val="20"/>
          <w:szCs w:val="20"/>
        </w:rPr>
        <w:t>w</w:t>
      </w:r>
      <w:r w:rsidR="00886FF6">
        <w:rPr>
          <w:color w:val="000000"/>
          <w:sz w:val="20"/>
          <w:szCs w:val="20"/>
        </w:rPr>
        <w:t> </w:t>
      </w:r>
      <w:r w:rsidR="00CD14CC" w:rsidRPr="00FC1B53">
        <w:rPr>
          <w:color w:val="000000"/>
          <w:sz w:val="20"/>
          <w:szCs w:val="20"/>
        </w:rPr>
        <w:t>wysokiej próżni</w:t>
      </w:r>
      <w:r w:rsidRPr="00FC1B53">
        <w:rPr>
          <w:color w:val="000000"/>
          <w:sz w:val="20"/>
          <w:szCs w:val="20"/>
        </w:rPr>
        <w:t xml:space="preserve">. </w:t>
      </w:r>
      <w:r w:rsidR="007F3549" w:rsidRPr="00FC1B53">
        <w:rPr>
          <w:color w:val="000000"/>
          <w:sz w:val="20"/>
          <w:szCs w:val="20"/>
        </w:rPr>
        <w:t>Urządzenie m</w:t>
      </w:r>
      <w:r w:rsidR="00697AA5" w:rsidRPr="00FC1B53">
        <w:rPr>
          <w:color w:val="000000"/>
          <w:sz w:val="20"/>
          <w:szCs w:val="20"/>
        </w:rPr>
        <w:t xml:space="preserve">usi umożliwiać </w:t>
      </w:r>
      <w:r w:rsidR="00E4297C">
        <w:rPr>
          <w:color w:val="000000"/>
          <w:sz w:val="20"/>
          <w:szCs w:val="20"/>
        </w:rPr>
        <w:t xml:space="preserve">jednoczesne </w:t>
      </w:r>
      <w:r w:rsidR="005D417D">
        <w:rPr>
          <w:color w:val="000000"/>
          <w:sz w:val="20"/>
          <w:szCs w:val="20"/>
        </w:rPr>
        <w:t xml:space="preserve">pomiary analityczne </w:t>
      </w:r>
      <w:r w:rsidR="00AF129F">
        <w:rPr>
          <w:color w:val="000000"/>
          <w:sz w:val="20"/>
          <w:szCs w:val="20"/>
        </w:rPr>
        <w:t>w szerokim zakresie stężeń oraz wielu pierwiastków chemicznych</w:t>
      </w:r>
      <w:r w:rsidR="00231C02">
        <w:rPr>
          <w:color w:val="000000"/>
          <w:sz w:val="20"/>
          <w:szCs w:val="20"/>
        </w:rPr>
        <w:t xml:space="preserve"> w</w:t>
      </w:r>
      <w:r w:rsidR="00AF129F">
        <w:rPr>
          <w:color w:val="000000"/>
          <w:sz w:val="20"/>
          <w:szCs w:val="20"/>
        </w:rPr>
        <w:t xml:space="preserve"> </w:t>
      </w:r>
      <w:r w:rsidR="005D417D">
        <w:rPr>
          <w:color w:val="000000"/>
          <w:sz w:val="20"/>
          <w:szCs w:val="20"/>
        </w:rPr>
        <w:t>próbk</w:t>
      </w:r>
      <w:r w:rsidR="00231C02">
        <w:rPr>
          <w:color w:val="000000"/>
          <w:sz w:val="20"/>
          <w:szCs w:val="20"/>
        </w:rPr>
        <w:t>ach</w:t>
      </w:r>
      <w:r w:rsidR="005D417D">
        <w:rPr>
          <w:color w:val="000000"/>
          <w:sz w:val="20"/>
          <w:szCs w:val="20"/>
        </w:rPr>
        <w:t xml:space="preserve"> stałych</w:t>
      </w:r>
      <w:r w:rsidR="004F3DA4">
        <w:rPr>
          <w:color w:val="000000"/>
          <w:sz w:val="20"/>
          <w:szCs w:val="20"/>
        </w:rPr>
        <w:t xml:space="preserve"> (np.</w:t>
      </w:r>
      <w:r w:rsidR="00566CA6">
        <w:rPr>
          <w:color w:val="000000"/>
          <w:sz w:val="20"/>
          <w:szCs w:val="20"/>
        </w:rPr>
        <w:t xml:space="preserve"> grafit,</w:t>
      </w:r>
      <w:r w:rsidR="004F3DA4">
        <w:rPr>
          <w:color w:val="000000"/>
          <w:sz w:val="20"/>
          <w:szCs w:val="20"/>
        </w:rPr>
        <w:t xml:space="preserve"> stal</w:t>
      </w:r>
      <w:r w:rsidR="00231C02">
        <w:rPr>
          <w:color w:val="000000"/>
          <w:sz w:val="20"/>
          <w:szCs w:val="20"/>
        </w:rPr>
        <w:t>e</w:t>
      </w:r>
      <w:r w:rsidR="004F3DA4">
        <w:rPr>
          <w:color w:val="000000"/>
          <w:sz w:val="20"/>
          <w:szCs w:val="20"/>
        </w:rPr>
        <w:t xml:space="preserve"> i </w:t>
      </w:r>
      <w:r w:rsidR="00231C02">
        <w:rPr>
          <w:color w:val="000000"/>
          <w:sz w:val="20"/>
          <w:szCs w:val="20"/>
        </w:rPr>
        <w:t>stopy metali</w:t>
      </w:r>
      <w:r w:rsidR="004F3DA4">
        <w:rPr>
          <w:color w:val="000000"/>
          <w:sz w:val="20"/>
          <w:szCs w:val="20"/>
        </w:rPr>
        <w:t>)</w:t>
      </w:r>
      <w:r w:rsidR="005D417D">
        <w:rPr>
          <w:color w:val="000000"/>
          <w:sz w:val="20"/>
          <w:szCs w:val="20"/>
        </w:rPr>
        <w:t xml:space="preserve"> oraz ciekłych</w:t>
      </w:r>
      <w:r w:rsidR="004F3DA4">
        <w:rPr>
          <w:color w:val="000000"/>
          <w:sz w:val="20"/>
          <w:szCs w:val="20"/>
        </w:rPr>
        <w:t xml:space="preserve"> (np. </w:t>
      </w:r>
      <w:r w:rsidR="00566CA6">
        <w:rPr>
          <w:color w:val="000000"/>
          <w:sz w:val="20"/>
          <w:szCs w:val="20"/>
        </w:rPr>
        <w:t>roztwory zmineralizowanych próbek stałych, sztuczne osocze krwi (SBF)</w:t>
      </w:r>
      <w:r w:rsidR="00C1748A">
        <w:rPr>
          <w:color w:val="000000"/>
          <w:sz w:val="20"/>
          <w:szCs w:val="20"/>
        </w:rPr>
        <w:t xml:space="preserve"> i/lub roztwory </w:t>
      </w:r>
      <w:proofErr w:type="spellStart"/>
      <w:r w:rsidR="00C1748A">
        <w:rPr>
          <w:color w:val="000000"/>
          <w:sz w:val="20"/>
          <w:szCs w:val="20"/>
        </w:rPr>
        <w:t>radiofarmaceutyczne</w:t>
      </w:r>
      <w:proofErr w:type="spellEnd"/>
      <w:r w:rsidR="004F3DA4">
        <w:rPr>
          <w:color w:val="000000"/>
          <w:sz w:val="20"/>
          <w:szCs w:val="20"/>
        </w:rPr>
        <w:t>)</w:t>
      </w:r>
      <w:r w:rsidR="005D417D">
        <w:rPr>
          <w:color w:val="000000"/>
          <w:sz w:val="20"/>
          <w:szCs w:val="20"/>
        </w:rPr>
        <w:t xml:space="preserve">. </w:t>
      </w:r>
      <w:r w:rsidR="005D417D" w:rsidRPr="000E0837">
        <w:rPr>
          <w:color w:val="000000"/>
          <w:sz w:val="20"/>
          <w:szCs w:val="20"/>
        </w:rPr>
        <w:t>Urządzenie musi posiada</w:t>
      </w:r>
      <w:r w:rsidR="00AF129F">
        <w:rPr>
          <w:color w:val="000000"/>
          <w:sz w:val="20"/>
          <w:szCs w:val="20"/>
        </w:rPr>
        <w:t>ć</w:t>
      </w:r>
      <w:r w:rsidR="005D417D" w:rsidRPr="000E0837">
        <w:rPr>
          <w:color w:val="000000"/>
          <w:sz w:val="20"/>
          <w:szCs w:val="20"/>
        </w:rPr>
        <w:t xml:space="preserve"> system</w:t>
      </w:r>
      <w:r w:rsidRPr="000E0837">
        <w:rPr>
          <w:color w:val="000000"/>
          <w:sz w:val="20"/>
          <w:szCs w:val="20"/>
        </w:rPr>
        <w:t xml:space="preserve"> zabezpiecze</w:t>
      </w:r>
      <w:r w:rsidR="005D417D" w:rsidRPr="000E0837">
        <w:rPr>
          <w:color w:val="000000"/>
          <w:sz w:val="20"/>
          <w:szCs w:val="20"/>
        </w:rPr>
        <w:t xml:space="preserve">ń </w:t>
      </w:r>
      <w:r w:rsidRPr="000E0837">
        <w:rPr>
          <w:color w:val="000000"/>
          <w:sz w:val="20"/>
          <w:szCs w:val="20"/>
        </w:rPr>
        <w:t>gwarant</w:t>
      </w:r>
      <w:r w:rsidR="005D417D" w:rsidRPr="000E0837">
        <w:rPr>
          <w:color w:val="000000"/>
          <w:sz w:val="20"/>
          <w:szCs w:val="20"/>
        </w:rPr>
        <w:t>ujący</w:t>
      </w:r>
      <w:r w:rsidRPr="000E0837">
        <w:rPr>
          <w:color w:val="000000"/>
          <w:sz w:val="20"/>
          <w:szCs w:val="20"/>
        </w:rPr>
        <w:t xml:space="preserve"> </w:t>
      </w:r>
      <w:r w:rsidR="00474F6F">
        <w:rPr>
          <w:color w:val="000000"/>
          <w:sz w:val="20"/>
          <w:szCs w:val="20"/>
        </w:rPr>
        <w:t xml:space="preserve">wysoki poziom </w:t>
      </w:r>
      <w:r w:rsidR="00474F6F" w:rsidRPr="000E0837">
        <w:rPr>
          <w:color w:val="000000"/>
          <w:sz w:val="20"/>
          <w:szCs w:val="20"/>
        </w:rPr>
        <w:t>bezpieczeństw</w:t>
      </w:r>
      <w:r w:rsidR="00474F6F">
        <w:rPr>
          <w:color w:val="000000"/>
          <w:sz w:val="20"/>
          <w:szCs w:val="20"/>
        </w:rPr>
        <w:t>a</w:t>
      </w:r>
      <w:r w:rsidR="00474F6F" w:rsidRPr="000E0837">
        <w:rPr>
          <w:color w:val="000000"/>
          <w:sz w:val="20"/>
          <w:szCs w:val="20"/>
        </w:rPr>
        <w:t xml:space="preserve"> </w:t>
      </w:r>
      <w:r w:rsidRPr="000E0837">
        <w:rPr>
          <w:color w:val="000000"/>
          <w:sz w:val="20"/>
          <w:szCs w:val="20"/>
        </w:rPr>
        <w:t>użytkownik</w:t>
      </w:r>
      <w:r w:rsidR="00367174" w:rsidRPr="000E0837">
        <w:rPr>
          <w:color w:val="000000"/>
          <w:sz w:val="20"/>
          <w:szCs w:val="20"/>
        </w:rPr>
        <w:t>ów</w:t>
      </w:r>
      <w:r w:rsidRPr="000E0837">
        <w:rPr>
          <w:color w:val="000000"/>
          <w:sz w:val="20"/>
          <w:szCs w:val="20"/>
        </w:rPr>
        <w:t xml:space="preserve">. Konstrukcja </w:t>
      </w:r>
      <w:r w:rsidR="005D417D" w:rsidRPr="000E0837">
        <w:rPr>
          <w:color w:val="000000"/>
          <w:sz w:val="20"/>
          <w:szCs w:val="20"/>
        </w:rPr>
        <w:t>spektrometru</w:t>
      </w:r>
      <w:r w:rsidR="00886FF6">
        <w:rPr>
          <w:color w:val="000000"/>
          <w:sz w:val="20"/>
          <w:szCs w:val="20"/>
        </w:rPr>
        <w:t xml:space="preserve"> i układu do ablacji laserowej</w:t>
      </w:r>
      <w:r w:rsidR="00AF129F">
        <w:rPr>
          <w:color w:val="000000"/>
          <w:sz w:val="20"/>
          <w:szCs w:val="20"/>
        </w:rPr>
        <w:t>,</w:t>
      </w:r>
      <w:r w:rsidRPr="000E0837">
        <w:rPr>
          <w:color w:val="000000"/>
          <w:sz w:val="20"/>
          <w:szCs w:val="20"/>
        </w:rPr>
        <w:t xml:space="preserve"> jak i</w:t>
      </w:r>
      <w:r w:rsidR="00886FF6">
        <w:rPr>
          <w:color w:val="000000"/>
          <w:sz w:val="20"/>
          <w:szCs w:val="20"/>
        </w:rPr>
        <w:t xml:space="preserve"> ich</w:t>
      </w:r>
      <w:r w:rsidRPr="000E0837">
        <w:rPr>
          <w:color w:val="000000"/>
          <w:sz w:val="20"/>
          <w:szCs w:val="20"/>
        </w:rPr>
        <w:t xml:space="preserve"> powierzchnie zewnętrzne</w:t>
      </w:r>
      <w:r w:rsidR="00B6030E">
        <w:rPr>
          <w:color w:val="000000"/>
          <w:sz w:val="20"/>
          <w:szCs w:val="20"/>
        </w:rPr>
        <w:t>,</w:t>
      </w:r>
      <w:r w:rsidRPr="000E0837">
        <w:rPr>
          <w:color w:val="000000"/>
          <w:sz w:val="20"/>
          <w:szCs w:val="20"/>
        </w:rPr>
        <w:t xml:space="preserve"> powinny być wolne od wad</w:t>
      </w:r>
      <w:r w:rsidR="00367174" w:rsidRPr="000E0837">
        <w:rPr>
          <w:color w:val="000000"/>
          <w:sz w:val="20"/>
          <w:szCs w:val="20"/>
        </w:rPr>
        <w:t xml:space="preserve"> </w:t>
      </w:r>
      <w:r w:rsidRPr="000E0837">
        <w:rPr>
          <w:color w:val="000000"/>
          <w:sz w:val="20"/>
          <w:szCs w:val="20"/>
        </w:rPr>
        <w:t>(zarysowa</w:t>
      </w:r>
      <w:r w:rsidR="00886FF6">
        <w:rPr>
          <w:color w:val="000000"/>
          <w:sz w:val="20"/>
          <w:szCs w:val="20"/>
        </w:rPr>
        <w:t>ń</w:t>
      </w:r>
      <w:r w:rsidRPr="000E0837">
        <w:rPr>
          <w:color w:val="000000"/>
          <w:sz w:val="20"/>
          <w:szCs w:val="20"/>
        </w:rPr>
        <w:t>, odprysk</w:t>
      </w:r>
      <w:r w:rsidR="00886FF6">
        <w:rPr>
          <w:color w:val="000000"/>
          <w:sz w:val="20"/>
          <w:szCs w:val="20"/>
        </w:rPr>
        <w:t>ów</w:t>
      </w:r>
      <w:r w:rsidRPr="000E0837">
        <w:rPr>
          <w:color w:val="000000"/>
          <w:sz w:val="20"/>
          <w:szCs w:val="20"/>
        </w:rPr>
        <w:t>, nawierce</w:t>
      </w:r>
      <w:r w:rsidR="00886FF6">
        <w:rPr>
          <w:color w:val="000000"/>
          <w:sz w:val="20"/>
          <w:szCs w:val="20"/>
        </w:rPr>
        <w:t>ń</w:t>
      </w:r>
      <w:r w:rsidR="00474F6F">
        <w:rPr>
          <w:color w:val="000000"/>
          <w:sz w:val="20"/>
          <w:szCs w:val="20"/>
        </w:rPr>
        <w:t xml:space="preserve"> itp.</w:t>
      </w:r>
      <w:r w:rsidRPr="000E0837">
        <w:rPr>
          <w:color w:val="000000"/>
          <w:sz w:val="20"/>
          <w:szCs w:val="20"/>
        </w:rPr>
        <w:t>) na wszystkich powierzch</w:t>
      </w:r>
      <w:r w:rsidR="00477DA9" w:rsidRPr="000E0837">
        <w:rPr>
          <w:color w:val="000000"/>
          <w:sz w:val="20"/>
          <w:szCs w:val="20"/>
        </w:rPr>
        <w:t>ni</w:t>
      </w:r>
      <w:r w:rsidRPr="000E0837">
        <w:rPr>
          <w:color w:val="000000"/>
          <w:sz w:val="20"/>
          <w:szCs w:val="20"/>
        </w:rPr>
        <w:t>ach</w:t>
      </w:r>
      <w:r w:rsidR="000E0837" w:rsidRPr="000E0837">
        <w:rPr>
          <w:color w:val="000000"/>
          <w:sz w:val="20"/>
          <w:szCs w:val="20"/>
        </w:rPr>
        <w:t xml:space="preserve"> zewnętrznych</w:t>
      </w:r>
      <w:r w:rsidRPr="000E0837">
        <w:rPr>
          <w:color w:val="000000"/>
          <w:sz w:val="20"/>
          <w:szCs w:val="20"/>
        </w:rPr>
        <w:t>.</w:t>
      </w:r>
    </w:p>
    <w:p w14:paraId="7A155B53" w14:textId="77777777" w:rsidR="00D204B4" w:rsidRPr="00AB4622" w:rsidRDefault="00D204B4" w:rsidP="006F2BCB">
      <w:pPr>
        <w:spacing w:after="0"/>
        <w:jc w:val="both"/>
        <w:rPr>
          <w:color w:val="000000"/>
          <w:sz w:val="20"/>
          <w:szCs w:val="20"/>
        </w:rPr>
      </w:pPr>
    </w:p>
    <w:p w14:paraId="45EB0D04" w14:textId="4C324372" w:rsidR="00024793" w:rsidRPr="00AB1C5F" w:rsidRDefault="00024793" w:rsidP="00C858F0">
      <w:pPr>
        <w:pStyle w:val="Akapitzlist"/>
        <w:numPr>
          <w:ilvl w:val="0"/>
          <w:numId w:val="1"/>
        </w:numPr>
        <w:spacing w:after="0"/>
        <w:ind w:left="284" w:hanging="284"/>
        <w:rPr>
          <w:rFonts w:asciiTheme="minorHAnsi" w:hAnsiTheme="minorHAnsi"/>
          <w:b/>
          <w:color w:val="000000" w:themeColor="text1"/>
          <w:sz w:val="20"/>
          <w:szCs w:val="20"/>
        </w:rPr>
      </w:pPr>
      <w:r w:rsidRPr="00AB1C5F">
        <w:rPr>
          <w:rFonts w:asciiTheme="minorHAnsi" w:hAnsiTheme="minorHAnsi"/>
          <w:b/>
          <w:color w:val="000000" w:themeColor="text1"/>
          <w:sz w:val="20"/>
          <w:szCs w:val="20"/>
        </w:rPr>
        <w:t xml:space="preserve">Parametry </w:t>
      </w:r>
      <w:r w:rsidR="00F82B83" w:rsidRPr="00AB1C5F">
        <w:rPr>
          <w:rFonts w:asciiTheme="minorHAnsi" w:hAnsiTheme="minorHAnsi"/>
          <w:b/>
          <w:color w:val="000000" w:themeColor="text1"/>
          <w:sz w:val="20"/>
          <w:szCs w:val="20"/>
        </w:rPr>
        <w:t>techniczne</w:t>
      </w:r>
    </w:p>
    <w:p w14:paraId="0DEB59AA" w14:textId="78612D59" w:rsidR="00632285" w:rsidRPr="00AB4622" w:rsidRDefault="00632285" w:rsidP="00C858F0">
      <w:pPr>
        <w:spacing w:after="0"/>
        <w:ind w:left="284"/>
        <w:rPr>
          <w:rFonts w:cs="Times New Roman"/>
          <w:sz w:val="20"/>
          <w:szCs w:val="20"/>
        </w:rPr>
      </w:pPr>
      <w:r w:rsidRPr="00AB4622">
        <w:rPr>
          <w:rFonts w:cs="Times New Roman"/>
          <w:sz w:val="20"/>
          <w:szCs w:val="20"/>
        </w:rPr>
        <w:t>Tabela</w:t>
      </w:r>
      <w:r w:rsidR="00112A55">
        <w:rPr>
          <w:rFonts w:cs="Times New Roman"/>
          <w:sz w:val="20"/>
          <w:szCs w:val="20"/>
        </w:rPr>
        <w:t xml:space="preserve"> </w:t>
      </w:r>
      <w:r w:rsidRPr="00AB4622">
        <w:rPr>
          <w:rFonts w:cs="Times New Roman"/>
          <w:sz w:val="20"/>
          <w:szCs w:val="20"/>
        </w:rPr>
        <w:t>1</w:t>
      </w:r>
      <w:r w:rsidR="002B7F27">
        <w:rPr>
          <w:rFonts w:cs="Times New Roman"/>
          <w:sz w:val="20"/>
          <w:szCs w:val="20"/>
        </w:rPr>
        <w:t>.</w:t>
      </w:r>
      <w:r w:rsidR="00112A55">
        <w:rPr>
          <w:rFonts w:cs="Times New Roman"/>
          <w:sz w:val="20"/>
          <w:szCs w:val="20"/>
        </w:rPr>
        <w:t xml:space="preserve"> </w:t>
      </w:r>
      <w:r w:rsidR="003D77C1">
        <w:rPr>
          <w:rFonts w:cs="Times New Roman"/>
          <w:sz w:val="20"/>
          <w:szCs w:val="20"/>
        </w:rPr>
        <w:t xml:space="preserve">Obowiązkowe </w:t>
      </w:r>
      <w:r w:rsidRPr="00AB4622">
        <w:rPr>
          <w:rFonts w:cs="Times New Roman"/>
          <w:sz w:val="20"/>
          <w:szCs w:val="20"/>
        </w:rPr>
        <w:t>wymaga</w:t>
      </w:r>
      <w:r w:rsidR="003D77C1">
        <w:rPr>
          <w:rFonts w:cs="Times New Roman"/>
          <w:sz w:val="20"/>
          <w:szCs w:val="20"/>
        </w:rPr>
        <w:t>nia</w:t>
      </w:r>
      <w:r w:rsidRPr="00AB4622">
        <w:rPr>
          <w:rFonts w:cs="Times New Roman"/>
          <w:sz w:val="20"/>
          <w:szCs w:val="20"/>
        </w:rPr>
        <w:t xml:space="preserve"> podstawow</w:t>
      </w:r>
      <w:r w:rsidR="003D77C1">
        <w:rPr>
          <w:rFonts w:cs="Times New Roman"/>
          <w:sz w:val="20"/>
          <w:szCs w:val="20"/>
        </w:rPr>
        <w:t>e</w:t>
      </w:r>
      <w:r w:rsidR="00112A55">
        <w:rPr>
          <w:rFonts w:cs="Times New Roman"/>
          <w:sz w:val="20"/>
          <w:szCs w:val="20"/>
        </w:rPr>
        <w:t xml:space="preserve"> </w:t>
      </w:r>
      <w:r w:rsidR="00955495">
        <w:rPr>
          <w:rFonts w:cs="Times New Roman"/>
          <w:sz w:val="20"/>
          <w:szCs w:val="20"/>
        </w:rPr>
        <w:t>przedmiotu dostawy</w:t>
      </w:r>
    </w:p>
    <w:tbl>
      <w:tblPr>
        <w:tblStyle w:val="Tabela-Siatka"/>
        <w:tblW w:w="9668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46"/>
        <w:gridCol w:w="2854"/>
        <w:gridCol w:w="6268"/>
      </w:tblGrid>
      <w:tr w:rsidR="00AB1C5F" w:rsidRPr="00AB4622" w14:paraId="44EEF353" w14:textId="77777777" w:rsidTr="00AB1C5F">
        <w:trPr>
          <w:trHeight w:val="928"/>
          <w:tblHeader/>
        </w:trPr>
        <w:tc>
          <w:tcPr>
            <w:tcW w:w="546" w:type="dxa"/>
            <w:shd w:val="clear" w:color="auto" w:fill="D9D9D9" w:themeFill="background1" w:themeFillShade="D9"/>
            <w:vAlign w:val="center"/>
          </w:tcPr>
          <w:p w14:paraId="18DB8B3A" w14:textId="77777777" w:rsidR="00AB1C5F" w:rsidRPr="00AB4622" w:rsidRDefault="00AB1C5F" w:rsidP="00333F69">
            <w:pPr>
              <w:jc w:val="center"/>
              <w:rPr>
                <w:b/>
                <w:sz w:val="18"/>
                <w:szCs w:val="20"/>
              </w:rPr>
            </w:pPr>
            <w:bookmarkStart w:id="1" w:name="OLE_LINK1"/>
            <w:r w:rsidRPr="00AB4622">
              <w:rPr>
                <w:b/>
                <w:sz w:val="18"/>
                <w:szCs w:val="20"/>
              </w:rPr>
              <w:t>Lp.</w:t>
            </w:r>
          </w:p>
        </w:tc>
        <w:tc>
          <w:tcPr>
            <w:tcW w:w="2854" w:type="dxa"/>
            <w:shd w:val="clear" w:color="auto" w:fill="D9D9D9" w:themeFill="background1" w:themeFillShade="D9"/>
            <w:vAlign w:val="center"/>
          </w:tcPr>
          <w:p w14:paraId="3978F9F3" w14:textId="4B8AD499" w:rsidR="00AB1C5F" w:rsidRPr="00AB4622" w:rsidRDefault="00AB1C5F" w:rsidP="00333F69">
            <w:pPr>
              <w:jc w:val="center"/>
              <w:rPr>
                <w:b/>
                <w:sz w:val="18"/>
                <w:szCs w:val="20"/>
              </w:rPr>
            </w:pPr>
            <w:r w:rsidRPr="00AB4622">
              <w:rPr>
                <w:b/>
                <w:sz w:val="18"/>
                <w:szCs w:val="20"/>
              </w:rPr>
              <w:t>Elementy wyposażenia i parametry techniczne (zarówno samego Urządzenia,</w:t>
            </w:r>
            <w:r w:rsidRPr="00AB4622">
              <w:rPr>
                <w:rFonts w:eastAsia="Calibri" w:cs="Arial"/>
                <w:b/>
                <w:sz w:val="18"/>
                <w:szCs w:val="20"/>
              </w:rPr>
              <w:t xml:space="preserve"> jak i elementów wyposażenia dodatkowego)</w:t>
            </w:r>
          </w:p>
        </w:tc>
        <w:tc>
          <w:tcPr>
            <w:tcW w:w="6268" w:type="dxa"/>
            <w:shd w:val="clear" w:color="auto" w:fill="D9D9D9" w:themeFill="background1" w:themeFillShade="D9"/>
            <w:vAlign w:val="center"/>
          </w:tcPr>
          <w:p w14:paraId="7119BCDC" w14:textId="6B7798C6" w:rsidR="00AB1C5F" w:rsidRPr="00AB4622" w:rsidRDefault="00AB1C5F" w:rsidP="00333F69">
            <w:pPr>
              <w:jc w:val="center"/>
              <w:rPr>
                <w:b/>
                <w:sz w:val="18"/>
                <w:szCs w:val="20"/>
              </w:rPr>
            </w:pPr>
            <w:r w:rsidRPr="00AB4622">
              <w:rPr>
                <w:b/>
                <w:sz w:val="18"/>
                <w:szCs w:val="20"/>
              </w:rPr>
              <w:t>Wymagania minimalne</w:t>
            </w:r>
            <w:r w:rsidRPr="00AB4622">
              <w:rPr>
                <w:rFonts w:eastAsia="Calibri" w:cs="Arial"/>
                <w:b/>
                <w:sz w:val="18"/>
                <w:szCs w:val="20"/>
              </w:rPr>
              <w:t>, jakie powin</w:t>
            </w:r>
            <w:r>
              <w:rPr>
                <w:rFonts w:eastAsia="Calibri" w:cs="Arial"/>
                <w:b/>
                <w:sz w:val="18"/>
                <w:szCs w:val="20"/>
              </w:rPr>
              <w:t>no spełniać zamawiane Urządzenie</w:t>
            </w:r>
          </w:p>
        </w:tc>
      </w:tr>
      <w:tr w:rsidR="00AB1C5F" w:rsidRPr="00AB4622" w14:paraId="58168A09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2C71CCE1" w14:textId="7B8218E4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1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24CD99CC" w14:textId="536B6A35" w:rsidR="00AB1C5F" w:rsidRPr="00A06083" w:rsidRDefault="00AB1C5F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  <w:t>Wymagania ogólne przedmiotu zamówienia</w:t>
            </w:r>
          </w:p>
        </w:tc>
        <w:tc>
          <w:tcPr>
            <w:tcW w:w="6268" w:type="dxa"/>
            <w:shd w:val="clear" w:color="auto" w:fill="auto"/>
          </w:tcPr>
          <w:p w14:paraId="7E91FA93" w14:textId="23EAA4E4" w:rsidR="00AB1C5F" w:rsidRPr="00681D52" w:rsidRDefault="00AB1C5F" w:rsidP="00463D0D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57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rządzenie fabrycznie nowe z bieżącej produkcji seryjnej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27AA524B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5376EA22" w14:textId="77777777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1400F7CA" w14:textId="77777777" w:rsidR="00AB1C5F" w:rsidRPr="00A06083" w:rsidRDefault="00AB1C5F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042EC745" w14:textId="7994D66C" w:rsidR="00AB1C5F" w:rsidRPr="00681D52" w:rsidRDefault="00AB1C5F" w:rsidP="00463D0D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45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rządzenie musi być dostarczone w stanie gotowym do pracy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: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bez konieczności kupna dodatkowych przystawek, okablowania, licencji, urządzeń i narzędzi niezbędnych do jego uruchomienia i prawidłowego funkcjonowania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23ED70E2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2D4003BE" w14:textId="77777777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0BDC6E49" w14:textId="77777777" w:rsidR="00AB1C5F" w:rsidRPr="00A06083" w:rsidRDefault="00AB1C5F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227FAD54" w14:textId="624BDB0A" w:rsidR="00AB1C5F" w:rsidRPr="00681D52" w:rsidRDefault="00AB1C5F" w:rsidP="00463D0D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45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cena ofertowa urządzenia musi obejmować: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ostaw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ę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urządzenia, montaż poszczególnych elementów wraz z podłączeniem do lokalnych instalacji, uruchomienie (w celu sprawdze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nia wymaganych parametrów pracy, 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takich jak temperatura, próżnia, 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przepływ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gazów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, poprawność działania detektora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)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, a także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przeszkolenie 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wskazanych pracowników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67B1F633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70117CD4" w14:textId="77777777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69EEBA10" w14:textId="77777777" w:rsidR="00AB1C5F" w:rsidRPr="00A06083" w:rsidRDefault="00AB1C5F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0664F685" w14:textId="29205E2A" w:rsidR="00AB1C5F" w:rsidRPr="00681D52" w:rsidRDefault="00AB1C5F" w:rsidP="00463D0D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57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z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asilanie 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230 V / 50 </w:t>
            </w:r>
            <w:proofErr w:type="spellStart"/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Hz</w:t>
            </w:r>
            <w:proofErr w:type="spellEnd"/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581E6689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2BE10FA2" w14:textId="77777777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74217C4F" w14:textId="77777777" w:rsidR="00AB1C5F" w:rsidRPr="00A06083" w:rsidRDefault="00AB1C5F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43AAE753" w14:textId="1A1BA926" w:rsidR="00AB1C5F" w:rsidRDefault="00AB1C5F" w:rsidP="00463D0D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57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s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ystem typu </w:t>
            </w:r>
            <w:proofErr w:type="spellStart"/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bench</w:t>
            </w:r>
            <w:proofErr w:type="spellEnd"/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-top (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tzn. stojący na stole);</w:t>
            </w:r>
          </w:p>
        </w:tc>
      </w:tr>
      <w:tr w:rsidR="00AB1C5F" w:rsidRPr="00AB4622" w14:paraId="13C85B50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0B407F9F" w14:textId="77777777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446CBDA5" w14:textId="77777777" w:rsidR="00AB1C5F" w:rsidRPr="00A06083" w:rsidRDefault="00AB1C5F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1AB43657" w14:textId="58686705" w:rsidR="00AB1C5F" w:rsidRPr="00681D52" w:rsidRDefault="00AB1C5F" w:rsidP="00463D0D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45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gwarancja minimum 24-miesięczna, zapewniająca bezpłatny serwis gwarancyjny, części zamienne oraz 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przyjazd serwisu w celu naprawy;</w:t>
            </w:r>
          </w:p>
        </w:tc>
      </w:tr>
      <w:tr w:rsidR="00AB1C5F" w:rsidRPr="00AB4622" w14:paraId="1118DAB1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53AF7D20" w14:textId="77777777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0E600819" w14:textId="77777777" w:rsidR="00AB1C5F" w:rsidRPr="00A06083" w:rsidRDefault="00AB1C5F" w:rsidP="00366E56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152367E6" w14:textId="1B6E94F0" w:rsidR="00AB1C5F" w:rsidRPr="00681D52" w:rsidRDefault="00AB1C5F" w:rsidP="00463D0D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45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841F4E"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 xml:space="preserve">siedziba serwisu </w:t>
            </w:r>
            <w:r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>gwarancyjnego oraz po</w:t>
            </w:r>
            <w:r w:rsidRPr="00841F4E"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>gwarancyjnego lub jego autoryzowany przedstawiciel znajd</w:t>
            </w:r>
            <w:r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>uje</w:t>
            </w:r>
            <w:r w:rsidRPr="00841F4E"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 xml:space="preserve"> się na terytorium Polski</w:t>
            </w:r>
            <w:r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0A35A867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76FCA075" w14:textId="77777777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54A4A290" w14:textId="77777777" w:rsidR="00AB1C5F" w:rsidRPr="00A06083" w:rsidRDefault="00AB1C5F" w:rsidP="00366E56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4AFD441B" w14:textId="460A57AF" w:rsidR="00AB1C5F" w:rsidRDefault="00AB1C5F" w:rsidP="00463D0D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57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czas reakcji na zdarzenie wynoszący maksymalnie 1 dzień roboczy;</w:t>
            </w:r>
          </w:p>
        </w:tc>
      </w:tr>
      <w:bookmarkEnd w:id="1"/>
      <w:tr w:rsidR="00AB1C5F" w:rsidRPr="00AB4622" w14:paraId="1B9D0E26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50693E88" w14:textId="44453A1D" w:rsidR="00AB1C5F" w:rsidRPr="00A06083" w:rsidRDefault="00AB1C5F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2.a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7090BCE6" w14:textId="44124DAD" w:rsidR="00AB1C5F" w:rsidRPr="00A06083" w:rsidRDefault="00AB1C5F" w:rsidP="001842E4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cstheme="minorHAnsi"/>
                <w:b/>
                <w:sz w:val="20"/>
                <w:szCs w:val="20"/>
              </w:rPr>
              <w:t xml:space="preserve">Układ </w:t>
            </w:r>
            <w:r w:rsidRPr="00A06083">
              <w:rPr>
                <w:rFonts w:cstheme="minorHAnsi"/>
                <w:b/>
                <w:w w:val="95"/>
                <w:sz w:val="20"/>
                <w:szCs w:val="20"/>
              </w:rPr>
              <w:t xml:space="preserve">wprowadzania </w:t>
            </w:r>
            <w:r w:rsidRPr="00A06083">
              <w:rPr>
                <w:rFonts w:cstheme="minorHAnsi"/>
                <w:b/>
                <w:sz w:val="20"/>
                <w:szCs w:val="20"/>
              </w:rPr>
              <w:t>próbki</w:t>
            </w:r>
          </w:p>
        </w:tc>
        <w:tc>
          <w:tcPr>
            <w:tcW w:w="6268" w:type="dxa"/>
            <w:shd w:val="clear" w:color="auto" w:fill="auto"/>
          </w:tcPr>
          <w:p w14:paraId="7BABA70E" w14:textId="3E0816DC" w:rsidR="00AB1C5F" w:rsidRPr="00681D52" w:rsidRDefault="00AB1C5F" w:rsidP="00463D0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2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warcowy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</w:t>
            </w:r>
            <w:r w:rsidRPr="00A51B11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rozpylacz </w:t>
            </w:r>
            <w:proofErr w:type="spellStart"/>
            <w:r w:rsidRPr="00A51B11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niskoprzepływowy</w:t>
            </w:r>
            <w:proofErr w:type="spellEnd"/>
            <w:r w:rsidRPr="00A51B11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zapewniający jednorodność rozpylania próbek</w:t>
            </w:r>
            <w:r w:rsidRPr="00A51B11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o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 </w:t>
            </w:r>
            <w:r w:rsidRPr="00A51B11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przepływie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zoptymalizowanym do próbek standardowych (nieorganicznych o średnim stopniu zasolenia);</w:t>
            </w:r>
          </w:p>
        </w:tc>
      </w:tr>
      <w:tr w:rsidR="00AB1C5F" w:rsidRPr="00AB4622" w14:paraId="7E784529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65A3EE9A" w14:textId="77777777" w:rsidR="00AB1C5F" w:rsidRPr="00A06083" w:rsidRDefault="00AB1C5F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5D057504" w14:textId="77777777" w:rsidR="00AB1C5F" w:rsidRPr="00A06083" w:rsidRDefault="00AB1C5F" w:rsidP="001842E4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356709F3" w14:textId="29E70B64" w:rsidR="00AB1C5F" w:rsidRPr="00681D52" w:rsidRDefault="00AB1C5F" w:rsidP="00463D0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komora mgielna 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(np. 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cyklonowa lub typu Scott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)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o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 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podwójnym przepływie, stabilizowana temperaturowo za pomocą układu </w:t>
            </w:r>
            <w:proofErr w:type="spellStart"/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Peltiera</w:t>
            </w:r>
            <w:proofErr w:type="spellEnd"/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6BFE5DAC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0435CD9A" w14:textId="77777777" w:rsidR="00AB1C5F" w:rsidRPr="00A06083" w:rsidRDefault="00AB1C5F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1F1D3496" w14:textId="77777777" w:rsidR="00AB1C5F" w:rsidRPr="00A06083" w:rsidRDefault="00AB1C5F" w:rsidP="001842E4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3E771557" w14:textId="313A1DA4" w:rsidR="00AB1C5F" w:rsidRPr="00A06083" w:rsidRDefault="00AB1C5F" w:rsidP="00463D0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2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pompa perystaltyczna min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imum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c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zterokanałowa zapewniająca równomierną prędkość podawania próbki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2E1B0C84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30C9196A" w14:textId="00120345" w:rsidR="00AB1C5F" w:rsidRPr="00A06083" w:rsidRDefault="00AB1C5F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lastRenderedPageBreak/>
              <w:t>2.b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2DE0C06A" w14:textId="5927B1E7" w:rsidR="00AB1C5F" w:rsidRPr="00A06083" w:rsidRDefault="00AB1C5F" w:rsidP="001842E4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A06083">
              <w:rPr>
                <w:rFonts w:cstheme="minorHAnsi"/>
                <w:b/>
                <w:sz w:val="20"/>
                <w:szCs w:val="20"/>
              </w:rPr>
              <w:t>Plazma</w:t>
            </w:r>
          </w:p>
        </w:tc>
        <w:tc>
          <w:tcPr>
            <w:tcW w:w="6268" w:type="dxa"/>
            <w:shd w:val="clear" w:color="auto" w:fill="auto"/>
          </w:tcPr>
          <w:p w14:paraId="2242723C" w14:textId="36E9E32B" w:rsidR="00AB1C5F" w:rsidRPr="00681D52" w:rsidRDefault="00AB1C5F" w:rsidP="00463D0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palnik z automatyczną regulacją położenia 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br/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w trzech płaszczyznach (x, y, z)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3C5F55A5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3C4222E6" w14:textId="77777777" w:rsidR="00AB1C5F" w:rsidRPr="00A06083" w:rsidRDefault="00AB1C5F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50419D02" w14:textId="77777777" w:rsidR="00AB1C5F" w:rsidRPr="00A06083" w:rsidRDefault="00AB1C5F" w:rsidP="001842E4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00312C33" w14:textId="4597868B" w:rsidR="00AB1C5F" w:rsidRPr="00681D52" w:rsidRDefault="00AB1C5F" w:rsidP="00463D0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palnik uniwersalny do wszystkich rodzajów próbek (standardowych, zasolonych, organicznych)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06A70256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11C55081" w14:textId="77777777" w:rsidR="00AB1C5F" w:rsidRPr="00A06083" w:rsidRDefault="00AB1C5F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59AE0E5F" w14:textId="77777777" w:rsidR="00AB1C5F" w:rsidRPr="00A06083" w:rsidRDefault="00AB1C5F" w:rsidP="001842E4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056A447B" w14:textId="6AE5B770" w:rsidR="00AB1C5F" w:rsidRPr="00681D52" w:rsidRDefault="00AB1C5F" w:rsidP="00463D0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półprzewodnikowy generator RF o wysokiej wydajności, szerokim zakresie mocy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(minimalnie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od 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380 do 1600 W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) i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o częstotliwości 2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7-42 MHz;</w:t>
            </w:r>
          </w:p>
        </w:tc>
      </w:tr>
      <w:tr w:rsidR="00AB1C5F" w:rsidRPr="00AB4622" w14:paraId="7C0F3641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180B8114" w14:textId="77777777" w:rsidR="00AB1C5F" w:rsidRPr="00A06083" w:rsidRDefault="00AB1C5F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0C638E3F" w14:textId="77777777" w:rsidR="00AB1C5F" w:rsidRPr="00A06083" w:rsidRDefault="00AB1C5F" w:rsidP="001842E4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6254C048" w14:textId="5AF781C2" w:rsidR="00AB1C5F" w:rsidRPr="00681D52" w:rsidRDefault="00AB1C5F" w:rsidP="00463D0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możliwość prostego i samodzielnego demontażu palnika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43169081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4D33339B" w14:textId="77777777" w:rsidR="00AB1C5F" w:rsidRPr="00A06083" w:rsidRDefault="00AB1C5F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404F9A19" w14:textId="77777777" w:rsidR="00AB1C5F" w:rsidRPr="00A06083" w:rsidRDefault="00AB1C5F" w:rsidP="001842E4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48D79449" w14:textId="560026AC" w:rsidR="00AB1C5F" w:rsidRPr="00A06083" w:rsidRDefault="00AB1C5F" w:rsidP="00463D0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>system mocujący elementy układu wprowadz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nia próbki i palnika plazmowego</w:t>
            </w: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 xml:space="preserve"> umożliwiający łatwy 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 </w:t>
            </w: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>szybki montaż oraz demontaż systemu, bez konieczności likwidacji próżn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</w:tc>
      </w:tr>
      <w:tr w:rsidR="00AB1C5F" w:rsidRPr="00AB4622" w14:paraId="00BAAF53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568E869D" w14:textId="4A23DBF8" w:rsidR="00AB1C5F" w:rsidRPr="00A06083" w:rsidRDefault="00AB1C5F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2.c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34CF183E" w14:textId="2C4B87FF" w:rsidR="00AB1C5F" w:rsidRPr="00A06083" w:rsidRDefault="00AB1C5F" w:rsidP="001842E4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A06083">
              <w:rPr>
                <w:rFonts w:cstheme="minorHAnsi"/>
                <w:b/>
                <w:sz w:val="20"/>
                <w:szCs w:val="20"/>
              </w:rPr>
              <w:t>Obszar separacji jonów</w:t>
            </w:r>
          </w:p>
        </w:tc>
        <w:tc>
          <w:tcPr>
            <w:tcW w:w="6268" w:type="dxa"/>
            <w:shd w:val="clear" w:color="auto" w:fill="auto"/>
          </w:tcPr>
          <w:p w14:paraId="07E1C8E3" w14:textId="40C0B7D4" w:rsidR="00AB1C5F" w:rsidRPr="00681D52" w:rsidRDefault="00AB1C5F" w:rsidP="00463D0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2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kład maksymalnie dwóch stożków niklowych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</w:t>
            </w:r>
          </w:p>
        </w:tc>
      </w:tr>
      <w:tr w:rsidR="00AB1C5F" w:rsidRPr="00AB4622" w14:paraId="3CB1AA9B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5897C061" w14:textId="77777777" w:rsidR="00AB1C5F" w:rsidRPr="00A06083" w:rsidRDefault="00AB1C5F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50BC28D9" w14:textId="77777777" w:rsidR="00AB1C5F" w:rsidRPr="00A06083" w:rsidRDefault="00AB1C5F" w:rsidP="001842E4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5D77DDFA" w14:textId="4D6E2005" w:rsidR="00AB1C5F" w:rsidRPr="00681D52" w:rsidRDefault="00AB1C5F" w:rsidP="00463D0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2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możliwość zastosowania wymiennych stożków platynowych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22E21FEA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78EFE1CA" w14:textId="77777777" w:rsidR="00AB1C5F" w:rsidRPr="00A06083" w:rsidRDefault="00AB1C5F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25B5EA03" w14:textId="77777777" w:rsidR="00AB1C5F" w:rsidRPr="00A06083" w:rsidRDefault="00AB1C5F" w:rsidP="001842E4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4EDF30A8" w14:textId="18C1D2A8" w:rsidR="00AB1C5F" w:rsidRPr="00A06083" w:rsidRDefault="00AB1C5F" w:rsidP="00463D0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2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możliwość łatwego samodzielnego demontażu i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 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wymiany stożków przez użytkownika z użyciem narzędzi dostarczonych wraz z urządzeniem bez konieczności likwidowania próżni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74413AF7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2D9B2F17" w14:textId="65010B3F" w:rsidR="00AB1C5F" w:rsidRPr="00A06083" w:rsidRDefault="00AB1C5F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2.d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356A4EB6" w14:textId="75A94019" w:rsidR="00AB1C5F" w:rsidRPr="00A06083" w:rsidRDefault="00AB1C5F" w:rsidP="001842E4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A06083"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  <w:t xml:space="preserve">Komora </w:t>
            </w:r>
            <w:proofErr w:type="spellStart"/>
            <w:r w:rsidRPr="00A06083"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  <w:t>kolizyjno</w:t>
            </w:r>
            <w:proofErr w:type="spellEnd"/>
            <w:r w:rsidRPr="00A06083"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  <w:t xml:space="preserve"> – reakcyjna</w:t>
            </w:r>
          </w:p>
        </w:tc>
        <w:tc>
          <w:tcPr>
            <w:tcW w:w="6268" w:type="dxa"/>
            <w:shd w:val="clear" w:color="auto" w:fill="auto"/>
          </w:tcPr>
          <w:p w14:paraId="4A5A6F4A" w14:textId="4B837946" w:rsidR="00AB1C5F" w:rsidRPr="00681D52" w:rsidRDefault="00AB1C5F" w:rsidP="00463D0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46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możliwość pracy w trybie kolizyjnym, reakcyjnym lub w trybie bez gazów pomocniczych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75517175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24393C77" w14:textId="77777777" w:rsidR="00AB1C5F" w:rsidRPr="00A06083" w:rsidRDefault="00AB1C5F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42D1748D" w14:textId="77777777" w:rsidR="00AB1C5F" w:rsidRPr="00A06083" w:rsidRDefault="00AB1C5F" w:rsidP="001842E4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78711E76" w14:textId="4BD10D68" w:rsidR="00AB1C5F" w:rsidRPr="00681D52" w:rsidRDefault="00AB1C5F" w:rsidP="00463D0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46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komora 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wyposażona w układ dostarczania gazu obojętnego i reakcyjnego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123EC4E7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22C77D5A" w14:textId="77777777" w:rsidR="00AB1C5F" w:rsidRPr="00A06083" w:rsidRDefault="00AB1C5F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5A209EB8" w14:textId="77777777" w:rsidR="00AB1C5F" w:rsidRPr="00A06083" w:rsidRDefault="00AB1C5F" w:rsidP="001842E4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3075CC17" w14:textId="145D3CE7" w:rsidR="00AB1C5F" w:rsidRPr="00A06083" w:rsidRDefault="00AB1C5F" w:rsidP="00463D0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46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system reduktorów zapewniających optymalny przepływ gazów (w tym argonu) oraz bezpieczeństwo korzystania z butli;</w:t>
            </w:r>
          </w:p>
        </w:tc>
      </w:tr>
      <w:tr w:rsidR="00AB1C5F" w:rsidRPr="00AB4622" w14:paraId="2F767B9F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11BF9992" w14:textId="657AE10D" w:rsidR="00AB1C5F" w:rsidRPr="00A06083" w:rsidRDefault="00AB1C5F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2.e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7E731DE6" w14:textId="1CC86827" w:rsidR="00AB1C5F" w:rsidRPr="00A06083" w:rsidRDefault="00AB1C5F" w:rsidP="001842E4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A06083">
              <w:rPr>
                <w:rFonts w:cstheme="minorHAnsi"/>
                <w:b/>
                <w:sz w:val="20"/>
                <w:szCs w:val="20"/>
              </w:rPr>
              <w:t>System optyki jonowej</w:t>
            </w:r>
          </w:p>
        </w:tc>
        <w:tc>
          <w:tcPr>
            <w:tcW w:w="6268" w:type="dxa"/>
            <w:shd w:val="clear" w:color="auto" w:fill="auto"/>
          </w:tcPr>
          <w:p w14:paraId="214EF2AC" w14:textId="0D68C101" w:rsidR="00AB1C5F" w:rsidRPr="00681D52" w:rsidRDefault="00AB1C5F" w:rsidP="00463D0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46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ginający wiązkę jonów pod kątem 90 stopni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714B90BE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460A83E9" w14:textId="77777777" w:rsidR="00AB1C5F" w:rsidRPr="00A06083" w:rsidRDefault="00AB1C5F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1C7353FE" w14:textId="77777777" w:rsidR="00AB1C5F" w:rsidRPr="00A06083" w:rsidRDefault="00AB1C5F" w:rsidP="001842E4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0F6A02A8" w14:textId="42C70BC2" w:rsidR="00AB1C5F" w:rsidRPr="00A06083" w:rsidRDefault="00AB1C5F" w:rsidP="004A016F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45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system niewymagający konserwacji czy czyszczenia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20117C05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02FC6230" w14:textId="778C66C8" w:rsidR="00AB1C5F" w:rsidRPr="00A06083" w:rsidRDefault="00AB1C5F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2.f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274F7819" w14:textId="0AF42339" w:rsidR="00AB1C5F" w:rsidRPr="00A06083" w:rsidRDefault="00AB1C5F" w:rsidP="001842E4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  <w:t>Analizator mas</w:t>
            </w:r>
          </w:p>
        </w:tc>
        <w:tc>
          <w:tcPr>
            <w:tcW w:w="6268" w:type="dxa"/>
            <w:shd w:val="clear" w:color="auto" w:fill="auto"/>
          </w:tcPr>
          <w:p w14:paraId="2EBF1474" w14:textId="0DA7B237" w:rsidR="00AB1C5F" w:rsidRPr="00681D52" w:rsidRDefault="00AB1C5F" w:rsidP="004A016F">
            <w:pPr>
              <w:pStyle w:val="Akapitzlist"/>
              <w:numPr>
                <w:ilvl w:val="0"/>
                <w:numId w:val="6"/>
              </w:numPr>
              <w:spacing w:before="0" w:after="60" w:line="240" w:lineRule="auto"/>
              <w:ind w:left="345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wadrupolowy analizator mas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6528B24F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33BAF627" w14:textId="77777777" w:rsidR="00AB1C5F" w:rsidRPr="00A06083" w:rsidRDefault="00AB1C5F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26820C90" w14:textId="77777777" w:rsidR="00AB1C5F" w:rsidRPr="00A06083" w:rsidRDefault="00AB1C5F" w:rsidP="001842E4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6628B458" w14:textId="591B9A2C" w:rsidR="00AB1C5F" w:rsidRPr="00A06083" w:rsidRDefault="00AB1C5F" w:rsidP="004A016F">
            <w:pPr>
              <w:pStyle w:val="Akapitzlist"/>
              <w:numPr>
                <w:ilvl w:val="0"/>
                <w:numId w:val="6"/>
              </w:numPr>
              <w:spacing w:before="0" w:after="60" w:line="240" w:lineRule="auto"/>
              <w:ind w:left="345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zakres mas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min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imum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3 – 260 </w:t>
            </w:r>
            <w:proofErr w:type="spellStart"/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amu</w:t>
            </w:r>
            <w:proofErr w:type="spellEnd"/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1225F65E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79C0603A" w14:textId="53D1E106" w:rsidR="00AB1C5F" w:rsidRPr="00A06083" w:rsidRDefault="00AB1C5F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2.g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64388954" w14:textId="5213E849" w:rsidR="00AB1C5F" w:rsidRPr="00A06083" w:rsidRDefault="00AB1C5F" w:rsidP="001842E4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  <w:t>Detektor</w:t>
            </w:r>
          </w:p>
        </w:tc>
        <w:tc>
          <w:tcPr>
            <w:tcW w:w="6268" w:type="dxa"/>
            <w:shd w:val="clear" w:color="auto" w:fill="auto"/>
          </w:tcPr>
          <w:p w14:paraId="67F949E2" w14:textId="69119CAC" w:rsidR="00AB1C5F" w:rsidRPr="00681D52" w:rsidRDefault="00AB1C5F" w:rsidP="004A016F">
            <w:pPr>
              <w:pStyle w:val="Akapitzlist"/>
              <w:numPr>
                <w:ilvl w:val="0"/>
                <w:numId w:val="7"/>
              </w:numPr>
              <w:spacing w:before="0" w:after="60" w:line="240" w:lineRule="auto"/>
              <w:ind w:left="345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w postaci cyfrowego powielacza elektronowego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19D21837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2F0A35AC" w14:textId="77777777" w:rsidR="00AB1C5F" w:rsidRPr="00A06083" w:rsidRDefault="00AB1C5F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35B9E67F" w14:textId="77777777" w:rsidR="00AB1C5F" w:rsidRPr="00A06083" w:rsidRDefault="00AB1C5F" w:rsidP="001842E4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37CC55E7" w14:textId="2F330515" w:rsidR="00AB1C5F" w:rsidRPr="00A06083" w:rsidRDefault="00AB1C5F" w:rsidP="004A016F">
            <w:pPr>
              <w:pStyle w:val="Akapitzlist"/>
              <w:numPr>
                <w:ilvl w:val="0"/>
                <w:numId w:val="7"/>
              </w:numPr>
              <w:spacing w:before="0" w:after="60" w:line="240" w:lineRule="auto"/>
              <w:ind w:left="345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zakres dynamiczny min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imum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10 rzędów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6B6B81E6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02CB6075" w14:textId="18CD1A3A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2.h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4F4013E3" w14:textId="64E40FAA" w:rsidR="00AB1C5F" w:rsidRPr="00A06083" w:rsidRDefault="00AB1C5F" w:rsidP="00B205CD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cstheme="minorHAnsi"/>
                <w:b/>
                <w:sz w:val="20"/>
                <w:szCs w:val="20"/>
              </w:rPr>
              <w:t>Minimalne parametry analityczne</w:t>
            </w:r>
          </w:p>
        </w:tc>
        <w:tc>
          <w:tcPr>
            <w:tcW w:w="6268" w:type="dxa"/>
            <w:shd w:val="clear" w:color="auto" w:fill="auto"/>
          </w:tcPr>
          <w:p w14:paraId="2B5980B3" w14:textId="00310AF9" w:rsidR="00AB1C5F" w:rsidRPr="00A06083" w:rsidRDefault="00AB1C5F" w:rsidP="004A016F">
            <w:pPr>
              <w:pStyle w:val="Akapitzlist"/>
              <w:numPr>
                <w:ilvl w:val="0"/>
                <w:numId w:val="8"/>
              </w:numPr>
              <w:spacing w:before="0" w:after="60" w:line="226" w:lineRule="exact"/>
              <w:ind w:left="345" w:right="45" w:hanging="357"/>
              <w:rPr>
                <w:rFonts w:asciiTheme="minorHAnsi" w:hAnsiTheme="minorHAnsi" w:cstheme="minorHAnsi"/>
                <w:b/>
                <w:iCs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b/>
                <w:iCs/>
                <w:sz w:val="20"/>
                <w:szCs w:val="20"/>
              </w:rPr>
              <w:t>granice wykrywalności w [</w:t>
            </w:r>
            <w:proofErr w:type="spellStart"/>
            <w:r w:rsidRPr="00A06083">
              <w:rPr>
                <w:rFonts w:asciiTheme="minorHAnsi" w:hAnsiTheme="minorHAnsi" w:cstheme="minorHAnsi"/>
                <w:b/>
                <w:iCs/>
                <w:sz w:val="20"/>
                <w:szCs w:val="20"/>
              </w:rPr>
              <w:t>ng</w:t>
            </w:r>
            <w:proofErr w:type="spellEnd"/>
            <w:r w:rsidRPr="00A06083">
              <w:rPr>
                <w:rFonts w:asciiTheme="minorHAnsi" w:hAnsiTheme="minorHAnsi" w:cstheme="minorHAnsi"/>
                <w:b/>
                <w:iCs/>
                <w:sz w:val="20"/>
                <w:szCs w:val="20"/>
              </w:rPr>
              <w:t>/l]:</w:t>
            </w:r>
          </w:p>
          <w:p w14:paraId="23AB2287" w14:textId="3D1C92F4" w:rsidR="00AB1C5F" w:rsidRPr="00A06083" w:rsidRDefault="00AB1C5F" w:rsidP="004A016F">
            <w:pPr>
              <w:pStyle w:val="Akapitzlist"/>
              <w:numPr>
                <w:ilvl w:val="0"/>
                <w:numId w:val="11"/>
              </w:numPr>
              <w:spacing w:before="0" w:after="60" w:line="226" w:lineRule="exact"/>
              <w:ind w:right="45" w:hanging="357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iCs/>
                <w:sz w:val="20"/>
                <w:szCs w:val="20"/>
              </w:rPr>
              <w:t>niskie masy: Be(9</w:t>
            </w:r>
            <w:r w:rsidRPr="00B8385C">
              <w:rPr>
                <w:rFonts w:asciiTheme="minorHAnsi" w:hAnsiTheme="minorHAnsi" w:cstheme="minorHAnsi"/>
                <w:iCs/>
                <w:sz w:val="20"/>
                <w:szCs w:val="20"/>
              </w:rPr>
              <w:t>) &lt; 0,2</w:t>
            </w:r>
          </w:p>
          <w:p w14:paraId="7758642A" w14:textId="0F243841" w:rsidR="00AB1C5F" w:rsidRPr="00A06083" w:rsidRDefault="00AB1C5F" w:rsidP="004A016F">
            <w:pPr>
              <w:pStyle w:val="Akapitzlist"/>
              <w:numPr>
                <w:ilvl w:val="0"/>
                <w:numId w:val="11"/>
              </w:numPr>
              <w:spacing w:before="0" w:after="60" w:line="226" w:lineRule="exact"/>
              <w:ind w:right="45" w:hanging="357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iCs/>
                <w:sz w:val="20"/>
                <w:szCs w:val="20"/>
              </w:rPr>
              <w:t>średnie masy: In(115) &lt; 0,05</w:t>
            </w:r>
          </w:p>
          <w:p w14:paraId="6847CBD3" w14:textId="64555C24" w:rsidR="00AB1C5F" w:rsidRPr="003008E6" w:rsidRDefault="00AB1C5F" w:rsidP="004A016F">
            <w:pPr>
              <w:pStyle w:val="Akapitzlist"/>
              <w:numPr>
                <w:ilvl w:val="0"/>
                <w:numId w:val="11"/>
              </w:numPr>
              <w:spacing w:before="0" w:after="60" w:line="226" w:lineRule="exact"/>
              <w:ind w:right="45" w:hanging="357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iCs/>
                <w:sz w:val="20"/>
                <w:szCs w:val="20"/>
              </w:rPr>
              <w:t>wysokie masy: U(238) &lt; 0,01</w:t>
            </w:r>
          </w:p>
        </w:tc>
      </w:tr>
      <w:tr w:rsidR="00AB1C5F" w:rsidRPr="00AB4622" w14:paraId="13654A62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081565B8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37EBEF3A" w14:textId="77777777" w:rsidR="00AB1C5F" w:rsidRPr="00A06083" w:rsidRDefault="00AB1C5F" w:rsidP="00B205CD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2988DA0F" w14:textId="77777777" w:rsidR="00AB1C5F" w:rsidRPr="00A06083" w:rsidRDefault="00AB1C5F" w:rsidP="004A016F">
            <w:pPr>
              <w:pStyle w:val="Akapitzlist"/>
              <w:numPr>
                <w:ilvl w:val="0"/>
                <w:numId w:val="8"/>
              </w:numPr>
              <w:spacing w:before="0" w:after="60" w:line="226" w:lineRule="exact"/>
              <w:ind w:left="345" w:right="45" w:hanging="357"/>
              <w:rPr>
                <w:rFonts w:asciiTheme="minorHAnsi" w:hAnsiTheme="minorHAnsi" w:cstheme="minorHAnsi"/>
                <w:b/>
                <w:iCs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b/>
                <w:iCs/>
                <w:sz w:val="20"/>
                <w:szCs w:val="20"/>
              </w:rPr>
              <w:t>czułość w [</w:t>
            </w:r>
            <w:proofErr w:type="spellStart"/>
            <w:r w:rsidRPr="00A06083">
              <w:rPr>
                <w:rFonts w:asciiTheme="minorHAnsi" w:hAnsiTheme="minorHAnsi" w:cstheme="minorHAnsi"/>
                <w:b/>
                <w:iCs/>
                <w:sz w:val="20"/>
                <w:szCs w:val="20"/>
              </w:rPr>
              <w:t>Mcps</w:t>
            </w:r>
            <w:proofErr w:type="spellEnd"/>
            <w:r w:rsidRPr="00A06083">
              <w:rPr>
                <w:rFonts w:asciiTheme="minorHAnsi" w:hAnsiTheme="minorHAnsi" w:cstheme="minorHAnsi"/>
                <w:b/>
                <w:iCs/>
                <w:sz w:val="20"/>
                <w:szCs w:val="20"/>
              </w:rPr>
              <w:t>/</w:t>
            </w:r>
            <w:proofErr w:type="spellStart"/>
            <w:r w:rsidRPr="00A06083">
              <w:rPr>
                <w:rFonts w:asciiTheme="minorHAnsi" w:hAnsiTheme="minorHAnsi" w:cstheme="minorHAnsi"/>
                <w:b/>
                <w:iCs/>
                <w:sz w:val="20"/>
                <w:szCs w:val="20"/>
              </w:rPr>
              <w:t>ppm</w:t>
            </w:r>
            <w:proofErr w:type="spellEnd"/>
            <w:r w:rsidRPr="00A06083">
              <w:rPr>
                <w:rFonts w:asciiTheme="minorHAnsi" w:hAnsiTheme="minorHAnsi" w:cstheme="minorHAnsi"/>
                <w:b/>
                <w:iCs/>
                <w:sz w:val="20"/>
                <w:szCs w:val="20"/>
              </w:rPr>
              <w:t>]</w:t>
            </w:r>
          </w:p>
          <w:p w14:paraId="022228E6" w14:textId="77777777" w:rsidR="00AB1C5F" w:rsidRPr="00A06083" w:rsidRDefault="00AB1C5F" w:rsidP="004A016F">
            <w:pPr>
              <w:pStyle w:val="Akapitzlist"/>
              <w:numPr>
                <w:ilvl w:val="0"/>
                <w:numId w:val="10"/>
              </w:numPr>
              <w:spacing w:before="0" w:after="60" w:line="226" w:lineRule="exact"/>
              <w:ind w:right="45" w:hanging="357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niskie masy: Li &gt; 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50</w:t>
            </w:r>
          </w:p>
          <w:p w14:paraId="7387C2EA" w14:textId="77777777" w:rsidR="00AB1C5F" w:rsidRPr="00A06083" w:rsidRDefault="00AB1C5F" w:rsidP="004A016F">
            <w:pPr>
              <w:pStyle w:val="Akapitzlist"/>
              <w:numPr>
                <w:ilvl w:val="0"/>
                <w:numId w:val="10"/>
              </w:numPr>
              <w:spacing w:before="0" w:after="60" w:line="226" w:lineRule="exact"/>
              <w:ind w:right="45" w:hanging="357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średnie masy: In &gt; 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200</w:t>
            </w:r>
          </w:p>
          <w:p w14:paraId="7145646D" w14:textId="7BC779BE" w:rsidR="00AB1C5F" w:rsidRPr="00681D52" w:rsidRDefault="00AB1C5F" w:rsidP="004A016F">
            <w:pPr>
              <w:pStyle w:val="Akapitzlist"/>
              <w:numPr>
                <w:ilvl w:val="0"/>
                <w:numId w:val="10"/>
              </w:numPr>
              <w:spacing w:before="0" w:after="60" w:line="226" w:lineRule="exact"/>
              <w:ind w:right="45" w:hanging="357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wysokie masy: U &gt; 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300</w:t>
            </w:r>
          </w:p>
        </w:tc>
      </w:tr>
      <w:tr w:rsidR="00AB1C5F" w:rsidRPr="00AB4622" w14:paraId="0847759B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2F7F421B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4017CC51" w14:textId="77777777" w:rsidR="00AB1C5F" w:rsidRPr="00A06083" w:rsidRDefault="00AB1C5F" w:rsidP="00B205CD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7B26EB2C" w14:textId="77777777" w:rsidR="00AB1C5F" w:rsidRPr="00A06083" w:rsidRDefault="00AB1C5F" w:rsidP="004A016F">
            <w:pPr>
              <w:pStyle w:val="Akapitzlist"/>
              <w:numPr>
                <w:ilvl w:val="0"/>
                <w:numId w:val="8"/>
              </w:numPr>
              <w:spacing w:before="0" w:after="60" w:line="226" w:lineRule="exact"/>
              <w:ind w:left="345" w:right="45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stosunek </w:t>
            </w:r>
            <w:proofErr w:type="spellStart"/>
            <w:r w:rsidRPr="00A06083">
              <w:rPr>
                <w:rFonts w:asciiTheme="minorHAnsi" w:hAnsiTheme="minorHAnsi" w:cstheme="minorHAnsi"/>
                <w:iCs/>
                <w:sz w:val="20"/>
                <w:szCs w:val="20"/>
              </w:rPr>
              <w:t>CeO</w:t>
            </w:r>
            <w:proofErr w:type="spellEnd"/>
            <w:r w:rsidRPr="00A06083">
              <w:rPr>
                <w:rFonts w:asciiTheme="minorHAnsi" w:hAnsiTheme="minorHAnsi" w:cstheme="minorHAnsi"/>
                <w:iCs/>
                <w:sz w:val="20"/>
                <w:szCs w:val="20"/>
              </w:rPr>
              <w:t>/Ce ≤ 2%</w:t>
            </w:r>
          </w:p>
          <w:p w14:paraId="6C061657" w14:textId="545AC774" w:rsidR="00AB1C5F" w:rsidRPr="00681D52" w:rsidRDefault="00AB1C5F" w:rsidP="004A016F">
            <w:pPr>
              <w:pStyle w:val="Akapitzlist"/>
              <w:numPr>
                <w:ilvl w:val="0"/>
                <w:numId w:val="8"/>
              </w:numPr>
              <w:spacing w:before="0" w:after="60" w:line="226" w:lineRule="exact"/>
              <w:ind w:left="345" w:right="45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iCs/>
                <w:sz w:val="20"/>
                <w:szCs w:val="20"/>
              </w:rPr>
              <w:t>stosunek Ce</w:t>
            </w:r>
            <w:r w:rsidRPr="00A06083">
              <w:rPr>
                <w:rFonts w:asciiTheme="minorHAnsi" w:hAnsiTheme="minorHAnsi" w:cstheme="minorHAnsi"/>
                <w:iCs/>
                <w:sz w:val="20"/>
                <w:szCs w:val="20"/>
                <w:vertAlign w:val="superscript"/>
              </w:rPr>
              <w:t>++</w:t>
            </w:r>
            <w:r w:rsidRPr="00A06083">
              <w:rPr>
                <w:rFonts w:asciiTheme="minorHAnsi" w:hAnsiTheme="minorHAnsi" w:cstheme="minorHAnsi"/>
                <w:iCs/>
                <w:sz w:val="20"/>
                <w:szCs w:val="20"/>
              </w:rPr>
              <w:t>/Ce</w:t>
            </w:r>
            <w:r w:rsidRPr="00A06083">
              <w:rPr>
                <w:rFonts w:asciiTheme="minorHAnsi" w:hAnsiTheme="minorHAnsi" w:cstheme="minorHAnsi"/>
                <w:iCs/>
                <w:sz w:val="20"/>
                <w:szCs w:val="20"/>
                <w:vertAlign w:val="superscript"/>
              </w:rPr>
              <w:t>+</w:t>
            </w:r>
            <w:r w:rsidRPr="00A06083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≤ 2%</w:t>
            </w:r>
          </w:p>
        </w:tc>
      </w:tr>
      <w:tr w:rsidR="00AB1C5F" w:rsidRPr="00AB4622" w14:paraId="4786A8B0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58D6A304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3D38AAE4" w14:textId="77777777" w:rsidR="00AB1C5F" w:rsidRPr="00A06083" w:rsidRDefault="00AB1C5F" w:rsidP="00B205CD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1A61A3F0" w14:textId="77777777" w:rsidR="00AB1C5F" w:rsidRPr="00A06083" w:rsidRDefault="00AB1C5F" w:rsidP="004A016F">
            <w:pPr>
              <w:pStyle w:val="Akapitzlist"/>
              <w:numPr>
                <w:ilvl w:val="0"/>
                <w:numId w:val="8"/>
              </w:numPr>
              <w:spacing w:before="0" w:after="60" w:line="226" w:lineRule="exact"/>
              <w:ind w:left="345" w:right="45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iCs/>
                <w:sz w:val="20"/>
                <w:szCs w:val="20"/>
              </w:rPr>
              <w:t>precyzja krótkoterminowa (20 min) ≤ 3%</w:t>
            </w:r>
          </w:p>
          <w:p w14:paraId="4200CFE2" w14:textId="0B623B5B" w:rsidR="00AB1C5F" w:rsidRPr="00681D52" w:rsidRDefault="00AB1C5F" w:rsidP="004A016F">
            <w:pPr>
              <w:pStyle w:val="Akapitzlist"/>
              <w:numPr>
                <w:ilvl w:val="0"/>
                <w:numId w:val="8"/>
              </w:numPr>
              <w:spacing w:before="0" w:after="60" w:line="226" w:lineRule="exact"/>
              <w:ind w:left="345" w:right="45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iCs/>
                <w:sz w:val="20"/>
                <w:szCs w:val="20"/>
              </w:rPr>
              <w:t>precyzja długoterminowa (120 min) ≤ 3%</w:t>
            </w:r>
          </w:p>
        </w:tc>
      </w:tr>
      <w:tr w:rsidR="00AB1C5F" w:rsidRPr="00AB4622" w14:paraId="7FF99BA9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4A006618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0C598282" w14:textId="77777777" w:rsidR="00AB1C5F" w:rsidRPr="00A06083" w:rsidRDefault="00AB1C5F" w:rsidP="00B205CD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60F07C42" w14:textId="2F303398" w:rsidR="00AB1C5F" w:rsidRPr="00A06083" w:rsidRDefault="00AB1C5F" w:rsidP="004A016F">
            <w:pPr>
              <w:pStyle w:val="Akapitzlist"/>
              <w:numPr>
                <w:ilvl w:val="0"/>
                <w:numId w:val="8"/>
              </w:numPr>
              <w:spacing w:before="0" w:after="60" w:line="226" w:lineRule="exact"/>
              <w:ind w:left="345" w:right="45" w:hanging="357"/>
              <w:rPr>
                <w:rFonts w:asciiTheme="minorHAnsi" w:hAnsiTheme="minorHAnsi" w:cstheme="minorHAnsi"/>
                <w:b/>
                <w:iCs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precyzja stosunków </w:t>
            </w:r>
            <w:r w:rsidRPr="00A06083">
              <w:rPr>
                <w:rFonts w:asciiTheme="minorHAnsi" w:hAnsiTheme="minorHAnsi" w:cstheme="minorHAnsi"/>
                <w:iCs/>
                <w:sz w:val="20"/>
                <w:szCs w:val="20"/>
                <w:vertAlign w:val="superscript"/>
              </w:rPr>
              <w:t>107</w:t>
            </w:r>
            <w:r w:rsidRPr="00A06083">
              <w:rPr>
                <w:rFonts w:asciiTheme="minorHAnsi" w:hAnsiTheme="minorHAnsi" w:cstheme="minorHAnsi"/>
                <w:iCs/>
                <w:sz w:val="20"/>
                <w:szCs w:val="20"/>
              </w:rPr>
              <w:t>Ag/</w:t>
            </w:r>
            <w:r w:rsidRPr="00A06083">
              <w:rPr>
                <w:rFonts w:asciiTheme="minorHAnsi" w:hAnsiTheme="minorHAnsi" w:cstheme="minorHAnsi"/>
                <w:iCs/>
                <w:sz w:val="20"/>
                <w:szCs w:val="20"/>
                <w:vertAlign w:val="superscript"/>
              </w:rPr>
              <w:t>109</w:t>
            </w:r>
            <w:r w:rsidRPr="00A06083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Ag &lt; </w:t>
            </w:r>
            <w:r w:rsidRPr="00B8385C">
              <w:rPr>
                <w:rFonts w:asciiTheme="minorHAnsi" w:hAnsiTheme="minorHAnsi" w:cstheme="minorHAnsi"/>
                <w:iCs/>
                <w:sz w:val="20"/>
                <w:szCs w:val="20"/>
              </w:rPr>
              <w:t>0,1%</w:t>
            </w:r>
            <w:r w:rsidRPr="00A06083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RSD</w:t>
            </w:r>
          </w:p>
        </w:tc>
      </w:tr>
      <w:tr w:rsidR="00AB1C5F" w:rsidRPr="00AB4622" w14:paraId="4C430629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4E157608" w14:textId="67396804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2.i.</w:t>
            </w:r>
          </w:p>
        </w:tc>
        <w:tc>
          <w:tcPr>
            <w:tcW w:w="2854" w:type="dxa"/>
            <w:shd w:val="clear" w:color="auto" w:fill="auto"/>
          </w:tcPr>
          <w:p w14:paraId="285E013A" w14:textId="620513D1" w:rsidR="00AB1C5F" w:rsidRPr="00A06083" w:rsidRDefault="00AB1C5F" w:rsidP="0046013F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A06083">
              <w:rPr>
                <w:rFonts w:cstheme="minorHAnsi"/>
                <w:b/>
                <w:sz w:val="20"/>
                <w:szCs w:val="20"/>
              </w:rPr>
              <w:t>System próżniowy</w:t>
            </w:r>
          </w:p>
        </w:tc>
        <w:tc>
          <w:tcPr>
            <w:tcW w:w="6268" w:type="dxa"/>
            <w:shd w:val="clear" w:color="auto" w:fill="auto"/>
          </w:tcPr>
          <w:p w14:paraId="2AF7DDCF" w14:textId="10DB4034" w:rsidR="00AB1C5F" w:rsidRPr="00A06083" w:rsidRDefault="00AB1C5F" w:rsidP="004A016F">
            <w:pPr>
              <w:pStyle w:val="Akapitzlist"/>
              <w:numPr>
                <w:ilvl w:val="0"/>
                <w:numId w:val="12"/>
              </w:numPr>
              <w:spacing w:before="0" w:after="60" w:line="240" w:lineRule="auto"/>
              <w:ind w:left="345" w:right="96"/>
              <w:rPr>
                <w:rFonts w:asciiTheme="minorHAnsi" w:hAnsiTheme="minorHAnsi" w:cstheme="minorHAnsi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 xml:space="preserve">kilkuetapowy system próżniowy oparty na zastosowaniu pompy wstępnej i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</w:t>
            </w: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>najmniej jednej pompy turbomolekularn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  <w:p w14:paraId="3961CC43" w14:textId="79D2A810" w:rsidR="00AB1C5F" w:rsidRPr="00A06083" w:rsidRDefault="00AB1C5F" w:rsidP="004A016F">
            <w:pPr>
              <w:pStyle w:val="Akapitzlist"/>
              <w:numPr>
                <w:ilvl w:val="0"/>
                <w:numId w:val="12"/>
              </w:numPr>
              <w:spacing w:before="0" w:after="60" w:line="240" w:lineRule="auto"/>
              <w:ind w:left="345" w:right="96"/>
              <w:rPr>
                <w:rFonts w:asciiTheme="minorHAnsi" w:hAnsiTheme="minorHAnsi" w:cstheme="minorHAnsi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>kontrola próżni zabezpieczająca system próżni przed nagłym brakiem dopływu zasila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</w:tc>
      </w:tr>
      <w:tr w:rsidR="00AB1C5F" w:rsidRPr="00AB4622" w14:paraId="7FE12D31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3F970DFF" w14:textId="130B06EA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2.j.</w:t>
            </w:r>
          </w:p>
        </w:tc>
        <w:tc>
          <w:tcPr>
            <w:tcW w:w="2854" w:type="dxa"/>
            <w:shd w:val="clear" w:color="auto" w:fill="auto"/>
          </w:tcPr>
          <w:p w14:paraId="2100C462" w14:textId="233CC98D" w:rsidR="00AB1C5F" w:rsidRPr="00A06083" w:rsidRDefault="00AB1C5F" w:rsidP="0046013F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A06083">
              <w:rPr>
                <w:rFonts w:cstheme="minorHAnsi"/>
                <w:b/>
                <w:sz w:val="20"/>
                <w:szCs w:val="20"/>
              </w:rPr>
              <w:t>Układ chłodzenia</w:t>
            </w:r>
          </w:p>
        </w:tc>
        <w:tc>
          <w:tcPr>
            <w:tcW w:w="6268" w:type="dxa"/>
            <w:shd w:val="clear" w:color="auto" w:fill="auto"/>
          </w:tcPr>
          <w:p w14:paraId="357AA7CA" w14:textId="218E1770" w:rsidR="00AB1C5F" w:rsidRPr="00D05CD0" w:rsidRDefault="00AB1C5F" w:rsidP="004A016F">
            <w:pPr>
              <w:pStyle w:val="Akapitzlist"/>
              <w:numPr>
                <w:ilvl w:val="0"/>
                <w:numId w:val="25"/>
              </w:numPr>
              <w:spacing w:before="0" w:after="60" w:line="240" w:lineRule="auto"/>
              <w:ind w:left="352" w:right="96"/>
              <w:rPr>
                <w:rFonts w:cstheme="minorHAnsi"/>
                <w:sz w:val="20"/>
                <w:szCs w:val="20"/>
              </w:rPr>
            </w:pPr>
            <w:r w:rsidRPr="00D05CD0">
              <w:rPr>
                <w:rFonts w:cstheme="minorHAnsi"/>
                <w:sz w:val="20"/>
                <w:szCs w:val="20"/>
              </w:rPr>
              <w:t>zewnętrzny układ chłodzący pracujący w obiegu zamkniętym wraz ze wszystkimi niezbędnymi przyłączeniami</w:t>
            </w:r>
            <w:r>
              <w:rPr>
                <w:rFonts w:cstheme="minorHAnsi"/>
                <w:sz w:val="20"/>
                <w:szCs w:val="20"/>
              </w:rPr>
              <w:t>;</w:t>
            </w:r>
          </w:p>
        </w:tc>
      </w:tr>
      <w:tr w:rsidR="00AB1C5F" w:rsidRPr="00AB4622" w14:paraId="3328602A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0D608DFF" w14:textId="32B23B9F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lastRenderedPageBreak/>
              <w:t>3.a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4C342DD4" w14:textId="3CECD04E" w:rsidR="00AB1C5F" w:rsidRPr="00B0588C" w:rsidRDefault="00AB1C5F" w:rsidP="00C528F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B0588C">
              <w:rPr>
                <w:rFonts w:cstheme="minorHAnsi"/>
                <w:b/>
                <w:sz w:val="20"/>
                <w:szCs w:val="20"/>
              </w:rPr>
              <w:t>Urządzenie do ablacji laserowej (LA)</w:t>
            </w:r>
          </w:p>
        </w:tc>
        <w:tc>
          <w:tcPr>
            <w:tcW w:w="6268" w:type="dxa"/>
            <w:shd w:val="clear" w:color="auto" w:fill="auto"/>
          </w:tcPr>
          <w:p w14:paraId="08CEEEB8" w14:textId="2E53E041" w:rsidR="00AB1C5F" w:rsidRPr="009661A7" w:rsidRDefault="00AB1C5F" w:rsidP="004A016F">
            <w:pPr>
              <w:pStyle w:val="Akapitzlist"/>
              <w:numPr>
                <w:ilvl w:val="0"/>
                <w:numId w:val="19"/>
              </w:numPr>
              <w:spacing w:before="0" w:after="60" w:line="240" w:lineRule="auto"/>
              <w:ind w:left="340" w:right="96" w:hanging="357"/>
              <w:rPr>
                <w:rFonts w:asciiTheme="minorHAnsi" w:hAnsiTheme="minorHAnsi" w:cstheme="minorHAnsi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>lase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o długości fali</w:t>
            </w: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 xml:space="preserve"> 213 </w:t>
            </w:r>
            <w:proofErr w:type="spellStart"/>
            <w:r w:rsidRPr="00A06083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 xml:space="preserve"> odpowiedni do pomiarów próbek stałych (przede wszystkim grafit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stali</w:t>
            </w: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 xml:space="preserve"> i stopów metali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</w:tc>
      </w:tr>
      <w:tr w:rsidR="00AB1C5F" w:rsidRPr="00AB4622" w14:paraId="7536B5B3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41F74308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45D35D9A" w14:textId="77777777" w:rsidR="00AB1C5F" w:rsidRPr="00B0588C" w:rsidRDefault="00AB1C5F" w:rsidP="00C528F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58BAB2A9" w14:textId="0015826E" w:rsidR="00AB1C5F" w:rsidRPr="009661A7" w:rsidRDefault="00AB1C5F" w:rsidP="004A016F">
            <w:pPr>
              <w:pStyle w:val="Akapitzlist"/>
              <w:numPr>
                <w:ilvl w:val="0"/>
                <w:numId w:val="19"/>
              </w:numPr>
              <w:spacing w:before="0" w:after="60" w:line="240" w:lineRule="auto"/>
              <w:ind w:left="340" w:right="96" w:hanging="357"/>
              <w:rPr>
                <w:rFonts w:asciiTheme="minorHAnsi" w:hAnsiTheme="minorHAnsi" w:cstheme="minorHAnsi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 xml:space="preserve">stolik automatyczny sterowany w trzech osiach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(XYZ);</w:t>
            </w:r>
          </w:p>
        </w:tc>
      </w:tr>
      <w:tr w:rsidR="00AB1C5F" w:rsidRPr="00AB4622" w14:paraId="55F54B26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3599AFAB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63F500AC" w14:textId="77777777" w:rsidR="00AB1C5F" w:rsidRPr="00B0588C" w:rsidRDefault="00AB1C5F" w:rsidP="00C528F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4927A040" w14:textId="2995090C" w:rsidR="00AB1C5F" w:rsidRPr="009661A7" w:rsidRDefault="00AB1C5F" w:rsidP="004A016F">
            <w:pPr>
              <w:pStyle w:val="Akapitzlist"/>
              <w:numPr>
                <w:ilvl w:val="0"/>
                <w:numId w:val="19"/>
              </w:numPr>
              <w:spacing w:before="0" w:after="60" w:line="240" w:lineRule="auto"/>
              <w:ind w:left="340" w:right="96" w:hanging="357"/>
              <w:rPr>
                <w:rFonts w:asciiTheme="minorHAnsi" w:hAnsiTheme="minorHAnsi" w:cstheme="minorHAnsi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>kamera umożliwiająca podgląd próbki w wysokiej rozdzielczośc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</w:tc>
      </w:tr>
      <w:tr w:rsidR="00AB1C5F" w:rsidRPr="00AB4622" w14:paraId="25D06E0C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0EF8D9B7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7BC50164" w14:textId="77777777" w:rsidR="00AB1C5F" w:rsidRPr="00B0588C" w:rsidRDefault="00AB1C5F" w:rsidP="00C528F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4FD35735" w14:textId="23665358" w:rsidR="00AB1C5F" w:rsidRPr="00A06083" w:rsidRDefault="00AB1C5F" w:rsidP="004A016F">
            <w:pPr>
              <w:pStyle w:val="Akapitzlist"/>
              <w:numPr>
                <w:ilvl w:val="0"/>
                <w:numId w:val="19"/>
              </w:numPr>
              <w:spacing w:before="0" w:after="60" w:line="240" w:lineRule="auto"/>
              <w:ind w:left="340" w:right="96" w:hanging="357"/>
              <w:rPr>
                <w:rFonts w:asciiTheme="minorHAnsi" w:hAnsiTheme="minorHAnsi" w:cstheme="minorHAnsi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>kontrola wielkości plamki laser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</w:tc>
      </w:tr>
      <w:tr w:rsidR="00AB1C5F" w:rsidRPr="00AB4622" w14:paraId="3B151950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63E18F96" w14:textId="24FFE18C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3.b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5F4E538B" w14:textId="258978BF" w:rsidR="00AB1C5F" w:rsidRPr="00A06083" w:rsidRDefault="00AB1C5F" w:rsidP="0046013F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A06083">
              <w:rPr>
                <w:rFonts w:cstheme="minorHAnsi"/>
                <w:b/>
                <w:sz w:val="20"/>
                <w:szCs w:val="20"/>
              </w:rPr>
              <w:t>Integracja ICP-MS z LA</w:t>
            </w:r>
          </w:p>
        </w:tc>
        <w:tc>
          <w:tcPr>
            <w:tcW w:w="6268" w:type="dxa"/>
            <w:shd w:val="clear" w:color="auto" w:fill="auto"/>
          </w:tcPr>
          <w:p w14:paraId="5AE7E478" w14:textId="73BCBF90" w:rsidR="00AB1C5F" w:rsidRPr="009661A7" w:rsidRDefault="00AB1C5F" w:rsidP="004A016F">
            <w:pPr>
              <w:pStyle w:val="Akapitzlist"/>
              <w:numPr>
                <w:ilvl w:val="0"/>
                <w:numId w:val="19"/>
              </w:numPr>
              <w:spacing w:before="0" w:after="60" w:line="240" w:lineRule="auto"/>
              <w:ind w:left="340" w:right="96" w:hanging="357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 pełni kompatybilny i zintegrowany układ urządzeń ICP-MS oraz LA;</w:t>
            </w:r>
          </w:p>
        </w:tc>
      </w:tr>
      <w:tr w:rsidR="00AB1C5F" w:rsidRPr="00AB4622" w14:paraId="5BFF46BC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3645552C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1CE142F1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08D1D5BF" w14:textId="6AB9F6F9" w:rsidR="00AB1C5F" w:rsidRPr="009661A7" w:rsidRDefault="00AB1C5F" w:rsidP="00463D0D">
            <w:pPr>
              <w:pStyle w:val="Akapitzlist"/>
              <w:numPr>
                <w:ilvl w:val="0"/>
                <w:numId w:val="19"/>
              </w:numPr>
              <w:spacing w:before="0" w:after="60" w:line="240" w:lineRule="auto"/>
              <w:ind w:left="340" w:right="96" w:hanging="357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>ystem transportu odparowanych substancji do spektrometru ICP-M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</w:tc>
      </w:tr>
      <w:tr w:rsidR="00AB1C5F" w:rsidRPr="00AB4622" w14:paraId="5C151A5B" w14:textId="77777777" w:rsidTr="00AB1C5F">
        <w:tblPrEx>
          <w:shd w:val="clear" w:color="auto" w:fill="DBE5F1" w:themeFill="accent1" w:themeFillTint="33"/>
        </w:tblPrEx>
        <w:trPr>
          <w:trHeight w:val="315"/>
        </w:trPr>
        <w:tc>
          <w:tcPr>
            <w:tcW w:w="546" w:type="dxa"/>
            <w:vMerge/>
            <w:shd w:val="clear" w:color="auto" w:fill="auto"/>
          </w:tcPr>
          <w:p w14:paraId="50AD57A6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25086BB3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4F187730" w14:textId="370A5472" w:rsidR="00AB1C5F" w:rsidRDefault="00AB1C5F" w:rsidP="003008E6">
            <w:pPr>
              <w:pStyle w:val="Akapitzlist"/>
              <w:numPr>
                <w:ilvl w:val="0"/>
                <w:numId w:val="19"/>
              </w:numPr>
              <w:spacing w:before="0" w:after="60" w:line="240" w:lineRule="auto"/>
              <w:ind w:left="340" w:right="96" w:hanging="357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>ełna kontrola gazów przepływowy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</w:tc>
      </w:tr>
      <w:tr w:rsidR="00AB1C5F" w:rsidRPr="00AB4622" w14:paraId="2060F19C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50872B00" w14:textId="0268B556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4.a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6C896DBF" w14:textId="378294E0" w:rsidR="00AB1C5F" w:rsidRPr="00A06083" w:rsidRDefault="00AB1C5F" w:rsidP="0046013F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A06083">
              <w:rPr>
                <w:rFonts w:cstheme="minorHAnsi"/>
                <w:b/>
                <w:sz w:val="20"/>
                <w:szCs w:val="20"/>
              </w:rPr>
              <w:t>Sterowanie pracą spektrometru</w:t>
            </w:r>
          </w:p>
        </w:tc>
        <w:tc>
          <w:tcPr>
            <w:tcW w:w="6268" w:type="dxa"/>
            <w:shd w:val="clear" w:color="auto" w:fill="auto"/>
          </w:tcPr>
          <w:p w14:paraId="6F4434EA" w14:textId="4CCB4374" w:rsidR="00AB1C5F" w:rsidRPr="009661A7" w:rsidRDefault="00AB1C5F" w:rsidP="00463D0D">
            <w:pPr>
              <w:pStyle w:val="Akapitzlist"/>
              <w:numPr>
                <w:ilvl w:val="1"/>
                <w:numId w:val="13"/>
              </w:numPr>
              <w:spacing w:before="0" w:after="60" w:line="240" w:lineRule="auto"/>
              <w:ind w:left="345" w:right="98"/>
              <w:rPr>
                <w:rFonts w:asciiTheme="minorHAnsi" w:hAnsiTheme="minorHAnsi" w:cstheme="minorHAnsi"/>
                <w:spacing w:val="-3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oprogramowanie sterujące wszystki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mi</w:t>
            </w: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moduł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ami</w:t>
            </w: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urządzenia LA-ICP-MS, umożliwiające kontrolę parametrów pracy 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urządzenia</w:t>
            </w: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z poziomu komputera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;</w:t>
            </w:r>
          </w:p>
        </w:tc>
      </w:tr>
      <w:tr w:rsidR="00AB1C5F" w:rsidRPr="00AB4622" w14:paraId="4D1DED2D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063513D8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3D46F4D3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662B14B2" w14:textId="7C5C30F5" w:rsidR="00AB1C5F" w:rsidRPr="009661A7" w:rsidRDefault="00AB1C5F" w:rsidP="00463D0D">
            <w:pPr>
              <w:pStyle w:val="Akapitzlist"/>
              <w:numPr>
                <w:ilvl w:val="1"/>
                <w:numId w:val="13"/>
              </w:numPr>
              <w:spacing w:before="0" w:after="60" w:line="240" w:lineRule="auto"/>
              <w:ind w:left="345" w:right="98"/>
              <w:rPr>
                <w:rFonts w:asciiTheme="minorHAnsi" w:hAnsiTheme="minorHAnsi" w:cstheme="minorHAnsi"/>
                <w:spacing w:val="-3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pakiet oprogramowania w języku polskim lub angielskim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;</w:t>
            </w:r>
          </w:p>
        </w:tc>
      </w:tr>
      <w:tr w:rsidR="00AB1C5F" w:rsidRPr="00AB4622" w14:paraId="3C3E57B6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45A99BFD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16D20C3C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132C0CAD" w14:textId="48BD6538" w:rsidR="00AB1C5F" w:rsidRPr="009661A7" w:rsidRDefault="00AB1C5F" w:rsidP="00463D0D">
            <w:pPr>
              <w:pStyle w:val="Akapitzlist"/>
              <w:numPr>
                <w:ilvl w:val="1"/>
                <w:numId w:val="13"/>
              </w:numPr>
              <w:spacing w:before="0" w:after="60" w:line="240" w:lineRule="auto"/>
              <w:ind w:left="345" w:right="98"/>
              <w:rPr>
                <w:rFonts w:asciiTheme="minorHAnsi" w:hAnsiTheme="minorHAnsi" w:cstheme="minorHAnsi"/>
                <w:spacing w:val="-3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system pomocy 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w języku polskim lub angielskim </w:t>
            </w: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wyjaśniający sposoby postępowania i rozwiązywania problemów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;</w:t>
            </w:r>
          </w:p>
        </w:tc>
      </w:tr>
      <w:tr w:rsidR="00AB1C5F" w:rsidRPr="00AB4622" w14:paraId="47CE23D2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623C2111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37CD6C4F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5EC0D216" w14:textId="2489DEAC" w:rsidR="00AB1C5F" w:rsidRPr="009661A7" w:rsidRDefault="00AB1C5F" w:rsidP="00463D0D">
            <w:pPr>
              <w:pStyle w:val="Akapitzlist"/>
              <w:numPr>
                <w:ilvl w:val="1"/>
                <w:numId w:val="13"/>
              </w:numPr>
              <w:spacing w:before="0" w:after="60" w:line="240" w:lineRule="auto"/>
              <w:ind w:left="345" w:right="98"/>
              <w:rPr>
                <w:rFonts w:asciiTheme="minorHAnsi" w:hAnsiTheme="minorHAnsi" w:cstheme="minorHAnsi"/>
                <w:spacing w:val="-3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system zabezpieczeń oraz monitoringu parametrów pracy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;</w:t>
            </w:r>
          </w:p>
        </w:tc>
      </w:tr>
      <w:tr w:rsidR="00AB1C5F" w:rsidRPr="00AB4622" w14:paraId="5DF38FC3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7E37AA20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3886994B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1EB39BE7" w14:textId="2A89D36E" w:rsidR="00AB1C5F" w:rsidRPr="009661A7" w:rsidRDefault="00AB1C5F" w:rsidP="00463D0D">
            <w:pPr>
              <w:pStyle w:val="Akapitzlist"/>
              <w:numPr>
                <w:ilvl w:val="1"/>
                <w:numId w:val="13"/>
              </w:numPr>
              <w:spacing w:before="0" w:after="60" w:line="240" w:lineRule="auto"/>
              <w:ind w:left="345" w:right="98"/>
              <w:rPr>
                <w:rFonts w:asciiTheme="minorHAnsi" w:hAnsiTheme="minorHAnsi" w:cstheme="minorHAnsi"/>
                <w:spacing w:val="-3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automatyczna optymalizacja 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trybu pracy </w:t>
            </w: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urządzenia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;</w:t>
            </w:r>
          </w:p>
        </w:tc>
      </w:tr>
      <w:tr w:rsidR="00AB1C5F" w:rsidRPr="00AB4622" w14:paraId="294EDE94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534D3009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53389E76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3E2402DD" w14:textId="22164E4A" w:rsidR="00AB1C5F" w:rsidRPr="009661A7" w:rsidRDefault="00AB1C5F" w:rsidP="00463D0D">
            <w:pPr>
              <w:pStyle w:val="Akapitzlist"/>
              <w:numPr>
                <w:ilvl w:val="1"/>
                <w:numId w:val="13"/>
              </w:numPr>
              <w:spacing w:before="0" w:after="60" w:line="240" w:lineRule="auto"/>
              <w:ind w:left="345" w:right="98"/>
              <w:rPr>
                <w:rFonts w:asciiTheme="minorHAnsi" w:hAnsiTheme="minorHAnsi" w:cstheme="minorHAnsi"/>
                <w:spacing w:val="-3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wbudowane algorytmy usuwania interferencji izotopowych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;</w:t>
            </w:r>
          </w:p>
        </w:tc>
      </w:tr>
      <w:tr w:rsidR="00AB1C5F" w:rsidRPr="00AB4622" w14:paraId="08976D84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442C4D88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72A73BE3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14B1595F" w14:textId="2EDE6599" w:rsidR="00AB1C5F" w:rsidRPr="00A06083" w:rsidRDefault="00AB1C5F" w:rsidP="00463D0D">
            <w:pPr>
              <w:pStyle w:val="Akapitzlist"/>
              <w:numPr>
                <w:ilvl w:val="1"/>
                <w:numId w:val="13"/>
              </w:numPr>
              <w:spacing w:before="0" w:after="60" w:line="240" w:lineRule="auto"/>
              <w:ind w:left="345" w:right="98"/>
              <w:rPr>
                <w:rFonts w:asciiTheme="minorHAnsi" w:hAnsiTheme="minorHAnsi" w:cstheme="minorHAnsi"/>
                <w:spacing w:val="-3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kreator tworzenia 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nowych </w:t>
            </w: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metod analitycznych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;</w:t>
            </w:r>
          </w:p>
        </w:tc>
      </w:tr>
      <w:tr w:rsidR="00AB1C5F" w:rsidRPr="00AB4622" w14:paraId="53324051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67787E6D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1496F8F6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7ED9B547" w14:textId="4252C6B6" w:rsidR="00AB1C5F" w:rsidRPr="009661A7" w:rsidRDefault="00AB1C5F" w:rsidP="00463D0D">
            <w:pPr>
              <w:pStyle w:val="Akapitzlist"/>
              <w:numPr>
                <w:ilvl w:val="1"/>
                <w:numId w:val="13"/>
              </w:numPr>
              <w:spacing w:before="0" w:after="60" w:line="240" w:lineRule="auto"/>
              <w:ind w:left="345" w:right="98"/>
              <w:rPr>
                <w:rFonts w:asciiTheme="minorHAnsi" w:hAnsiTheme="minorHAnsi" w:cstheme="minorHAnsi"/>
                <w:spacing w:val="-3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podgląd wyników pomiarowych w czasie rzeczywistym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;</w:t>
            </w:r>
          </w:p>
        </w:tc>
      </w:tr>
      <w:tr w:rsidR="00AB1C5F" w:rsidRPr="00AB4622" w14:paraId="58B9EAE0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70DC436C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4D1370B5" w14:textId="77777777" w:rsidR="00AB1C5F" w:rsidRPr="00A06083" w:rsidRDefault="00AB1C5F" w:rsidP="0046013F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7DD7ADEF" w14:textId="4A89B85C" w:rsidR="00AB1C5F" w:rsidRPr="00A06083" w:rsidRDefault="00AB1C5F" w:rsidP="00463D0D">
            <w:pPr>
              <w:pStyle w:val="Akapitzlist"/>
              <w:numPr>
                <w:ilvl w:val="1"/>
                <w:numId w:val="13"/>
              </w:numPr>
              <w:spacing w:before="0" w:after="60" w:line="240" w:lineRule="auto"/>
              <w:ind w:left="345" w:right="98"/>
              <w:rPr>
                <w:rFonts w:asciiTheme="minorHAnsi" w:hAnsiTheme="minorHAnsi" w:cstheme="minorHAnsi"/>
                <w:spacing w:val="-3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możliwość bezpośredniego eksportu danych pomiarowych do arkusza kalkulacyjnego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(.</w:t>
            </w:r>
            <w:proofErr w:type="spellStart"/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csv</w:t>
            </w:r>
            <w:proofErr w:type="spellEnd"/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, .</w:t>
            </w:r>
            <w:proofErr w:type="spellStart"/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dpt</w:t>
            </w:r>
            <w:proofErr w:type="spellEnd"/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, .txt, .xls, .</w:t>
            </w:r>
            <w:proofErr w:type="spellStart"/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xlsx</w:t>
            </w:r>
            <w:proofErr w:type="spellEnd"/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ascii</w:t>
            </w:r>
            <w:proofErr w:type="spellEnd"/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);</w:t>
            </w:r>
          </w:p>
        </w:tc>
      </w:tr>
      <w:tr w:rsidR="00AB1C5F" w:rsidRPr="00AB4622" w14:paraId="1D5EBD7A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171B2297" w14:textId="56297282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4.b.</w:t>
            </w:r>
          </w:p>
        </w:tc>
        <w:tc>
          <w:tcPr>
            <w:tcW w:w="2854" w:type="dxa"/>
            <w:shd w:val="clear" w:color="auto" w:fill="auto"/>
          </w:tcPr>
          <w:p w14:paraId="070AA93D" w14:textId="17740DE1" w:rsidR="00AB1C5F" w:rsidRPr="00A06083" w:rsidRDefault="00AB1C5F" w:rsidP="0046013F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A06083">
              <w:rPr>
                <w:rFonts w:cstheme="minorHAnsi"/>
                <w:b/>
                <w:sz w:val="20"/>
                <w:szCs w:val="20"/>
              </w:rPr>
              <w:t>Zestaw komputerowy</w:t>
            </w:r>
          </w:p>
        </w:tc>
        <w:tc>
          <w:tcPr>
            <w:tcW w:w="6268" w:type="dxa"/>
            <w:shd w:val="clear" w:color="auto" w:fill="auto"/>
          </w:tcPr>
          <w:p w14:paraId="4835833C" w14:textId="15740B92" w:rsidR="00AB1C5F" w:rsidRPr="00A06083" w:rsidRDefault="00AB1C5F" w:rsidP="00463D0D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45"/>
              <w:rPr>
                <w:rFonts w:asciiTheme="minorHAnsi" w:hAnsiTheme="minorHAnsi" w:cstheme="minorHAnsi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>komputer stacjonarny wraz z monitorem mi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mum</w:t>
            </w: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 xml:space="preserve"> 22”, myszką i klawiaturą z zainstalowanym systemem Windows 10 lub nowszym 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 </w:t>
            </w: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>parametrach nie gorszych niż:</w:t>
            </w:r>
          </w:p>
          <w:p w14:paraId="47F85E14" w14:textId="77777777" w:rsidR="00AB1C5F" w:rsidRPr="00A06083" w:rsidRDefault="00AB1C5F" w:rsidP="00463D0D">
            <w:pPr>
              <w:pStyle w:val="Akapitzlist"/>
              <w:numPr>
                <w:ilvl w:val="0"/>
                <w:numId w:val="15"/>
              </w:numPr>
              <w:spacing w:before="0" w:after="6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>procesor 3,0 GHz</w:t>
            </w:r>
          </w:p>
          <w:p w14:paraId="1E3DF178" w14:textId="77777777" w:rsidR="00AB1C5F" w:rsidRPr="00A06083" w:rsidRDefault="00AB1C5F" w:rsidP="00463D0D">
            <w:pPr>
              <w:pStyle w:val="Akapitzlist"/>
              <w:numPr>
                <w:ilvl w:val="0"/>
                <w:numId w:val="15"/>
              </w:numPr>
              <w:spacing w:before="0" w:after="6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>minimum 4 GB pamięci RAM</w:t>
            </w:r>
          </w:p>
          <w:p w14:paraId="49655804" w14:textId="7A235B22" w:rsidR="00AB1C5F" w:rsidRPr="00A06083" w:rsidRDefault="00AB1C5F" w:rsidP="00463D0D">
            <w:pPr>
              <w:pStyle w:val="Akapitzlist"/>
              <w:numPr>
                <w:ilvl w:val="0"/>
                <w:numId w:val="15"/>
              </w:numPr>
              <w:spacing w:before="0" w:after="6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>dysk twardy mi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mum</w:t>
            </w: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 xml:space="preserve"> 500 GB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SSD)</w:t>
            </w:r>
          </w:p>
          <w:p w14:paraId="4FEE7FF9" w14:textId="77777777" w:rsidR="00AB1C5F" w:rsidRPr="00A06083" w:rsidRDefault="00AB1C5F" w:rsidP="00463D0D">
            <w:pPr>
              <w:pStyle w:val="Akapitzlist"/>
              <w:numPr>
                <w:ilvl w:val="0"/>
                <w:numId w:val="15"/>
              </w:numPr>
              <w:spacing w:before="0" w:after="6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>napęd optyczny DVD+/-RW</w:t>
            </w:r>
          </w:p>
          <w:p w14:paraId="0BB04A3A" w14:textId="77777777" w:rsidR="00AB1C5F" w:rsidRPr="00A06083" w:rsidRDefault="00AB1C5F" w:rsidP="00463D0D">
            <w:pPr>
              <w:pStyle w:val="Akapitzlist"/>
              <w:numPr>
                <w:ilvl w:val="0"/>
                <w:numId w:val="15"/>
              </w:numPr>
              <w:spacing w:before="0" w:after="6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>minimum 4 porty USB</w:t>
            </w:r>
          </w:p>
          <w:p w14:paraId="051C5396" w14:textId="77777777" w:rsidR="00AB1C5F" w:rsidRPr="00A06083" w:rsidRDefault="00AB1C5F" w:rsidP="00463D0D">
            <w:pPr>
              <w:pStyle w:val="Akapitzlist"/>
              <w:numPr>
                <w:ilvl w:val="0"/>
                <w:numId w:val="15"/>
              </w:numPr>
              <w:spacing w:before="0" w:after="6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>karta graficzna (może być zintegrowana z płytą główną)</w:t>
            </w:r>
          </w:p>
          <w:p w14:paraId="3F0B4D58" w14:textId="477020A5" w:rsidR="00AB1C5F" w:rsidRPr="009D3F92" w:rsidRDefault="00AB1C5F" w:rsidP="00463D0D">
            <w:pPr>
              <w:pStyle w:val="Akapitzlist"/>
              <w:numPr>
                <w:ilvl w:val="1"/>
                <w:numId w:val="15"/>
              </w:numPr>
              <w:spacing w:before="0" w:after="60" w:line="240" w:lineRule="auto"/>
              <w:ind w:left="822" w:right="96" w:hanging="357"/>
              <w:rPr>
                <w:rFonts w:cstheme="minorHAnsi"/>
                <w:spacing w:val="-3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 xml:space="preserve">karta sieciowa zintegrowana 10/100/1000 </w:t>
            </w:r>
            <w:proofErr w:type="spellStart"/>
            <w:r w:rsidRPr="00A06083">
              <w:rPr>
                <w:rFonts w:asciiTheme="minorHAnsi" w:hAnsiTheme="minorHAnsi" w:cstheme="minorHAnsi"/>
                <w:sz w:val="20"/>
                <w:szCs w:val="20"/>
              </w:rPr>
              <w:t>Mbit</w:t>
            </w:r>
            <w:proofErr w:type="spellEnd"/>
            <w:r w:rsidRPr="00A06083">
              <w:rPr>
                <w:rFonts w:asciiTheme="minorHAnsi" w:hAnsiTheme="minorHAnsi" w:cstheme="minorHAnsi"/>
                <w:sz w:val="20"/>
                <w:szCs w:val="20"/>
              </w:rPr>
              <w:t>/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</w:tc>
      </w:tr>
      <w:tr w:rsidR="00AB1C5F" w:rsidRPr="00AB4622" w14:paraId="102DDFFD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053530AA" w14:textId="5CF7ECFF" w:rsidR="00AB1C5F" w:rsidRPr="00A06083" w:rsidRDefault="00AB1C5F" w:rsidP="0046013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4.c</w:t>
            </w:r>
          </w:p>
        </w:tc>
        <w:tc>
          <w:tcPr>
            <w:tcW w:w="2854" w:type="dxa"/>
            <w:shd w:val="clear" w:color="auto" w:fill="auto"/>
          </w:tcPr>
          <w:p w14:paraId="64989823" w14:textId="352FADA3" w:rsidR="00AB1C5F" w:rsidRPr="00A06083" w:rsidRDefault="00AB1C5F" w:rsidP="0046013F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A06083">
              <w:rPr>
                <w:rFonts w:cstheme="minorHAnsi"/>
                <w:b/>
                <w:sz w:val="20"/>
                <w:szCs w:val="20"/>
              </w:rPr>
              <w:t>System stabilizujący napięcie</w:t>
            </w:r>
          </w:p>
        </w:tc>
        <w:tc>
          <w:tcPr>
            <w:tcW w:w="6268" w:type="dxa"/>
            <w:shd w:val="clear" w:color="auto" w:fill="auto"/>
          </w:tcPr>
          <w:p w14:paraId="4D116143" w14:textId="1499628A" w:rsidR="00AB1C5F" w:rsidRPr="00D05CD0" w:rsidRDefault="00AB1C5F" w:rsidP="00463D0D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2"/>
              <w:rPr>
                <w:rFonts w:cstheme="minorHAnsi"/>
                <w:sz w:val="20"/>
                <w:szCs w:val="20"/>
              </w:rPr>
            </w:pPr>
            <w:r w:rsidRPr="00D05CD0">
              <w:rPr>
                <w:rFonts w:cstheme="minorHAnsi"/>
                <w:sz w:val="20"/>
                <w:szCs w:val="20"/>
              </w:rPr>
              <w:t xml:space="preserve">system UPS stabilizujący napięcie oraz podtrzymujący pracę </w:t>
            </w:r>
            <w:r>
              <w:rPr>
                <w:rFonts w:cstheme="minorHAnsi"/>
                <w:sz w:val="20"/>
                <w:szCs w:val="20"/>
              </w:rPr>
              <w:t>całego zestawu urządzeń</w:t>
            </w:r>
            <w:r w:rsidRPr="00D05CD0">
              <w:rPr>
                <w:rFonts w:cstheme="minorHAnsi"/>
                <w:sz w:val="20"/>
                <w:szCs w:val="20"/>
              </w:rPr>
              <w:t xml:space="preserve"> podczas brak</w:t>
            </w:r>
            <w:r>
              <w:rPr>
                <w:rFonts w:cstheme="minorHAnsi"/>
                <w:sz w:val="20"/>
                <w:szCs w:val="20"/>
              </w:rPr>
              <w:t>u</w:t>
            </w:r>
            <w:r w:rsidRPr="00D05CD0">
              <w:rPr>
                <w:rFonts w:cstheme="minorHAnsi"/>
                <w:sz w:val="20"/>
                <w:szCs w:val="20"/>
              </w:rPr>
              <w:t xml:space="preserve"> napięcia przez min</w:t>
            </w:r>
            <w:r>
              <w:rPr>
                <w:rFonts w:cstheme="minorHAnsi"/>
                <w:sz w:val="20"/>
                <w:szCs w:val="20"/>
              </w:rPr>
              <w:t>imum</w:t>
            </w:r>
            <w:r w:rsidRPr="00D05CD0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7</w:t>
            </w:r>
            <w:r w:rsidRPr="00D05CD0">
              <w:rPr>
                <w:rFonts w:cstheme="minorHAnsi"/>
                <w:sz w:val="20"/>
                <w:szCs w:val="20"/>
              </w:rPr>
              <w:t xml:space="preserve"> min, co pozw</w:t>
            </w:r>
            <w:r>
              <w:rPr>
                <w:rFonts w:cstheme="minorHAnsi"/>
                <w:sz w:val="20"/>
                <w:szCs w:val="20"/>
              </w:rPr>
              <w:t>oli</w:t>
            </w:r>
            <w:r w:rsidRPr="00D05CD0">
              <w:rPr>
                <w:rFonts w:cstheme="minorHAnsi"/>
                <w:sz w:val="20"/>
                <w:szCs w:val="20"/>
              </w:rPr>
              <w:t xml:space="preserve"> na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D05CD0">
              <w:rPr>
                <w:rFonts w:cstheme="minorHAnsi"/>
                <w:sz w:val="20"/>
                <w:szCs w:val="20"/>
              </w:rPr>
              <w:t>zakończenie rozpoczętego cyklu pomiarowego</w:t>
            </w:r>
            <w:r w:rsidRPr="00F65C92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 xml:space="preserve">i </w:t>
            </w:r>
            <w:r w:rsidRPr="00F65C92">
              <w:rPr>
                <w:rFonts w:cstheme="minorHAnsi"/>
                <w:sz w:val="20"/>
                <w:szCs w:val="20"/>
              </w:rPr>
              <w:t>bezpieczne wyłączenie urządzenia</w:t>
            </w:r>
            <w:r>
              <w:rPr>
                <w:rFonts w:cstheme="minorHAnsi"/>
                <w:sz w:val="20"/>
                <w:szCs w:val="20"/>
              </w:rPr>
              <w:t>;</w:t>
            </w:r>
          </w:p>
        </w:tc>
      </w:tr>
      <w:tr w:rsidR="00AB1C5F" w:rsidRPr="00AB4622" w14:paraId="093819A5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3835C473" w14:textId="1C301A1C" w:rsidR="00AB1C5F" w:rsidRPr="00A06083" w:rsidRDefault="00AB1C5F" w:rsidP="00BA05D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4.d</w:t>
            </w:r>
          </w:p>
        </w:tc>
        <w:tc>
          <w:tcPr>
            <w:tcW w:w="2854" w:type="dxa"/>
            <w:shd w:val="clear" w:color="auto" w:fill="auto"/>
          </w:tcPr>
          <w:p w14:paraId="01BE4640" w14:textId="1BB08A69" w:rsidR="00AB1C5F" w:rsidRPr="00A06083" w:rsidRDefault="00AB1C5F" w:rsidP="00BA05DF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A06083">
              <w:rPr>
                <w:rFonts w:cstheme="minorHAnsi"/>
                <w:b/>
                <w:sz w:val="20"/>
                <w:szCs w:val="20"/>
              </w:rPr>
              <w:t>Szkoleni</w:t>
            </w:r>
            <w:r>
              <w:rPr>
                <w:rFonts w:cstheme="minorHAnsi"/>
                <w:b/>
                <w:sz w:val="20"/>
                <w:szCs w:val="20"/>
              </w:rPr>
              <w:t>e</w:t>
            </w:r>
          </w:p>
        </w:tc>
        <w:tc>
          <w:tcPr>
            <w:tcW w:w="6268" w:type="dxa"/>
            <w:shd w:val="clear" w:color="auto" w:fill="auto"/>
          </w:tcPr>
          <w:p w14:paraId="7B99A9E3" w14:textId="00F51188" w:rsidR="00AB1C5F" w:rsidRPr="00F05022" w:rsidRDefault="00AB1C5F" w:rsidP="00463D0D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sz w:val="20"/>
                <w:szCs w:val="20"/>
              </w:rPr>
            </w:pPr>
            <w:r w:rsidRPr="00BA05DF">
              <w:rPr>
                <w:rFonts w:cstheme="minorHAnsi"/>
                <w:sz w:val="20"/>
                <w:szCs w:val="20"/>
              </w:rPr>
              <w:t xml:space="preserve">szkolenie wstępne </w:t>
            </w:r>
            <w:r>
              <w:rPr>
                <w:rFonts w:cstheme="minorHAnsi"/>
                <w:sz w:val="20"/>
                <w:szCs w:val="20"/>
              </w:rPr>
              <w:t xml:space="preserve">w języku polskim lub angielskim </w:t>
            </w:r>
            <w:r w:rsidRPr="00BA05DF">
              <w:rPr>
                <w:rFonts w:cstheme="minorHAnsi"/>
                <w:sz w:val="20"/>
                <w:szCs w:val="20"/>
              </w:rPr>
              <w:t>dla min</w:t>
            </w:r>
            <w:r>
              <w:rPr>
                <w:rFonts w:cstheme="minorHAnsi"/>
                <w:sz w:val="20"/>
                <w:szCs w:val="20"/>
              </w:rPr>
              <w:t>imum</w:t>
            </w:r>
            <w:r w:rsidRPr="00BA05DF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3</w:t>
            </w:r>
            <w:r w:rsidRPr="00BA05DF">
              <w:rPr>
                <w:rFonts w:cstheme="minorHAnsi"/>
                <w:sz w:val="20"/>
                <w:szCs w:val="20"/>
              </w:rPr>
              <w:t xml:space="preserve"> osób wykonywane przez serwis techniczny podczas instalacji urządzenia</w:t>
            </w:r>
            <w:r>
              <w:rPr>
                <w:rFonts w:cstheme="minorHAnsi"/>
                <w:sz w:val="20"/>
                <w:szCs w:val="20"/>
              </w:rPr>
              <w:t>;</w:t>
            </w:r>
          </w:p>
        </w:tc>
      </w:tr>
      <w:tr w:rsidR="00AB1C5F" w:rsidRPr="00AB4622" w14:paraId="40DF8C09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2AD1461A" w14:textId="354B99DF" w:rsidR="00AB1C5F" w:rsidRPr="00A06083" w:rsidRDefault="00AB1C5F" w:rsidP="0073278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4.</w:t>
            </w: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e</w:t>
            </w: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854" w:type="dxa"/>
            <w:shd w:val="clear" w:color="auto" w:fill="auto"/>
          </w:tcPr>
          <w:p w14:paraId="397B17DB" w14:textId="5182D1C9" w:rsidR="00AB1C5F" w:rsidRPr="00A06083" w:rsidRDefault="00AB1C5F" w:rsidP="00BA05D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  <w:highlight w:val="yellow"/>
              </w:rPr>
            </w:pPr>
            <w:r w:rsidRPr="00A06083">
              <w:rPr>
                <w:rFonts w:eastAsia="Arial" w:cstheme="minorHAnsi"/>
                <w:b/>
                <w:color w:val="000000"/>
                <w:sz w:val="20"/>
                <w:szCs w:val="20"/>
                <w:lang w:eastAsia="ar-SA"/>
              </w:rPr>
              <w:t>Czas reakcji na zgłoszenie usterki</w:t>
            </w:r>
          </w:p>
        </w:tc>
        <w:tc>
          <w:tcPr>
            <w:tcW w:w="6268" w:type="dxa"/>
            <w:shd w:val="clear" w:color="auto" w:fill="auto"/>
          </w:tcPr>
          <w:p w14:paraId="424F002E" w14:textId="0D009089" w:rsidR="00AB1C5F" w:rsidRPr="00D05CD0" w:rsidRDefault="00AB1C5F" w:rsidP="00463D0D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05CD0"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>zamawiający wymaga zagwarantowania udzielenia usługi serwisowej od zgłoszenia usterki maksymalnie w ciągu 10 dni roboczych</w:t>
            </w:r>
            <w:r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74D9F686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519D86CC" w14:textId="4BCE6AAE" w:rsidR="00AB1C5F" w:rsidRPr="00A06083" w:rsidRDefault="00AB1C5F" w:rsidP="0073278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4</w:t>
            </w: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.</w:t>
            </w: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f</w:t>
            </w: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854" w:type="dxa"/>
            <w:shd w:val="clear" w:color="auto" w:fill="auto"/>
          </w:tcPr>
          <w:p w14:paraId="23490E90" w14:textId="5E0D158C" w:rsidR="00AB1C5F" w:rsidRPr="00A06083" w:rsidRDefault="00AB1C5F" w:rsidP="00BA05DF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eastAsia="Arial" w:cstheme="minorHAnsi"/>
                <w:b/>
                <w:color w:val="000000"/>
                <w:sz w:val="20"/>
                <w:szCs w:val="20"/>
                <w:lang w:eastAsia="ar-SA"/>
              </w:rPr>
              <w:t>Obsługa pogwarancyjna</w:t>
            </w:r>
          </w:p>
        </w:tc>
        <w:tc>
          <w:tcPr>
            <w:tcW w:w="6268" w:type="dxa"/>
            <w:shd w:val="clear" w:color="auto" w:fill="auto"/>
          </w:tcPr>
          <w:p w14:paraId="44C0649B" w14:textId="0597C975" w:rsidR="00AB1C5F" w:rsidRPr="00D05CD0" w:rsidRDefault="00AB1C5F" w:rsidP="00463D0D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05CD0">
              <w:rPr>
                <w:rFonts w:cstheme="minorHAnsi"/>
                <w:sz w:val="20"/>
                <w:szCs w:val="20"/>
                <w:lang w:eastAsia="ar-SA"/>
              </w:rPr>
              <w:t>zamawiający wymaga zagwarantowania obsługi serwisowej w okresie pogwarancyjnym i</w:t>
            </w:r>
            <w:r>
              <w:rPr>
                <w:rFonts w:cstheme="minorHAnsi"/>
                <w:sz w:val="20"/>
                <w:szCs w:val="20"/>
                <w:lang w:eastAsia="ar-SA"/>
              </w:rPr>
              <w:t> </w:t>
            </w:r>
            <w:r w:rsidRPr="00D05CD0">
              <w:rPr>
                <w:rFonts w:cstheme="minorHAnsi"/>
                <w:sz w:val="20"/>
                <w:szCs w:val="20"/>
                <w:lang w:eastAsia="ar-SA"/>
              </w:rPr>
              <w:t>dostępności części zamiennych przez min</w:t>
            </w:r>
            <w:r>
              <w:rPr>
                <w:rFonts w:cstheme="minorHAnsi"/>
                <w:sz w:val="20"/>
                <w:szCs w:val="20"/>
                <w:lang w:eastAsia="ar-SA"/>
              </w:rPr>
              <w:t>imum</w:t>
            </w:r>
            <w:r w:rsidRPr="00D05CD0">
              <w:rPr>
                <w:rFonts w:cstheme="minorHAnsi"/>
                <w:sz w:val="20"/>
                <w:szCs w:val="20"/>
                <w:lang w:eastAsia="ar-SA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ar-SA"/>
              </w:rPr>
              <w:t>8 </w:t>
            </w:r>
            <w:r w:rsidRPr="00D05CD0">
              <w:rPr>
                <w:rFonts w:cstheme="minorHAnsi"/>
                <w:sz w:val="20"/>
                <w:szCs w:val="20"/>
                <w:lang w:eastAsia="ar-SA"/>
              </w:rPr>
              <w:t>lat od daty wygaśnięcia gwarancji</w:t>
            </w:r>
            <w:r>
              <w:rPr>
                <w:rFonts w:cstheme="minorHAnsi"/>
                <w:sz w:val="20"/>
                <w:szCs w:val="20"/>
                <w:lang w:eastAsia="ar-SA"/>
              </w:rPr>
              <w:t xml:space="preserve"> (tj. 10 lat od zakupu sprzętu);</w:t>
            </w:r>
          </w:p>
        </w:tc>
      </w:tr>
    </w:tbl>
    <w:p w14:paraId="21F75117" w14:textId="11A567C9" w:rsidR="001E2839" w:rsidRDefault="001E2839" w:rsidP="00AB4622">
      <w:pPr>
        <w:spacing w:after="0"/>
        <w:rPr>
          <w:rFonts w:cs="Times New Roman"/>
          <w:sz w:val="10"/>
          <w:szCs w:val="10"/>
        </w:rPr>
      </w:pPr>
    </w:p>
    <w:p w14:paraId="118B3794" w14:textId="58C997A4" w:rsidR="004A016F" w:rsidRDefault="004A016F" w:rsidP="00AB4622">
      <w:pPr>
        <w:spacing w:after="0"/>
        <w:rPr>
          <w:rFonts w:cs="Times New Roman"/>
          <w:sz w:val="10"/>
          <w:szCs w:val="10"/>
        </w:rPr>
      </w:pPr>
    </w:p>
    <w:p w14:paraId="48CB62CB" w14:textId="7DB6DB46" w:rsidR="004A016F" w:rsidRDefault="004A016F" w:rsidP="00AB4622">
      <w:pPr>
        <w:spacing w:after="0"/>
        <w:rPr>
          <w:rFonts w:cs="Times New Roman"/>
          <w:sz w:val="10"/>
          <w:szCs w:val="10"/>
        </w:rPr>
      </w:pPr>
    </w:p>
    <w:p w14:paraId="6B071758" w14:textId="75C92175" w:rsidR="004A016F" w:rsidRDefault="004A016F" w:rsidP="00AB4622">
      <w:pPr>
        <w:spacing w:after="0"/>
        <w:rPr>
          <w:rFonts w:cs="Times New Roman"/>
          <w:sz w:val="10"/>
          <w:szCs w:val="10"/>
        </w:rPr>
      </w:pPr>
    </w:p>
    <w:p w14:paraId="40158183" w14:textId="7CBDCD69" w:rsidR="004A016F" w:rsidRDefault="004A016F" w:rsidP="00AB4622">
      <w:pPr>
        <w:spacing w:after="0"/>
        <w:rPr>
          <w:rFonts w:cs="Times New Roman"/>
          <w:sz w:val="10"/>
          <w:szCs w:val="10"/>
        </w:rPr>
      </w:pPr>
    </w:p>
    <w:p w14:paraId="187E343A" w14:textId="0DECAF35" w:rsidR="004A016F" w:rsidRDefault="004A016F" w:rsidP="00AB4622">
      <w:pPr>
        <w:spacing w:after="0"/>
        <w:rPr>
          <w:rFonts w:cs="Times New Roman"/>
          <w:sz w:val="10"/>
          <w:szCs w:val="10"/>
        </w:rPr>
      </w:pPr>
    </w:p>
    <w:p w14:paraId="4C0A4C09" w14:textId="300ACBF7" w:rsidR="004A016F" w:rsidRDefault="004A016F" w:rsidP="00AB4622">
      <w:pPr>
        <w:spacing w:after="0"/>
        <w:rPr>
          <w:rFonts w:cs="Times New Roman"/>
          <w:sz w:val="10"/>
          <w:szCs w:val="10"/>
        </w:rPr>
      </w:pPr>
    </w:p>
    <w:p w14:paraId="293F8C89" w14:textId="291D619E" w:rsidR="004A016F" w:rsidRDefault="004A016F" w:rsidP="00AB4622">
      <w:pPr>
        <w:spacing w:after="0"/>
        <w:rPr>
          <w:rFonts w:cs="Times New Roman"/>
          <w:sz w:val="10"/>
          <w:szCs w:val="10"/>
        </w:rPr>
      </w:pPr>
    </w:p>
    <w:p w14:paraId="6736BAAF" w14:textId="059E2621" w:rsidR="004A016F" w:rsidRDefault="004A016F" w:rsidP="00AB4622">
      <w:pPr>
        <w:spacing w:after="0"/>
        <w:rPr>
          <w:rFonts w:cs="Times New Roman"/>
          <w:sz w:val="10"/>
          <w:szCs w:val="10"/>
        </w:rPr>
      </w:pPr>
    </w:p>
    <w:p w14:paraId="1F2968E7" w14:textId="77777777" w:rsidR="004A016F" w:rsidRPr="00463D0D" w:rsidRDefault="004A016F" w:rsidP="00AB4622">
      <w:pPr>
        <w:spacing w:after="0"/>
        <w:rPr>
          <w:rFonts w:cs="Times New Roman"/>
          <w:sz w:val="10"/>
          <w:szCs w:val="10"/>
        </w:rPr>
      </w:pPr>
    </w:p>
    <w:p w14:paraId="4FE0AB05" w14:textId="0EFEFD17" w:rsidR="00C858F0" w:rsidRDefault="00C858F0" w:rsidP="00E44ECC">
      <w:pPr>
        <w:spacing w:after="0" w:line="240" w:lineRule="auto"/>
        <w:jc w:val="center"/>
        <w:rPr>
          <w:rFonts w:cstheme="minorHAnsi"/>
          <w:sz w:val="20"/>
          <w:szCs w:val="20"/>
          <w:u w:val="single"/>
        </w:rPr>
      </w:pPr>
    </w:p>
    <w:p w14:paraId="674001F1" w14:textId="68AC63B8" w:rsidR="00C858F0" w:rsidRDefault="00C858F0" w:rsidP="00C858F0">
      <w:pPr>
        <w:spacing w:after="0" w:line="240" w:lineRule="auto"/>
        <w:rPr>
          <w:rFonts w:cstheme="minorHAnsi"/>
          <w:sz w:val="20"/>
          <w:szCs w:val="20"/>
          <w:u w:val="single"/>
        </w:rPr>
      </w:pPr>
    </w:p>
    <w:p w14:paraId="46CC107F" w14:textId="5BEA6A8C" w:rsidR="00632285" w:rsidRPr="00E44ECC" w:rsidRDefault="00632285" w:rsidP="00C858F0">
      <w:pPr>
        <w:pStyle w:val="Akapitzlist"/>
        <w:numPr>
          <w:ilvl w:val="0"/>
          <w:numId w:val="1"/>
        </w:numPr>
        <w:spacing w:after="0" w:line="240" w:lineRule="auto"/>
        <w:ind w:left="284" w:hanging="283"/>
        <w:rPr>
          <w:rFonts w:cstheme="minorHAnsi"/>
          <w:sz w:val="20"/>
          <w:szCs w:val="20"/>
          <w:u w:val="single"/>
        </w:rPr>
      </w:pPr>
      <w:r w:rsidRPr="00E44ECC">
        <w:rPr>
          <w:rFonts w:cstheme="minorHAnsi"/>
          <w:b/>
          <w:sz w:val="20"/>
          <w:szCs w:val="20"/>
          <w:u w:val="single"/>
        </w:rPr>
        <w:t>Inne:</w:t>
      </w:r>
    </w:p>
    <w:p w14:paraId="4B0664DC" w14:textId="77777777" w:rsidR="00E44ECC" w:rsidRPr="00E44ECC" w:rsidRDefault="00E44ECC" w:rsidP="00E44ECC">
      <w:pPr>
        <w:pStyle w:val="Akapitzlist"/>
        <w:spacing w:after="0" w:line="240" w:lineRule="auto"/>
        <w:ind w:left="1080"/>
        <w:rPr>
          <w:rFonts w:cstheme="minorHAnsi"/>
          <w:sz w:val="20"/>
          <w:szCs w:val="20"/>
          <w:u w:val="single"/>
        </w:rPr>
      </w:pPr>
    </w:p>
    <w:p w14:paraId="067EA60A" w14:textId="77777777" w:rsidR="00C858F0" w:rsidRDefault="00946052" w:rsidP="00C858F0">
      <w:pPr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ykonawca</w:t>
      </w:r>
      <w:r w:rsidR="00632285" w:rsidRPr="00AB4622">
        <w:rPr>
          <w:rFonts w:cstheme="minorHAnsi"/>
          <w:sz w:val="20"/>
          <w:szCs w:val="20"/>
        </w:rPr>
        <w:t xml:space="preserve"> zob</w:t>
      </w:r>
      <w:r w:rsidR="00EA676A">
        <w:rPr>
          <w:rFonts w:cstheme="minorHAnsi"/>
          <w:sz w:val="20"/>
          <w:szCs w:val="20"/>
        </w:rPr>
        <w:t xml:space="preserve">owiązuje się do </w:t>
      </w:r>
      <w:r w:rsidR="00EA676A" w:rsidRPr="002F4C18">
        <w:rPr>
          <w:rFonts w:cstheme="minorHAnsi"/>
          <w:sz w:val="20"/>
          <w:szCs w:val="20"/>
        </w:rPr>
        <w:t>przeprowadzenia</w:t>
      </w:r>
      <w:r w:rsidR="00286022" w:rsidRPr="002F4C18">
        <w:rPr>
          <w:rFonts w:cstheme="minorHAnsi"/>
          <w:b/>
          <w:sz w:val="20"/>
          <w:szCs w:val="20"/>
        </w:rPr>
        <w:t xml:space="preserve"> szkolenia</w:t>
      </w:r>
      <w:r w:rsidR="00632285" w:rsidRPr="002F4C18">
        <w:rPr>
          <w:rFonts w:cstheme="minorHAnsi"/>
          <w:sz w:val="20"/>
          <w:szCs w:val="20"/>
        </w:rPr>
        <w:t xml:space="preserve"> pracowników </w:t>
      </w:r>
      <w:r w:rsidR="00286022" w:rsidRPr="002F4C18">
        <w:rPr>
          <w:rFonts w:cstheme="minorHAnsi"/>
          <w:sz w:val="20"/>
          <w:szCs w:val="20"/>
        </w:rPr>
        <w:t>Zamawiającego</w:t>
      </w:r>
      <w:r w:rsidR="00632285" w:rsidRPr="002F4C18">
        <w:rPr>
          <w:rFonts w:cstheme="minorHAnsi"/>
          <w:sz w:val="20"/>
          <w:szCs w:val="20"/>
        </w:rPr>
        <w:t xml:space="preserve"> z zakresu obsługi urządzenia i dostarczonego oprogramowania </w:t>
      </w:r>
      <w:r w:rsidR="00632285" w:rsidRPr="002F4C18">
        <w:rPr>
          <w:rFonts w:cstheme="minorHAnsi"/>
          <w:b/>
          <w:sz w:val="20"/>
          <w:szCs w:val="20"/>
        </w:rPr>
        <w:t>na koniec dostawy i instalacji urządzenia</w:t>
      </w:r>
      <w:r w:rsidR="00286022" w:rsidRPr="002F4C18">
        <w:rPr>
          <w:rFonts w:cstheme="minorHAnsi"/>
          <w:sz w:val="20"/>
          <w:szCs w:val="20"/>
        </w:rPr>
        <w:t xml:space="preserve"> po podpisaniu protokołu zdawczo-odbiorczego bez zastrzeżeń</w:t>
      </w:r>
      <w:r w:rsidR="007B2105" w:rsidRPr="002F4C18">
        <w:rPr>
          <w:rFonts w:cstheme="minorHAnsi"/>
          <w:sz w:val="20"/>
          <w:szCs w:val="20"/>
        </w:rPr>
        <w:t>,</w:t>
      </w:r>
      <w:r w:rsidR="00286022" w:rsidRPr="002F4C18">
        <w:rPr>
          <w:rFonts w:cstheme="minorHAnsi"/>
          <w:sz w:val="20"/>
          <w:szCs w:val="20"/>
        </w:rPr>
        <w:t xml:space="preserve"> w terminie uzgodnionym z</w:t>
      </w:r>
      <w:r w:rsidR="00083832" w:rsidRPr="002F4C18">
        <w:rPr>
          <w:rFonts w:cstheme="minorHAnsi"/>
          <w:sz w:val="20"/>
          <w:szCs w:val="20"/>
        </w:rPr>
        <w:t xml:space="preserve"> </w:t>
      </w:r>
      <w:r w:rsidR="00286022" w:rsidRPr="002F4C18">
        <w:rPr>
          <w:rFonts w:cstheme="minorHAnsi"/>
          <w:sz w:val="20"/>
          <w:szCs w:val="20"/>
        </w:rPr>
        <w:t>Zamawiającym</w:t>
      </w:r>
      <w:r w:rsidR="00632285" w:rsidRPr="002F4C18">
        <w:rPr>
          <w:rFonts w:cstheme="minorHAnsi"/>
          <w:sz w:val="20"/>
          <w:szCs w:val="20"/>
        </w:rPr>
        <w:t>.</w:t>
      </w:r>
      <w:r w:rsidR="00632285" w:rsidRPr="00AB4622">
        <w:rPr>
          <w:rFonts w:cstheme="minorHAnsi"/>
          <w:sz w:val="20"/>
          <w:szCs w:val="20"/>
        </w:rPr>
        <w:t xml:space="preserve"> </w:t>
      </w:r>
    </w:p>
    <w:p w14:paraId="69D333DF" w14:textId="25F4987D" w:rsidR="00C858F0" w:rsidRDefault="00632285" w:rsidP="00C858F0">
      <w:pPr>
        <w:jc w:val="both"/>
        <w:rPr>
          <w:rFonts w:cstheme="minorHAnsi"/>
          <w:sz w:val="20"/>
          <w:szCs w:val="20"/>
        </w:rPr>
      </w:pPr>
      <w:r w:rsidRPr="002F4C18">
        <w:rPr>
          <w:rFonts w:cstheme="minorHAnsi"/>
          <w:sz w:val="20"/>
          <w:szCs w:val="20"/>
        </w:rPr>
        <w:t xml:space="preserve">W razie wystąpienia usterki lub stwierdzenia nieprawidłowej pracy </w:t>
      </w:r>
      <w:r w:rsidR="00946052" w:rsidRPr="002F4C18">
        <w:rPr>
          <w:rFonts w:cstheme="minorHAnsi"/>
          <w:sz w:val="20"/>
          <w:szCs w:val="20"/>
        </w:rPr>
        <w:t>urządzenia</w:t>
      </w:r>
      <w:r w:rsidRPr="002F4C18">
        <w:rPr>
          <w:rFonts w:cstheme="minorHAnsi"/>
          <w:sz w:val="20"/>
          <w:szCs w:val="20"/>
        </w:rPr>
        <w:t xml:space="preserve">, </w:t>
      </w:r>
      <w:r w:rsidR="00946052" w:rsidRPr="002F4C18">
        <w:rPr>
          <w:rFonts w:cstheme="minorHAnsi"/>
          <w:sz w:val="20"/>
          <w:szCs w:val="20"/>
        </w:rPr>
        <w:t>Wykonawca</w:t>
      </w:r>
      <w:r w:rsidRPr="002F4C18">
        <w:rPr>
          <w:rFonts w:cstheme="minorHAnsi"/>
          <w:sz w:val="20"/>
          <w:szCs w:val="20"/>
        </w:rPr>
        <w:t xml:space="preserve"> zobowiązuje </w:t>
      </w:r>
      <w:r w:rsidR="0005118F">
        <w:rPr>
          <w:rFonts w:cstheme="minorHAnsi"/>
          <w:sz w:val="20"/>
          <w:szCs w:val="20"/>
        </w:rPr>
        <w:br/>
      </w:r>
      <w:r w:rsidRPr="002F4C18">
        <w:rPr>
          <w:rFonts w:cstheme="minorHAnsi"/>
          <w:sz w:val="20"/>
          <w:szCs w:val="20"/>
        </w:rPr>
        <w:t xml:space="preserve">się do zareagowania na zgłoszenie w ciągu </w:t>
      </w:r>
      <w:r w:rsidRPr="002F4C18">
        <w:rPr>
          <w:rFonts w:cstheme="minorHAnsi"/>
          <w:b/>
          <w:sz w:val="20"/>
          <w:szCs w:val="20"/>
        </w:rPr>
        <w:t xml:space="preserve">maksymalnie </w:t>
      </w:r>
      <w:r w:rsidR="002F4C18" w:rsidRPr="002F4C18">
        <w:rPr>
          <w:rFonts w:cstheme="minorHAnsi"/>
          <w:b/>
          <w:sz w:val="20"/>
          <w:szCs w:val="20"/>
        </w:rPr>
        <w:t>1 </w:t>
      </w:r>
      <w:r w:rsidRPr="002F4C18">
        <w:rPr>
          <w:rFonts w:cstheme="minorHAnsi"/>
          <w:b/>
          <w:sz w:val="20"/>
          <w:szCs w:val="20"/>
        </w:rPr>
        <w:t>dn</w:t>
      </w:r>
      <w:r w:rsidR="002F4C18" w:rsidRPr="002F4C18">
        <w:rPr>
          <w:rFonts w:cstheme="minorHAnsi"/>
          <w:b/>
          <w:sz w:val="20"/>
          <w:szCs w:val="20"/>
        </w:rPr>
        <w:t xml:space="preserve">ia </w:t>
      </w:r>
      <w:r w:rsidRPr="002F4C18">
        <w:rPr>
          <w:rFonts w:cstheme="minorHAnsi"/>
          <w:b/>
          <w:sz w:val="20"/>
          <w:szCs w:val="20"/>
        </w:rPr>
        <w:t>robocz</w:t>
      </w:r>
      <w:r w:rsidR="002F4C18" w:rsidRPr="002F4C18">
        <w:rPr>
          <w:rFonts w:cstheme="minorHAnsi"/>
          <w:b/>
          <w:sz w:val="20"/>
          <w:szCs w:val="20"/>
        </w:rPr>
        <w:t>ego</w:t>
      </w:r>
      <w:r w:rsidR="000D02CB" w:rsidRPr="000D02CB">
        <w:rPr>
          <w:rFonts w:cstheme="minorHAnsi"/>
          <w:sz w:val="20"/>
          <w:szCs w:val="20"/>
        </w:rPr>
        <w:t>.</w:t>
      </w:r>
      <w:r w:rsidR="00946052" w:rsidRPr="002F4C18">
        <w:rPr>
          <w:rFonts w:cstheme="minorHAnsi"/>
          <w:sz w:val="20"/>
          <w:szCs w:val="20"/>
        </w:rPr>
        <w:t xml:space="preserve"> </w:t>
      </w:r>
      <w:r w:rsidR="000D02CB" w:rsidRPr="002F4C18">
        <w:rPr>
          <w:rFonts w:cstheme="minorHAnsi"/>
          <w:sz w:val="20"/>
          <w:szCs w:val="20"/>
        </w:rPr>
        <w:t>Zgłoszenie może być zrealizowane poprzez informację telefoniczną lub e-mailową na wskazany przez Wykonawcę numer telefonu i adres e-mail.</w:t>
      </w:r>
      <w:r w:rsidR="000D02CB">
        <w:rPr>
          <w:rFonts w:cstheme="minorHAnsi"/>
          <w:sz w:val="20"/>
          <w:szCs w:val="20"/>
        </w:rPr>
        <w:t xml:space="preserve"> </w:t>
      </w:r>
      <w:r w:rsidR="00946052" w:rsidRPr="002F4C18">
        <w:rPr>
          <w:rFonts w:cstheme="minorHAnsi"/>
          <w:sz w:val="20"/>
          <w:szCs w:val="20"/>
        </w:rPr>
        <w:t>Wykonawca zobowiązany jest do przeprowadzenia oględzin</w:t>
      </w:r>
      <w:r w:rsidR="000D02CB">
        <w:rPr>
          <w:rFonts w:cstheme="minorHAnsi"/>
          <w:sz w:val="20"/>
          <w:szCs w:val="20"/>
        </w:rPr>
        <w:t>,</w:t>
      </w:r>
      <w:r w:rsidR="00946052" w:rsidRPr="002F4C18">
        <w:rPr>
          <w:rFonts w:cstheme="minorHAnsi"/>
          <w:sz w:val="20"/>
          <w:szCs w:val="20"/>
        </w:rPr>
        <w:t xml:space="preserve"> ustalenia rodzaju usterki</w:t>
      </w:r>
      <w:r w:rsidR="000D02CB">
        <w:rPr>
          <w:rFonts w:cstheme="minorHAnsi"/>
          <w:sz w:val="20"/>
          <w:szCs w:val="20"/>
        </w:rPr>
        <w:t>,</w:t>
      </w:r>
      <w:r w:rsidR="00946052" w:rsidRPr="002F4C18">
        <w:rPr>
          <w:rFonts w:cstheme="minorHAnsi"/>
          <w:sz w:val="20"/>
          <w:szCs w:val="20"/>
        </w:rPr>
        <w:t xml:space="preserve"> </w:t>
      </w:r>
      <w:r w:rsidR="000D02CB" w:rsidRPr="002F4C18">
        <w:rPr>
          <w:rFonts w:cstheme="minorHAnsi"/>
          <w:sz w:val="20"/>
          <w:szCs w:val="20"/>
        </w:rPr>
        <w:t xml:space="preserve">naprawy aparatury i przywrócenia jej prawidłowej pracy </w:t>
      </w:r>
      <w:r w:rsidR="00946052" w:rsidRPr="002F4C18">
        <w:rPr>
          <w:rFonts w:cstheme="minorHAnsi"/>
          <w:sz w:val="20"/>
          <w:szCs w:val="20"/>
        </w:rPr>
        <w:t xml:space="preserve">w ciągu </w:t>
      </w:r>
      <w:r w:rsidR="000D02CB" w:rsidRPr="000D02CB">
        <w:rPr>
          <w:rFonts w:cstheme="minorHAnsi"/>
          <w:b/>
          <w:sz w:val="20"/>
          <w:szCs w:val="20"/>
        </w:rPr>
        <w:t>7</w:t>
      </w:r>
      <w:r w:rsidR="00946052" w:rsidRPr="000D02CB">
        <w:rPr>
          <w:rFonts w:cstheme="minorHAnsi"/>
          <w:b/>
          <w:sz w:val="20"/>
          <w:szCs w:val="20"/>
        </w:rPr>
        <w:t xml:space="preserve"> dni roboczych</w:t>
      </w:r>
      <w:r w:rsidR="00946052" w:rsidRPr="002F4C18">
        <w:rPr>
          <w:rFonts w:cstheme="minorHAnsi"/>
          <w:sz w:val="20"/>
          <w:szCs w:val="20"/>
        </w:rPr>
        <w:t xml:space="preserve"> po zgłoszeniu wady (awarii)</w:t>
      </w:r>
      <w:r w:rsidRPr="002F4C18">
        <w:rPr>
          <w:rFonts w:cstheme="minorHAnsi"/>
          <w:sz w:val="20"/>
          <w:szCs w:val="20"/>
        </w:rPr>
        <w:t xml:space="preserve">. </w:t>
      </w:r>
      <w:r w:rsidR="000D02CB">
        <w:rPr>
          <w:rFonts w:cstheme="minorHAnsi"/>
          <w:sz w:val="20"/>
          <w:szCs w:val="20"/>
        </w:rPr>
        <w:t xml:space="preserve">Wyjątkiem jest sytuacja, gdy usunięcie przyczyny nieprawidłowej pracy urządzenia wymaga sprowadzenia części zamiennych z zagranicy. Wtedy czas przywrócenia prawidłowej pracy sprzętu wydłuża się do </w:t>
      </w:r>
      <w:r w:rsidR="000D02CB" w:rsidRPr="000D02CB">
        <w:rPr>
          <w:rFonts w:cstheme="minorHAnsi"/>
          <w:b/>
          <w:sz w:val="20"/>
          <w:szCs w:val="20"/>
        </w:rPr>
        <w:t>14 dni roboczych</w:t>
      </w:r>
      <w:r w:rsidR="000D02CB">
        <w:rPr>
          <w:rFonts w:cstheme="minorHAnsi"/>
          <w:sz w:val="20"/>
          <w:szCs w:val="20"/>
        </w:rPr>
        <w:t xml:space="preserve"> (w przypadku konieczności sprowadzenia części z terenu Unii Europejskiej) lub </w:t>
      </w:r>
      <w:r w:rsidR="000D02CB" w:rsidRPr="000D02CB">
        <w:rPr>
          <w:rFonts w:cstheme="minorHAnsi"/>
          <w:b/>
          <w:sz w:val="20"/>
          <w:szCs w:val="20"/>
        </w:rPr>
        <w:t>30 dni roboczych</w:t>
      </w:r>
      <w:r w:rsidR="000D02CB">
        <w:rPr>
          <w:rFonts w:cstheme="minorHAnsi"/>
          <w:sz w:val="20"/>
          <w:szCs w:val="20"/>
        </w:rPr>
        <w:t xml:space="preserve"> (gdy konieczne jest sprowadzenie części spoza Unii Europejskiej</w:t>
      </w:r>
      <w:r w:rsidR="00483095">
        <w:rPr>
          <w:rFonts w:cstheme="minorHAnsi"/>
          <w:sz w:val="20"/>
          <w:szCs w:val="20"/>
        </w:rPr>
        <w:t>)</w:t>
      </w:r>
      <w:r w:rsidR="000D02CB">
        <w:rPr>
          <w:rFonts w:cstheme="minorHAnsi"/>
          <w:sz w:val="20"/>
          <w:szCs w:val="20"/>
        </w:rPr>
        <w:t>.</w:t>
      </w:r>
    </w:p>
    <w:p w14:paraId="29043B88" w14:textId="375EAD2B" w:rsidR="00447C96" w:rsidRDefault="00632285" w:rsidP="00C858F0">
      <w:pPr>
        <w:jc w:val="both"/>
        <w:rPr>
          <w:rFonts w:cstheme="minorHAnsi"/>
          <w:sz w:val="20"/>
          <w:szCs w:val="20"/>
        </w:rPr>
      </w:pPr>
      <w:r w:rsidRPr="002F4C18">
        <w:rPr>
          <w:rFonts w:cstheme="minorHAnsi"/>
          <w:sz w:val="20"/>
          <w:szCs w:val="20"/>
        </w:rPr>
        <w:t>Nie dopuszcza się składania ofert</w:t>
      </w:r>
      <w:r w:rsidRPr="00AB4622">
        <w:rPr>
          <w:rFonts w:cstheme="minorHAnsi"/>
          <w:sz w:val="20"/>
          <w:szCs w:val="20"/>
        </w:rPr>
        <w:t xml:space="preserve"> cząstkowych. Oferta musi uwzględniać wszystkie elementy wskazane w pkt I.</w:t>
      </w:r>
    </w:p>
    <w:p w14:paraId="680DAD5F" w14:textId="77777777" w:rsidR="00E34600" w:rsidRPr="00375465" w:rsidRDefault="00E34600" w:rsidP="00375465">
      <w:pPr>
        <w:rPr>
          <w:rFonts w:cstheme="minorHAnsi"/>
        </w:rPr>
      </w:pPr>
    </w:p>
    <w:sectPr w:rsidR="00E34600" w:rsidRPr="00375465" w:rsidSect="00AD3ED2"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2A01D11" w16cid:durableId="25B5E73E"/>
  <w16cid:commentId w16cid:paraId="1CA01DC1" w16cid:durableId="25B5EA07"/>
  <w16cid:commentId w16cid:paraId="4DB84D97" w16cid:durableId="25B5E742"/>
  <w16cid:commentId w16cid:paraId="4786039F" w16cid:durableId="25B60D5F"/>
  <w16cid:commentId w16cid:paraId="45C9236F" w16cid:durableId="25B60E2D"/>
  <w16cid:commentId w16cid:paraId="0F39F314" w16cid:durableId="25B1159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2F9B0A" w14:textId="77777777" w:rsidR="003E2CA8" w:rsidRDefault="003E2CA8" w:rsidP="00503448">
      <w:pPr>
        <w:spacing w:after="0" w:line="240" w:lineRule="auto"/>
      </w:pPr>
      <w:r>
        <w:separator/>
      </w:r>
    </w:p>
  </w:endnote>
  <w:endnote w:type="continuationSeparator" w:id="0">
    <w:p w14:paraId="1FF419CF" w14:textId="77777777" w:rsidR="003E2CA8" w:rsidRDefault="003E2CA8" w:rsidP="005034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009742"/>
      <w:docPartObj>
        <w:docPartGallery w:val="Page Numbers (Bottom of Page)"/>
        <w:docPartUnique/>
      </w:docPartObj>
    </w:sdtPr>
    <w:sdtEndPr/>
    <w:sdtContent>
      <w:p w14:paraId="47C92B9F" w14:textId="57B66E30" w:rsidR="00F15D66" w:rsidRDefault="00F15D66">
        <w:pPr>
          <w:pStyle w:val="Stopka"/>
          <w:jc w:val="right"/>
        </w:pPr>
        <w:r w:rsidRPr="00DF405A">
          <w:rPr>
            <w:sz w:val="16"/>
            <w:szCs w:val="16"/>
          </w:rPr>
          <w:fldChar w:fldCharType="begin"/>
        </w:r>
        <w:r w:rsidRPr="00DF405A">
          <w:rPr>
            <w:sz w:val="16"/>
            <w:szCs w:val="16"/>
          </w:rPr>
          <w:instrText xml:space="preserve"> PAGE   \* MERGEFORMAT </w:instrText>
        </w:r>
        <w:r w:rsidRPr="00DF405A">
          <w:rPr>
            <w:sz w:val="16"/>
            <w:szCs w:val="16"/>
          </w:rPr>
          <w:fldChar w:fldCharType="separate"/>
        </w:r>
        <w:r w:rsidR="005B56FD">
          <w:rPr>
            <w:noProof/>
            <w:sz w:val="16"/>
            <w:szCs w:val="16"/>
          </w:rPr>
          <w:t>4</w:t>
        </w:r>
        <w:r w:rsidRPr="00DF405A">
          <w:rPr>
            <w:sz w:val="16"/>
            <w:szCs w:val="16"/>
          </w:rPr>
          <w:fldChar w:fldCharType="end"/>
        </w:r>
        <w:r>
          <w:rPr>
            <w:sz w:val="16"/>
            <w:szCs w:val="16"/>
          </w:rPr>
          <w:t>/8</w:t>
        </w:r>
      </w:p>
    </w:sdtContent>
  </w:sdt>
  <w:p w14:paraId="0B9B54C5" w14:textId="77777777" w:rsidR="00F15D66" w:rsidRDefault="00F15D6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C06F01" w14:textId="77777777" w:rsidR="003E2CA8" w:rsidRDefault="003E2CA8" w:rsidP="00503448">
      <w:pPr>
        <w:spacing w:after="0" w:line="240" w:lineRule="auto"/>
      </w:pPr>
      <w:r>
        <w:separator/>
      </w:r>
    </w:p>
  </w:footnote>
  <w:footnote w:type="continuationSeparator" w:id="0">
    <w:p w14:paraId="25CEA17F" w14:textId="77777777" w:rsidR="003E2CA8" w:rsidRDefault="003E2CA8" w:rsidP="005034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C005E"/>
    <w:multiLevelType w:val="hybridMultilevel"/>
    <w:tmpl w:val="82E4C8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16667"/>
    <w:multiLevelType w:val="hybridMultilevel"/>
    <w:tmpl w:val="503EECDC"/>
    <w:lvl w:ilvl="0" w:tplc="57689130">
      <w:start w:val="1"/>
      <w:numFmt w:val="upperRoman"/>
      <w:lvlText w:val="%1."/>
      <w:lvlJc w:val="righ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69247B"/>
    <w:multiLevelType w:val="hybridMultilevel"/>
    <w:tmpl w:val="94143E7A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94F84"/>
    <w:multiLevelType w:val="hybridMultilevel"/>
    <w:tmpl w:val="80F81EC6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263D78"/>
    <w:multiLevelType w:val="hybridMultilevel"/>
    <w:tmpl w:val="C4DCBF10"/>
    <w:lvl w:ilvl="0" w:tplc="04150003">
      <w:start w:val="1"/>
      <w:numFmt w:val="bullet"/>
      <w:lvlText w:val="o"/>
      <w:lvlJc w:val="left"/>
      <w:pPr>
        <w:ind w:left="823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5" w15:restartNumberingAfterBreak="0">
    <w:nsid w:val="10A66529"/>
    <w:multiLevelType w:val="hybridMultilevel"/>
    <w:tmpl w:val="2F564E86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132B9D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E03C0"/>
    <w:multiLevelType w:val="hybridMultilevel"/>
    <w:tmpl w:val="02106738"/>
    <w:lvl w:ilvl="0" w:tplc="91E8FF84">
      <w:start w:val="6"/>
      <w:numFmt w:val="upperRoman"/>
      <w:lvlText w:val="%1."/>
      <w:lvlJc w:val="left"/>
      <w:pPr>
        <w:ind w:left="1440" w:hanging="720"/>
      </w:pPr>
      <w:rPr>
        <w:rFonts w:eastAsia="Times New Roman" w:hint="default"/>
        <w:b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7A126C"/>
    <w:multiLevelType w:val="hybridMultilevel"/>
    <w:tmpl w:val="4D761C4E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315C6D"/>
    <w:multiLevelType w:val="hybridMultilevel"/>
    <w:tmpl w:val="38FEDB4A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C53E7E"/>
    <w:multiLevelType w:val="hybridMultilevel"/>
    <w:tmpl w:val="6C52E81E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FC4346"/>
    <w:multiLevelType w:val="hybridMultilevel"/>
    <w:tmpl w:val="23723326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CB294E"/>
    <w:multiLevelType w:val="hybridMultilevel"/>
    <w:tmpl w:val="B2645D52"/>
    <w:lvl w:ilvl="0" w:tplc="9132B9D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683BCF"/>
    <w:multiLevelType w:val="hybridMultilevel"/>
    <w:tmpl w:val="18A828EE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763EA5"/>
    <w:multiLevelType w:val="hybridMultilevel"/>
    <w:tmpl w:val="991406CC"/>
    <w:lvl w:ilvl="0" w:tplc="08FAE102">
      <w:start w:val="1"/>
      <w:numFmt w:val="upperLetter"/>
      <w:lvlText w:val="%1."/>
      <w:lvlJc w:val="left"/>
      <w:pPr>
        <w:ind w:left="1080" w:hanging="360"/>
      </w:pPr>
      <w:rPr>
        <w:b/>
        <w:color w:val="auto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C3A59D9"/>
    <w:multiLevelType w:val="hybridMultilevel"/>
    <w:tmpl w:val="37DAFC16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132B9D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A71FA6"/>
    <w:multiLevelType w:val="hybridMultilevel"/>
    <w:tmpl w:val="94F89740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3319CD"/>
    <w:multiLevelType w:val="hybridMultilevel"/>
    <w:tmpl w:val="FFF01E9A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9433D7"/>
    <w:multiLevelType w:val="hybridMultilevel"/>
    <w:tmpl w:val="366AD422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A54105"/>
    <w:multiLevelType w:val="hybridMultilevel"/>
    <w:tmpl w:val="2F120F02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E1358C"/>
    <w:multiLevelType w:val="hybridMultilevel"/>
    <w:tmpl w:val="3958690E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67BA7"/>
    <w:multiLevelType w:val="hybridMultilevel"/>
    <w:tmpl w:val="13724B22"/>
    <w:lvl w:ilvl="0" w:tplc="A9107468">
      <w:start w:val="1"/>
      <w:numFmt w:val="upperRoman"/>
      <w:lvlText w:val="%1."/>
      <w:lvlJc w:val="right"/>
      <w:pPr>
        <w:ind w:left="720" w:hanging="360"/>
      </w:pPr>
      <w:rPr>
        <w:rFonts w:asciiTheme="minorHAnsi" w:eastAsia="Arial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0D60B2"/>
    <w:multiLevelType w:val="hybridMultilevel"/>
    <w:tmpl w:val="6C742544"/>
    <w:lvl w:ilvl="0" w:tplc="0C1E18F0">
      <w:start w:val="1"/>
      <w:numFmt w:val="upperRoman"/>
      <w:lvlText w:val="%1."/>
      <w:lvlJc w:val="righ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AA0B0A"/>
    <w:multiLevelType w:val="hybridMultilevel"/>
    <w:tmpl w:val="4CB04EA4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A94C2B"/>
    <w:multiLevelType w:val="hybridMultilevel"/>
    <w:tmpl w:val="A296E478"/>
    <w:lvl w:ilvl="0" w:tplc="04150003">
      <w:start w:val="1"/>
      <w:numFmt w:val="bullet"/>
      <w:lvlText w:val="o"/>
      <w:lvlJc w:val="left"/>
      <w:pPr>
        <w:ind w:left="823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4" w15:restartNumberingAfterBreak="0">
    <w:nsid w:val="4A090D42"/>
    <w:multiLevelType w:val="hybridMultilevel"/>
    <w:tmpl w:val="9608218C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1A66FB"/>
    <w:multiLevelType w:val="hybridMultilevel"/>
    <w:tmpl w:val="F13A02E8"/>
    <w:lvl w:ilvl="0" w:tplc="04150003">
      <w:start w:val="1"/>
      <w:numFmt w:val="bullet"/>
      <w:lvlText w:val="o"/>
      <w:lvlJc w:val="left"/>
      <w:pPr>
        <w:ind w:left="823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6" w15:restartNumberingAfterBreak="0">
    <w:nsid w:val="4C06513A"/>
    <w:multiLevelType w:val="hybridMultilevel"/>
    <w:tmpl w:val="3E84DD20"/>
    <w:lvl w:ilvl="0" w:tplc="9A5A049E">
      <w:start w:val="1"/>
      <w:numFmt w:val="upperRoman"/>
      <w:lvlText w:val="%1."/>
      <w:lvlJc w:val="righ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191D51"/>
    <w:multiLevelType w:val="hybridMultilevel"/>
    <w:tmpl w:val="174C1CEC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8400FE"/>
    <w:multiLevelType w:val="hybridMultilevel"/>
    <w:tmpl w:val="D4E4DF4C"/>
    <w:lvl w:ilvl="0" w:tplc="9132B9D8">
      <w:start w:val="1"/>
      <w:numFmt w:val="bullet"/>
      <w:lvlText w:val=""/>
      <w:lvlJc w:val="left"/>
      <w:pPr>
        <w:ind w:left="82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9" w15:restartNumberingAfterBreak="0">
    <w:nsid w:val="58E17230"/>
    <w:multiLevelType w:val="hybridMultilevel"/>
    <w:tmpl w:val="B7082D50"/>
    <w:lvl w:ilvl="0" w:tplc="A9F2430A">
      <w:start w:val="1"/>
      <w:numFmt w:val="upperRoman"/>
      <w:lvlText w:val="%1."/>
      <w:lvlJc w:val="righ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D1173E"/>
    <w:multiLevelType w:val="hybridMultilevel"/>
    <w:tmpl w:val="A15271C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8A0A4E"/>
    <w:multiLevelType w:val="hybridMultilevel"/>
    <w:tmpl w:val="C4208374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1E3858"/>
    <w:multiLevelType w:val="hybridMultilevel"/>
    <w:tmpl w:val="7A883538"/>
    <w:lvl w:ilvl="0" w:tplc="9132B9D8">
      <w:start w:val="1"/>
      <w:numFmt w:val="bullet"/>
      <w:lvlText w:val=""/>
      <w:lvlJc w:val="left"/>
      <w:pPr>
        <w:ind w:left="823" w:hanging="360"/>
      </w:pPr>
      <w:rPr>
        <w:rFonts w:ascii="Symbol" w:hAnsi="Symbol" w:hint="default"/>
      </w:rPr>
    </w:lvl>
    <w:lvl w:ilvl="1" w:tplc="FDCAE4B0">
      <w:numFmt w:val="bullet"/>
      <w:lvlText w:val="•"/>
      <w:lvlJc w:val="left"/>
      <w:pPr>
        <w:ind w:left="1891" w:hanging="708"/>
      </w:pPr>
      <w:rPr>
        <w:rFonts w:ascii="Calibri" w:eastAsiaTheme="minorHAnsi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3" w15:restartNumberingAfterBreak="0">
    <w:nsid w:val="7489729E"/>
    <w:multiLevelType w:val="hybridMultilevel"/>
    <w:tmpl w:val="BC2C6054"/>
    <w:lvl w:ilvl="0" w:tplc="9132B9D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5550ACD"/>
    <w:multiLevelType w:val="hybridMultilevel"/>
    <w:tmpl w:val="78167680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415BEF"/>
    <w:multiLevelType w:val="hybridMultilevel"/>
    <w:tmpl w:val="65F4994C"/>
    <w:lvl w:ilvl="0" w:tplc="898079D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13"/>
  </w:num>
  <w:num w:numId="3">
    <w:abstractNumId w:val="6"/>
  </w:num>
  <w:num w:numId="4">
    <w:abstractNumId w:val="31"/>
  </w:num>
  <w:num w:numId="5">
    <w:abstractNumId w:val="27"/>
  </w:num>
  <w:num w:numId="6">
    <w:abstractNumId w:val="33"/>
  </w:num>
  <w:num w:numId="7">
    <w:abstractNumId w:val="9"/>
  </w:num>
  <w:num w:numId="8">
    <w:abstractNumId w:val="28"/>
  </w:num>
  <w:num w:numId="9">
    <w:abstractNumId w:val="32"/>
  </w:num>
  <w:num w:numId="10">
    <w:abstractNumId w:val="23"/>
  </w:num>
  <w:num w:numId="11">
    <w:abstractNumId w:val="25"/>
  </w:num>
  <w:num w:numId="12">
    <w:abstractNumId w:val="18"/>
  </w:num>
  <w:num w:numId="13">
    <w:abstractNumId w:val="14"/>
  </w:num>
  <w:num w:numId="14">
    <w:abstractNumId w:val="7"/>
  </w:num>
  <w:num w:numId="15">
    <w:abstractNumId w:val="4"/>
  </w:num>
  <w:num w:numId="16">
    <w:abstractNumId w:val="34"/>
  </w:num>
  <w:num w:numId="17">
    <w:abstractNumId w:val="5"/>
  </w:num>
  <w:num w:numId="18">
    <w:abstractNumId w:val="19"/>
  </w:num>
  <w:num w:numId="19">
    <w:abstractNumId w:val="22"/>
  </w:num>
  <w:num w:numId="20">
    <w:abstractNumId w:val="3"/>
  </w:num>
  <w:num w:numId="21">
    <w:abstractNumId w:val="2"/>
  </w:num>
  <w:num w:numId="22">
    <w:abstractNumId w:val="17"/>
  </w:num>
  <w:num w:numId="23">
    <w:abstractNumId w:val="11"/>
  </w:num>
  <w:num w:numId="24">
    <w:abstractNumId w:val="24"/>
  </w:num>
  <w:num w:numId="25">
    <w:abstractNumId w:val="8"/>
  </w:num>
  <w:num w:numId="26">
    <w:abstractNumId w:val="16"/>
  </w:num>
  <w:num w:numId="27">
    <w:abstractNumId w:val="15"/>
  </w:num>
  <w:num w:numId="28">
    <w:abstractNumId w:val="0"/>
  </w:num>
  <w:num w:numId="29">
    <w:abstractNumId w:val="30"/>
  </w:num>
  <w:num w:numId="30">
    <w:abstractNumId w:val="10"/>
  </w:num>
  <w:num w:numId="31">
    <w:abstractNumId w:val="20"/>
  </w:num>
  <w:num w:numId="32">
    <w:abstractNumId w:val="12"/>
  </w:num>
  <w:num w:numId="33">
    <w:abstractNumId w:val="21"/>
  </w:num>
  <w:num w:numId="34">
    <w:abstractNumId w:val="1"/>
  </w:num>
  <w:num w:numId="35">
    <w:abstractNumId w:val="29"/>
  </w:num>
  <w:num w:numId="36">
    <w:abstractNumId w:val="26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/>
  <w:defaultTabStop w:val="706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szQyMzI3NTIxMzZT0lEKTi0uzszPAykwNKkFAI/HuSktAAAA"/>
  </w:docVars>
  <w:rsids>
    <w:rsidRoot w:val="00F01E45"/>
    <w:rsid w:val="0000064A"/>
    <w:rsid w:val="00001DCC"/>
    <w:rsid w:val="00002A03"/>
    <w:rsid w:val="00002F1D"/>
    <w:rsid w:val="00004DD9"/>
    <w:rsid w:val="00007517"/>
    <w:rsid w:val="000108EA"/>
    <w:rsid w:val="00011FD3"/>
    <w:rsid w:val="00012630"/>
    <w:rsid w:val="0001448C"/>
    <w:rsid w:val="000171F6"/>
    <w:rsid w:val="00017F78"/>
    <w:rsid w:val="0002094F"/>
    <w:rsid w:val="0002208D"/>
    <w:rsid w:val="000227ED"/>
    <w:rsid w:val="00024793"/>
    <w:rsid w:val="00026BC9"/>
    <w:rsid w:val="00027B8B"/>
    <w:rsid w:val="00030A6F"/>
    <w:rsid w:val="000320D2"/>
    <w:rsid w:val="00032375"/>
    <w:rsid w:val="00033CDC"/>
    <w:rsid w:val="000359DD"/>
    <w:rsid w:val="00035B79"/>
    <w:rsid w:val="0003683C"/>
    <w:rsid w:val="00043822"/>
    <w:rsid w:val="00047AA4"/>
    <w:rsid w:val="00050657"/>
    <w:rsid w:val="0005118F"/>
    <w:rsid w:val="0005370A"/>
    <w:rsid w:val="00054214"/>
    <w:rsid w:val="000574C7"/>
    <w:rsid w:val="00061109"/>
    <w:rsid w:val="00063763"/>
    <w:rsid w:val="00073020"/>
    <w:rsid w:val="00074BB2"/>
    <w:rsid w:val="00076526"/>
    <w:rsid w:val="00076E13"/>
    <w:rsid w:val="00080AE6"/>
    <w:rsid w:val="00083832"/>
    <w:rsid w:val="0008397A"/>
    <w:rsid w:val="00084421"/>
    <w:rsid w:val="00085503"/>
    <w:rsid w:val="00085B1D"/>
    <w:rsid w:val="00086860"/>
    <w:rsid w:val="000874C5"/>
    <w:rsid w:val="00092DE6"/>
    <w:rsid w:val="000946D6"/>
    <w:rsid w:val="00097997"/>
    <w:rsid w:val="000A24B5"/>
    <w:rsid w:val="000A4449"/>
    <w:rsid w:val="000A555A"/>
    <w:rsid w:val="000A7EDD"/>
    <w:rsid w:val="000B0831"/>
    <w:rsid w:val="000B1A89"/>
    <w:rsid w:val="000B43C4"/>
    <w:rsid w:val="000B5A4A"/>
    <w:rsid w:val="000B67F8"/>
    <w:rsid w:val="000B7A1B"/>
    <w:rsid w:val="000B7F61"/>
    <w:rsid w:val="000C2ED3"/>
    <w:rsid w:val="000C363C"/>
    <w:rsid w:val="000C4D14"/>
    <w:rsid w:val="000C5B0B"/>
    <w:rsid w:val="000C6CBD"/>
    <w:rsid w:val="000D02CB"/>
    <w:rsid w:val="000D0897"/>
    <w:rsid w:val="000D0C45"/>
    <w:rsid w:val="000D1B2E"/>
    <w:rsid w:val="000D70BF"/>
    <w:rsid w:val="000E03EC"/>
    <w:rsid w:val="000E0837"/>
    <w:rsid w:val="000E1878"/>
    <w:rsid w:val="000E2A8F"/>
    <w:rsid w:val="000E4DFD"/>
    <w:rsid w:val="000E5A85"/>
    <w:rsid w:val="000E646E"/>
    <w:rsid w:val="000F13A7"/>
    <w:rsid w:val="000F1C61"/>
    <w:rsid w:val="000F2C74"/>
    <w:rsid w:val="000F4A1B"/>
    <w:rsid w:val="00103474"/>
    <w:rsid w:val="00104060"/>
    <w:rsid w:val="00105A5D"/>
    <w:rsid w:val="001060EE"/>
    <w:rsid w:val="00106EB7"/>
    <w:rsid w:val="001100FD"/>
    <w:rsid w:val="00111D0B"/>
    <w:rsid w:val="00112A55"/>
    <w:rsid w:val="00114565"/>
    <w:rsid w:val="00117033"/>
    <w:rsid w:val="00120D8B"/>
    <w:rsid w:val="00122E87"/>
    <w:rsid w:val="00126B7E"/>
    <w:rsid w:val="0013033C"/>
    <w:rsid w:val="0013056D"/>
    <w:rsid w:val="001314E9"/>
    <w:rsid w:val="001351B9"/>
    <w:rsid w:val="00140C19"/>
    <w:rsid w:val="00144FE6"/>
    <w:rsid w:val="001450CE"/>
    <w:rsid w:val="0014772F"/>
    <w:rsid w:val="00152C3C"/>
    <w:rsid w:val="001536EA"/>
    <w:rsid w:val="00153870"/>
    <w:rsid w:val="00153E61"/>
    <w:rsid w:val="0015491C"/>
    <w:rsid w:val="00156ED9"/>
    <w:rsid w:val="001620A7"/>
    <w:rsid w:val="00162225"/>
    <w:rsid w:val="00163369"/>
    <w:rsid w:val="001633B1"/>
    <w:rsid w:val="00165706"/>
    <w:rsid w:val="00165CC6"/>
    <w:rsid w:val="00166257"/>
    <w:rsid w:val="00166EBC"/>
    <w:rsid w:val="0016739F"/>
    <w:rsid w:val="00167575"/>
    <w:rsid w:val="00173FD6"/>
    <w:rsid w:val="00175A90"/>
    <w:rsid w:val="00176F14"/>
    <w:rsid w:val="00183688"/>
    <w:rsid w:val="001842E4"/>
    <w:rsid w:val="0019026F"/>
    <w:rsid w:val="001929C8"/>
    <w:rsid w:val="00196811"/>
    <w:rsid w:val="001A3C2B"/>
    <w:rsid w:val="001A5540"/>
    <w:rsid w:val="001A5C4C"/>
    <w:rsid w:val="001A739F"/>
    <w:rsid w:val="001B0674"/>
    <w:rsid w:val="001B14AF"/>
    <w:rsid w:val="001B1DFB"/>
    <w:rsid w:val="001B2D1C"/>
    <w:rsid w:val="001B4FA8"/>
    <w:rsid w:val="001B6011"/>
    <w:rsid w:val="001B6E08"/>
    <w:rsid w:val="001C0367"/>
    <w:rsid w:val="001C0A7F"/>
    <w:rsid w:val="001C1535"/>
    <w:rsid w:val="001C3DEC"/>
    <w:rsid w:val="001C3F60"/>
    <w:rsid w:val="001C5565"/>
    <w:rsid w:val="001C597D"/>
    <w:rsid w:val="001C6F5F"/>
    <w:rsid w:val="001C7035"/>
    <w:rsid w:val="001D0A2C"/>
    <w:rsid w:val="001D29EA"/>
    <w:rsid w:val="001D2FA8"/>
    <w:rsid w:val="001D369A"/>
    <w:rsid w:val="001D5375"/>
    <w:rsid w:val="001D61AA"/>
    <w:rsid w:val="001E2646"/>
    <w:rsid w:val="001E2839"/>
    <w:rsid w:val="001E289D"/>
    <w:rsid w:val="001E2BD6"/>
    <w:rsid w:val="001F13B2"/>
    <w:rsid w:val="001F1A76"/>
    <w:rsid w:val="001F2A72"/>
    <w:rsid w:val="001F352B"/>
    <w:rsid w:val="001F4BCA"/>
    <w:rsid w:val="001F56F8"/>
    <w:rsid w:val="001F68F9"/>
    <w:rsid w:val="00200FB4"/>
    <w:rsid w:val="002025FE"/>
    <w:rsid w:val="0020436D"/>
    <w:rsid w:val="00204EF2"/>
    <w:rsid w:val="00205D6C"/>
    <w:rsid w:val="002068E2"/>
    <w:rsid w:val="00207D57"/>
    <w:rsid w:val="00210703"/>
    <w:rsid w:val="00210823"/>
    <w:rsid w:val="00210F9E"/>
    <w:rsid w:val="00211FA8"/>
    <w:rsid w:val="00212091"/>
    <w:rsid w:val="002138BC"/>
    <w:rsid w:val="00213B57"/>
    <w:rsid w:val="0021509F"/>
    <w:rsid w:val="002152CA"/>
    <w:rsid w:val="0022134A"/>
    <w:rsid w:val="00222CE6"/>
    <w:rsid w:val="002256FE"/>
    <w:rsid w:val="00231C02"/>
    <w:rsid w:val="00231DE4"/>
    <w:rsid w:val="00234D8E"/>
    <w:rsid w:val="0023594A"/>
    <w:rsid w:val="00235FB2"/>
    <w:rsid w:val="00237F2F"/>
    <w:rsid w:val="00245A1A"/>
    <w:rsid w:val="002478F0"/>
    <w:rsid w:val="002518E0"/>
    <w:rsid w:val="002534AD"/>
    <w:rsid w:val="00253977"/>
    <w:rsid w:val="00260783"/>
    <w:rsid w:val="00262F5B"/>
    <w:rsid w:val="00263A41"/>
    <w:rsid w:val="00266D96"/>
    <w:rsid w:val="0027261F"/>
    <w:rsid w:val="0027305E"/>
    <w:rsid w:val="00275F15"/>
    <w:rsid w:val="002766E8"/>
    <w:rsid w:val="0028051C"/>
    <w:rsid w:val="0028128C"/>
    <w:rsid w:val="002828F9"/>
    <w:rsid w:val="00286022"/>
    <w:rsid w:val="00286C79"/>
    <w:rsid w:val="00291821"/>
    <w:rsid w:val="00292EB0"/>
    <w:rsid w:val="00293456"/>
    <w:rsid w:val="00293889"/>
    <w:rsid w:val="0029399D"/>
    <w:rsid w:val="00295AAC"/>
    <w:rsid w:val="00297ED4"/>
    <w:rsid w:val="002A37CD"/>
    <w:rsid w:val="002A54F2"/>
    <w:rsid w:val="002B08F1"/>
    <w:rsid w:val="002B5403"/>
    <w:rsid w:val="002B79E0"/>
    <w:rsid w:val="002B7F27"/>
    <w:rsid w:val="002C1DC4"/>
    <w:rsid w:val="002C234C"/>
    <w:rsid w:val="002D34DB"/>
    <w:rsid w:val="002D5E71"/>
    <w:rsid w:val="002E2E92"/>
    <w:rsid w:val="002E3AC9"/>
    <w:rsid w:val="002E5321"/>
    <w:rsid w:val="002E78D6"/>
    <w:rsid w:val="002F09D0"/>
    <w:rsid w:val="002F2387"/>
    <w:rsid w:val="002F4C18"/>
    <w:rsid w:val="002F7636"/>
    <w:rsid w:val="003008E6"/>
    <w:rsid w:val="003019F0"/>
    <w:rsid w:val="0030228B"/>
    <w:rsid w:val="00303232"/>
    <w:rsid w:val="0030350E"/>
    <w:rsid w:val="003100C4"/>
    <w:rsid w:val="003115B4"/>
    <w:rsid w:val="00311BDD"/>
    <w:rsid w:val="00321931"/>
    <w:rsid w:val="00324508"/>
    <w:rsid w:val="003270E9"/>
    <w:rsid w:val="003306A6"/>
    <w:rsid w:val="00333A31"/>
    <w:rsid w:val="00333F69"/>
    <w:rsid w:val="00337E28"/>
    <w:rsid w:val="00340684"/>
    <w:rsid w:val="00341AEF"/>
    <w:rsid w:val="00346541"/>
    <w:rsid w:val="00347FFE"/>
    <w:rsid w:val="00353CF5"/>
    <w:rsid w:val="003557CA"/>
    <w:rsid w:val="00356145"/>
    <w:rsid w:val="00357516"/>
    <w:rsid w:val="003611CB"/>
    <w:rsid w:val="0036156F"/>
    <w:rsid w:val="0036158E"/>
    <w:rsid w:val="00362022"/>
    <w:rsid w:val="003625BE"/>
    <w:rsid w:val="003647DA"/>
    <w:rsid w:val="00365836"/>
    <w:rsid w:val="00365F0F"/>
    <w:rsid w:val="00366E56"/>
    <w:rsid w:val="00367174"/>
    <w:rsid w:val="003674E7"/>
    <w:rsid w:val="00372CE5"/>
    <w:rsid w:val="00374247"/>
    <w:rsid w:val="003749C5"/>
    <w:rsid w:val="00374A07"/>
    <w:rsid w:val="00375465"/>
    <w:rsid w:val="003765DB"/>
    <w:rsid w:val="00376A47"/>
    <w:rsid w:val="0037723D"/>
    <w:rsid w:val="00377BBD"/>
    <w:rsid w:val="00386F1C"/>
    <w:rsid w:val="00390166"/>
    <w:rsid w:val="0039461B"/>
    <w:rsid w:val="00396394"/>
    <w:rsid w:val="003A30A1"/>
    <w:rsid w:val="003A6F9F"/>
    <w:rsid w:val="003A70D8"/>
    <w:rsid w:val="003A723A"/>
    <w:rsid w:val="003B0063"/>
    <w:rsid w:val="003B07AF"/>
    <w:rsid w:val="003C11C4"/>
    <w:rsid w:val="003C31E1"/>
    <w:rsid w:val="003C392E"/>
    <w:rsid w:val="003C650B"/>
    <w:rsid w:val="003C77E5"/>
    <w:rsid w:val="003D0580"/>
    <w:rsid w:val="003D0BCD"/>
    <w:rsid w:val="003D1E98"/>
    <w:rsid w:val="003D33A2"/>
    <w:rsid w:val="003D3663"/>
    <w:rsid w:val="003D6898"/>
    <w:rsid w:val="003D6C51"/>
    <w:rsid w:val="003D77C1"/>
    <w:rsid w:val="003E145F"/>
    <w:rsid w:val="003E26D6"/>
    <w:rsid w:val="003E2CA8"/>
    <w:rsid w:val="003E313B"/>
    <w:rsid w:val="003E69AC"/>
    <w:rsid w:val="003E7217"/>
    <w:rsid w:val="003F0227"/>
    <w:rsid w:val="003F04E0"/>
    <w:rsid w:val="003F57C7"/>
    <w:rsid w:val="003F5F81"/>
    <w:rsid w:val="00400EF2"/>
    <w:rsid w:val="004026B7"/>
    <w:rsid w:val="00405599"/>
    <w:rsid w:val="00407B72"/>
    <w:rsid w:val="00407DE4"/>
    <w:rsid w:val="00412584"/>
    <w:rsid w:val="004126C1"/>
    <w:rsid w:val="00412F4C"/>
    <w:rsid w:val="00413F1C"/>
    <w:rsid w:val="0041610A"/>
    <w:rsid w:val="00416DC7"/>
    <w:rsid w:val="00417349"/>
    <w:rsid w:val="00422F99"/>
    <w:rsid w:val="00423B2F"/>
    <w:rsid w:val="0043002D"/>
    <w:rsid w:val="00431305"/>
    <w:rsid w:val="004348AF"/>
    <w:rsid w:val="00434FB8"/>
    <w:rsid w:val="00436BCF"/>
    <w:rsid w:val="00442DCF"/>
    <w:rsid w:val="004454DB"/>
    <w:rsid w:val="00447C96"/>
    <w:rsid w:val="00450F44"/>
    <w:rsid w:val="00451A49"/>
    <w:rsid w:val="00452E60"/>
    <w:rsid w:val="0046013F"/>
    <w:rsid w:val="004619F8"/>
    <w:rsid w:val="00463D0D"/>
    <w:rsid w:val="004642BA"/>
    <w:rsid w:val="004659F3"/>
    <w:rsid w:val="00466129"/>
    <w:rsid w:val="004666AD"/>
    <w:rsid w:val="004676BF"/>
    <w:rsid w:val="004701D7"/>
    <w:rsid w:val="00474F6F"/>
    <w:rsid w:val="004757A5"/>
    <w:rsid w:val="00477DA9"/>
    <w:rsid w:val="0048134B"/>
    <w:rsid w:val="0048272D"/>
    <w:rsid w:val="00483095"/>
    <w:rsid w:val="00487834"/>
    <w:rsid w:val="00490FE4"/>
    <w:rsid w:val="00495AB5"/>
    <w:rsid w:val="00496278"/>
    <w:rsid w:val="004A016F"/>
    <w:rsid w:val="004A167C"/>
    <w:rsid w:val="004A21A7"/>
    <w:rsid w:val="004A236E"/>
    <w:rsid w:val="004A343E"/>
    <w:rsid w:val="004A42BB"/>
    <w:rsid w:val="004A6AAE"/>
    <w:rsid w:val="004A6E16"/>
    <w:rsid w:val="004B12FB"/>
    <w:rsid w:val="004B337E"/>
    <w:rsid w:val="004B4047"/>
    <w:rsid w:val="004B46D4"/>
    <w:rsid w:val="004B5FFC"/>
    <w:rsid w:val="004B62C6"/>
    <w:rsid w:val="004B7D26"/>
    <w:rsid w:val="004C0832"/>
    <w:rsid w:val="004C3E3D"/>
    <w:rsid w:val="004C6745"/>
    <w:rsid w:val="004D1887"/>
    <w:rsid w:val="004D1F55"/>
    <w:rsid w:val="004D5FDF"/>
    <w:rsid w:val="004D627B"/>
    <w:rsid w:val="004E375E"/>
    <w:rsid w:val="004E4D61"/>
    <w:rsid w:val="004E6738"/>
    <w:rsid w:val="004E74A9"/>
    <w:rsid w:val="004F0D4A"/>
    <w:rsid w:val="004F0D63"/>
    <w:rsid w:val="004F2256"/>
    <w:rsid w:val="004F33D1"/>
    <w:rsid w:val="004F3DA4"/>
    <w:rsid w:val="004F547F"/>
    <w:rsid w:val="00503384"/>
    <w:rsid w:val="00503448"/>
    <w:rsid w:val="00503C78"/>
    <w:rsid w:val="005047F9"/>
    <w:rsid w:val="0050505B"/>
    <w:rsid w:val="005105F0"/>
    <w:rsid w:val="0051194C"/>
    <w:rsid w:val="00514E13"/>
    <w:rsid w:val="00516759"/>
    <w:rsid w:val="00520073"/>
    <w:rsid w:val="00521733"/>
    <w:rsid w:val="00521F01"/>
    <w:rsid w:val="00521F0D"/>
    <w:rsid w:val="00525105"/>
    <w:rsid w:val="0052588F"/>
    <w:rsid w:val="005307D4"/>
    <w:rsid w:val="00530D22"/>
    <w:rsid w:val="0053155E"/>
    <w:rsid w:val="005318AD"/>
    <w:rsid w:val="00536535"/>
    <w:rsid w:val="00537B4C"/>
    <w:rsid w:val="0054042D"/>
    <w:rsid w:val="0054173E"/>
    <w:rsid w:val="00542E7E"/>
    <w:rsid w:val="00544841"/>
    <w:rsid w:val="00544E05"/>
    <w:rsid w:val="00545833"/>
    <w:rsid w:val="005513AA"/>
    <w:rsid w:val="0055146F"/>
    <w:rsid w:val="00552405"/>
    <w:rsid w:val="005568CF"/>
    <w:rsid w:val="00556C57"/>
    <w:rsid w:val="00557E57"/>
    <w:rsid w:val="00560BDC"/>
    <w:rsid w:val="00561B23"/>
    <w:rsid w:val="00566CA6"/>
    <w:rsid w:val="0057097E"/>
    <w:rsid w:val="005713F1"/>
    <w:rsid w:val="0057276E"/>
    <w:rsid w:val="00575E46"/>
    <w:rsid w:val="00575F3F"/>
    <w:rsid w:val="0057637F"/>
    <w:rsid w:val="00582FE1"/>
    <w:rsid w:val="00586F78"/>
    <w:rsid w:val="00591820"/>
    <w:rsid w:val="0059330B"/>
    <w:rsid w:val="00594318"/>
    <w:rsid w:val="00595655"/>
    <w:rsid w:val="00595910"/>
    <w:rsid w:val="0059754E"/>
    <w:rsid w:val="005A0CB5"/>
    <w:rsid w:val="005A3D55"/>
    <w:rsid w:val="005A5266"/>
    <w:rsid w:val="005A5325"/>
    <w:rsid w:val="005A7034"/>
    <w:rsid w:val="005A747D"/>
    <w:rsid w:val="005B3A2B"/>
    <w:rsid w:val="005B4256"/>
    <w:rsid w:val="005B56FD"/>
    <w:rsid w:val="005B6F44"/>
    <w:rsid w:val="005C0258"/>
    <w:rsid w:val="005C244D"/>
    <w:rsid w:val="005C4F29"/>
    <w:rsid w:val="005C60E4"/>
    <w:rsid w:val="005C6245"/>
    <w:rsid w:val="005C7C48"/>
    <w:rsid w:val="005D1933"/>
    <w:rsid w:val="005D417D"/>
    <w:rsid w:val="005D55B1"/>
    <w:rsid w:val="005D5912"/>
    <w:rsid w:val="005E186F"/>
    <w:rsid w:val="005E28AC"/>
    <w:rsid w:val="005E3855"/>
    <w:rsid w:val="005E7246"/>
    <w:rsid w:val="005F45DF"/>
    <w:rsid w:val="005F7779"/>
    <w:rsid w:val="0060005A"/>
    <w:rsid w:val="006003D6"/>
    <w:rsid w:val="006042C7"/>
    <w:rsid w:val="006056CE"/>
    <w:rsid w:val="00605FFA"/>
    <w:rsid w:val="00607EAE"/>
    <w:rsid w:val="00607F89"/>
    <w:rsid w:val="00610049"/>
    <w:rsid w:val="00611272"/>
    <w:rsid w:val="006129CC"/>
    <w:rsid w:val="00613B04"/>
    <w:rsid w:val="00615110"/>
    <w:rsid w:val="0061548A"/>
    <w:rsid w:val="0061564E"/>
    <w:rsid w:val="00617561"/>
    <w:rsid w:val="006211B8"/>
    <w:rsid w:val="006237B9"/>
    <w:rsid w:val="00624C6D"/>
    <w:rsid w:val="006258A2"/>
    <w:rsid w:val="006263DE"/>
    <w:rsid w:val="006272D6"/>
    <w:rsid w:val="00627C8F"/>
    <w:rsid w:val="006305DD"/>
    <w:rsid w:val="00631833"/>
    <w:rsid w:val="00632285"/>
    <w:rsid w:val="00644B64"/>
    <w:rsid w:val="00646A9C"/>
    <w:rsid w:val="00647C3B"/>
    <w:rsid w:val="006539E0"/>
    <w:rsid w:val="00653AEB"/>
    <w:rsid w:val="00654E01"/>
    <w:rsid w:val="0065587E"/>
    <w:rsid w:val="006566E7"/>
    <w:rsid w:val="00656AAC"/>
    <w:rsid w:val="006579D0"/>
    <w:rsid w:val="00657FB8"/>
    <w:rsid w:val="006607CD"/>
    <w:rsid w:val="0066172F"/>
    <w:rsid w:val="006639AE"/>
    <w:rsid w:val="006645FF"/>
    <w:rsid w:val="006660D9"/>
    <w:rsid w:val="00666206"/>
    <w:rsid w:val="0067152A"/>
    <w:rsid w:val="00671CD1"/>
    <w:rsid w:val="00671D38"/>
    <w:rsid w:val="00672ACB"/>
    <w:rsid w:val="00674C1F"/>
    <w:rsid w:val="00674C36"/>
    <w:rsid w:val="00681D52"/>
    <w:rsid w:val="006826C9"/>
    <w:rsid w:val="0068310C"/>
    <w:rsid w:val="00685D67"/>
    <w:rsid w:val="00692B1B"/>
    <w:rsid w:val="0069369A"/>
    <w:rsid w:val="006978F6"/>
    <w:rsid w:val="00697AA5"/>
    <w:rsid w:val="006A0226"/>
    <w:rsid w:val="006A04C5"/>
    <w:rsid w:val="006A134B"/>
    <w:rsid w:val="006A1899"/>
    <w:rsid w:val="006A49D5"/>
    <w:rsid w:val="006A5268"/>
    <w:rsid w:val="006B63C6"/>
    <w:rsid w:val="006B6A38"/>
    <w:rsid w:val="006B76C3"/>
    <w:rsid w:val="006C0F56"/>
    <w:rsid w:val="006C310C"/>
    <w:rsid w:val="006C5A1C"/>
    <w:rsid w:val="006C6933"/>
    <w:rsid w:val="006C6A86"/>
    <w:rsid w:val="006C7240"/>
    <w:rsid w:val="006D02C0"/>
    <w:rsid w:val="006D042A"/>
    <w:rsid w:val="006D3C92"/>
    <w:rsid w:val="006D4CA6"/>
    <w:rsid w:val="006D5EF9"/>
    <w:rsid w:val="006E52B1"/>
    <w:rsid w:val="006F2BCB"/>
    <w:rsid w:val="006F4C91"/>
    <w:rsid w:val="006F53CB"/>
    <w:rsid w:val="006F57AE"/>
    <w:rsid w:val="006F6231"/>
    <w:rsid w:val="00700A22"/>
    <w:rsid w:val="0070121E"/>
    <w:rsid w:val="00701CD1"/>
    <w:rsid w:val="00704C87"/>
    <w:rsid w:val="00705006"/>
    <w:rsid w:val="00706E49"/>
    <w:rsid w:val="00707BD1"/>
    <w:rsid w:val="007111CD"/>
    <w:rsid w:val="00712E68"/>
    <w:rsid w:val="00713665"/>
    <w:rsid w:val="007161BD"/>
    <w:rsid w:val="007168D1"/>
    <w:rsid w:val="007202D0"/>
    <w:rsid w:val="0072084A"/>
    <w:rsid w:val="00720B87"/>
    <w:rsid w:val="00724BF7"/>
    <w:rsid w:val="00726044"/>
    <w:rsid w:val="0073278F"/>
    <w:rsid w:val="00734928"/>
    <w:rsid w:val="00734D51"/>
    <w:rsid w:val="007370A8"/>
    <w:rsid w:val="0074040C"/>
    <w:rsid w:val="00740AD7"/>
    <w:rsid w:val="00741482"/>
    <w:rsid w:val="00741B5C"/>
    <w:rsid w:val="00741BD2"/>
    <w:rsid w:val="00741E62"/>
    <w:rsid w:val="007420B3"/>
    <w:rsid w:val="00742322"/>
    <w:rsid w:val="0074545E"/>
    <w:rsid w:val="00750EF5"/>
    <w:rsid w:val="00752754"/>
    <w:rsid w:val="00752767"/>
    <w:rsid w:val="00761BB5"/>
    <w:rsid w:val="0076260E"/>
    <w:rsid w:val="00762F8F"/>
    <w:rsid w:val="00764584"/>
    <w:rsid w:val="0076536A"/>
    <w:rsid w:val="00766550"/>
    <w:rsid w:val="00766778"/>
    <w:rsid w:val="00771DDA"/>
    <w:rsid w:val="00773706"/>
    <w:rsid w:val="00774F1D"/>
    <w:rsid w:val="007752F9"/>
    <w:rsid w:val="0077609B"/>
    <w:rsid w:val="007825E4"/>
    <w:rsid w:val="00782C81"/>
    <w:rsid w:val="00784883"/>
    <w:rsid w:val="00787202"/>
    <w:rsid w:val="00787B2E"/>
    <w:rsid w:val="00790299"/>
    <w:rsid w:val="00795F32"/>
    <w:rsid w:val="0079704D"/>
    <w:rsid w:val="007A0961"/>
    <w:rsid w:val="007A2D75"/>
    <w:rsid w:val="007A3216"/>
    <w:rsid w:val="007A43A7"/>
    <w:rsid w:val="007A5D29"/>
    <w:rsid w:val="007B2105"/>
    <w:rsid w:val="007B305D"/>
    <w:rsid w:val="007B7E71"/>
    <w:rsid w:val="007C0AE2"/>
    <w:rsid w:val="007C3AF5"/>
    <w:rsid w:val="007C4A75"/>
    <w:rsid w:val="007C728F"/>
    <w:rsid w:val="007D161E"/>
    <w:rsid w:val="007D1C29"/>
    <w:rsid w:val="007D3DA9"/>
    <w:rsid w:val="007D4618"/>
    <w:rsid w:val="007D5EC6"/>
    <w:rsid w:val="007D7450"/>
    <w:rsid w:val="007E11DE"/>
    <w:rsid w:val="007E1493"/>
    <w:rsid w:val="007E14D6"/>
    <w:rsid w:val="007E4F7C"/>
    <w:rsid w:val="007E5C01"/>
    <w:rsid w:val="007E65DC"/>
    <w:rsid w:val="007E6850"/>
    <w:rsid w:val="007F056E"/>
    <w:rsid w:val="007F1307"/>
    <w:rsid w:val="007F3455"/>
    <w:rsid w:val="007F3549"/>
    <w:rsid w:val="007F3C37"/>
    <w:rsid w:val="00803352"/>
    <w:rsid w:val="00810BB3"/>
    <w:rsid w:val="00811F3D"/>
    <w:rsid w:val="00813D62"/>
    <w:rsid w:val="00816DB4"/>
    <w:rsid w:val="00817415"/>
    <w:rsid w:val="00821055"/>
    <w:rsid w:val="0082156E"/>
    <w:rsid w:val="00821674"/>
    <w:rsid w:val="00821F87"/>
    <w:rsid w:val="00823269"/>
    <w:rsid w:val="00824310"/>
    <w:rsid w:val="00825630"/>
    <w:rsid w:val="00831D41"/>
    <w:rsid w:val="00832C03"/>
    <w:rsid w:val="008330B9"/>
    <w:rsid w:val="0083319A"/>
    <w:rsid w:val="00833A96"/>
    <w:rsid w:val="00834E27"/>
    <w:rsid w:val="00835A45"/>
    <w:rsid w:val="00837BF6"/>
    <w:rsid w:val="008417AE"/>
    <w:rsid w:val="00841F4E"/>
    <w:rsid w:val="00843EED"/>
    <w:rsid w:val="0084519A"/>
    <w:rsid w:val="0084582C"/>
    <w:rsid w:val="0085138C"/>
    <w:rsid w:val="008521EB"/>
    <w:rsid w:val="00854928"/>
    <w:rsid w:val="008554FE"/>
    <w:rsid w:val="00857CD4"/>
    <w:rsid w:val="008605AD"/>
    <w:rsid w:val="0086155D"/>
    <w:rsid w:val="008645BB"/>
    <w:rsid w:val="00864AA0"/>
    <w:rsid w:val="00864FD6"/>
    <w:rsid w:val="00866927"/>
    <w:rsid w:val="00870F6A"/>
    <w:rsid w:val="00871AAC"/>
    <w:rsid w:val="00872907"/>
    <w:rsid w:val="00875E0C"/>
    <w:rsid w:val="008762B5"/>
    <w:rsid w:val="00885BAD"/>
    <w:rsid w:val="00886FF6"/>
    <w:rsid w:val="00892608"/>
    <w:rsid w:val="00893B3F"/>
    <w:rsid w:val="008A54A1"/>
    <w:rsid w:val="008A6C3D"/>
    <w:rsid w:val="008A6D0C"/>
    <w:rsid w:val="008A78CA"/>
    <w:rsid w:val="008B0CC2"/>
    <w:rsid w:val="008B1682"/>
    <w:rsid w:val="008B21C2"/>
    <w:rsid w:val="008B5510"/>
    <w:rsid w:val="008B70BE"/>
    <w:rsid w:val="008B740D"/>
    <w:rsid w:val="008B749B"/>
    <w:rsid w:val="008C1923"/>
    <w:rsid w:val="008C376A"/>
    <w:rsid w:val="008C3D0A"/>
    <w:rsid w:val="008C5B75"/>
    <w:rsid w:val="008C7582"/>
    <w:rsid w:val="008D01B7"/>
    <w:rsid w:val="008D05EA"/>
    <w:rsid w:val="008D0A42"/>
    <w:rsid w:val="008D2D60"/>
    <w:rsid w:val="008D5B49"/>
    <w:rsid w:val="008E5081"/>
    <w:rsid w:val="008E5C53"/>
    <w:rsid w:val="008F0863"/>
    <w:rsid w:val="008F0A49"/>
    <w:rsid w:val="008F0E5E"/>
    <w:rsid w:val="008F366E"/>
    <w:rsid w:val="008F4F6A"/>
    <w:rsid w:val="008F56CF"/>
    <w:rsid w:val="00900A12"/>
    <w:rsid w:val="009052CE"/>
    <w:rsid w:val="00905E0F"/>
    <w:rsid w:val="00910DF8"/>
    <w:rsid w:val="009131AA"/>
    <w:rsid w:val="009156BB"/>
    <w:rsid w:val="00915F52"/>
    <w:rsid w:val="00916AF4"/>
    <w:rsid w:val="00916E9F"/>
    <w:rsid w:val="0092329E"/>
    <w:rsid w:val="00924166"/>
    <w:rsid w:val="009270B4"/>
    <w:rsid w:val="00931C77"/>
    <w:rsid w:val="0093378C"/>
    <w:rsid w:val="00937634"/>
    <w:rsid w:val="009412CC"/>
    <w:rsid w:val="00946052"/>
    <w:rsid w:val="009463D5"/>
    <w:rsid w:val="009516BE"/>
    <w:rsid w:val="00952DF1"/>
    <w:rsid w:val="00955495"/>
    <w:rsid w:val="009559F5"/>
    <w:rsid w:val="00962F86"/>
    <w:rsid w:val="00963E26"/>
    <w:rsid w:val="00964C6D"/>
    <w:rsid w:val="00965A11"/>
    <w:rsid w:val="009661A7"/>
    <w:rsid w:val="009669C2"/>
    <w:rsid w:val="009676C8"/>
    <w:rsid w:val="009700CF"/>
    <w:rsid w:val="00971D72"/>
    <w:rsid w:val="0097625C"/>
    <w:rsid w:val="00983EA6"/>
    <w:rsid w:val="00987C5C"/>
    <w:rsid w:val="00992906"/>
    <w:rsid w:val="00993467"/>
    <w:rsid w:val="00994097"/>
    <w:rsid w:val="009945C1"/>
    <w:rsid w:val="0099540F"/>
    <w:rsid w:val="009966AB"/>
    <w:rsid w:val="009977E4"/>
    <w:rsid w:val="009A051C"/>
    <w:rsid w:val="009A0769"/>
    <w:rsid w:val="009A454B"/>
    <w:rsid w:val="009A4891"/>
    <w:rsid w:val="009A5680"/>
    <w:rsid w:val="009A5E94"/>
    <w:rsid w:val="009B25EE"/>
    <w:rsid w:val="009B45EF"/>
    <w:rsid w:val="009B6E68"/>
    <w:rsid w:val="009B7323"/>
    <w:rsid w:val="009C0B34"/>
    <w:rsid w:val="009C3DB9"/>
    <w:rsid w:val="009C57F5"/>
    <w:rsid w:val="009C596D"/>
    <w:rsid w:val="009D3F92"/>
    <w:rsid w:val="009D531A"/>
    <w:rsid w:val="009D6CCC"/>
    <w:rsid w:val="009D7C14"/>
    <w:rsid w:val="009E394F"/>
    <w:rsid w:val="009E3DC5"/>
    <w:rsid w:val="009E513F"/>
    <w:rsid w:val="009E6643"/>
    <w:rsid w:val="009F1CC0"/>
    <w:rsid w:val="009F3A38"/>
    <w:rsid w:val="009F6CCB"/>
    <w:rsid w:val="009F6D98"/>
    <w:rsid w:val="009F77B7"/>
    <w:rsid w:val="009F7F3E"/>
    <w:rsid w:val="00A03CE1"/>
    <w:rsid w:val="00A052AD"/>
    <w:rsid w:val="00A06083"/>
    <w:rsid w:val="00A1078B"/>
    <w:rsid w:val="00A128DA"/>
    <w:rsid w:val="00A134FC"/>
    <w:rsid w:val="00A16BFE"/>
    <w:rsid w:val="00A23530"/>
    <w:rsid w:val="00A24ABE"/>
    <w:rsid w:val="00A31E0E"/>
    <w:rsid w:val="00A33A79"/>
    <w:rsid w:val="00A35A10"/>
    <w:rsid w:val="00A3630F"/>
    <w:rsid w:val="00A36D77"/>
    <w:rsid w:val="00A44735"/>
    <w:rsid w:val="00A450C5"/>
    <w:rsid w:val="00A46F36"/>
    <w:rsid w:val="00A51681"/>
    <w:rsid w:val="00A51B11"/>
    <w:rsid w:val="00A5252F"/>
    <w:rsid w:val="00A52C7F"/>
    <w:rsid w:val="00A53035"/>
    <w:rsid w:val="00A536CA"/>
    <w:rsid w:val="00A54574"/>
    <w:rsid w:val="00A63676"/>
    <w:rsid w:val="00A6487C"/>
    <w:rsid w:val="00A65D10"/>
    <w:rsid w:val="00A678D4"/>
    <w:rsid w:val="00A709C2"/>
    <w:rsid w:val="00A70D17"/>
    <w:rsid w:val="00A7109C"/>
    <w:rsid w:val="00A71D6D"/>
    <w:rsid w:val="00A74205"/>
    <w:rsid w:val="00A77B45"/>
    <w:rsid w:val="00A82967"/>
    <w:rsid w:val="00A91492"/>
    <w:rsid w:val="00A92563"/>
    <w:rsid w:val="00A926A7"/>
    <w:rsid w:val="00A936C7"/>
    <w:rsid w:val="00A956C5"/>
    <w:rsid w:val="00A973A6"/>
    <w:rsid w:val="00AA6610"/>
    <w:rsid w:val="00AB0537"/>
    <w:rsid w:val="00AB1C5F"/>
    <w:rsid w:val="00AB43A1"/>
    <w:rsid w:val="00AB4622"/>
    <w:rsid w:val="00AB496A"/>
    <w:rsid w:val="00AB4FC0"/>
    <w:rsid w:val="00AB5B38"/>
    <w:rsid w:val="00AB7027"/>
    <w:rsid w:val="00AB70A6"/>
    <w:rsid w:val="00AB7BA6"/>
    <w:rsid w:val="00AB7E46"/>
    <w:rsid w:val="00AC297A"/>
    <w:rsid w:val="00AC4092"/>
    <w:rsid w:val="00AC5CD4"/>
    <w:rsid w:val="00AC7DDF"/>
    <w:rsid w:val="00AD1E8B"/>
    <w:rsid w:val="00AD3ED2"/>
    <w:rsid w:val="00AE067E"/>
    <w:rsid w:val="00AE4654"/>
    <w:rsid w:val="00AE4E40"/>
    <w:rsid w:val="00AE4EAF"/>
    <w:rsid w:val="00AF129F"/>
    <w:rsid w:val="00AF2463"/>
    <w:rsid w:val="00AF31EC"/>
    <w:rsid w:val="00AF43AE"/>
    <w:rsid w:val="00AF5191"/>
    <w:rsid w:val="00AF5E9D"/>
    <w:rsid w:val="00AF68CA"/>
    <w:rsid w:val="00B0153B"/>
    <w:rsid w:val="00B01616"/>
    <w:rsid w:val="00B01C6A"/>
    <w:rsid w:val="00B01F35"/>
    <w:rsid w:val="00B025DC"/>
    <w:rsid w:val="00B028FE"/>
    <w:rsid w:val="00B0588C"/>
    <w:rsid w:val="00B06B70"/>
    <w:rsid w:val="00B17455"/>
    <w:rsid w:val="00B176EC"/>
    <w:rsid w:val="00B205CD"/>
    <w:rsid w:val="00B20D55"/>
    <w:rsid w:val="00B20E00"/>
    <w:rsid w:val="00B210BE"/>
    <w:rsid w:val="00B22623"/>
    <w:rsid w:val="00B22A08"/>
    <w:rsid w:val="00B23AAB"/>
    <w:rsid w:val="00B253FE"/>
    <w:rsid w:val="00B26A6C"/>
    <w:rsid w:val="00B32272"/>
    <w:rsid w:val="00B33B96"/>
    <w:rsid w:val="00B345C8"/>
    <w:rsid w:val="00B36C12"/>
    <w:rsid w:val="00B36DB2"/>
    <w:rsid w:val="00B37639"/>
    <w:rsid w:val="00B40C30"/>
    <w:rsid w:val="00B47DC1"/>
    <w:rsid w:val="00B53076"/>
    <w:rsid w:val="00B557BA"/>
    <w:rsid w:val="00B561DD"/>
    <w:rsid w:val="00B56452"/>
    <w:rsid w:val="00B56A31"/>
    <w:rsid w:val="00B5743C"/>
    <w:rsid w:val="00B576C4"/>
    <w:rsid w:val="00B6030E"/>
    <w:rsid w:val="00B628CC"/>
    <w:rsid w:val="00B62CC8"/>
    <w:rsid w:val="00B657D2"/>
    <w:rsid w:val="00B66F6A"/>
    <w:rsid w:val="00B67C40"/>
    <w:rsid w:val="00B716E6"/>
    <w:rsid w:val="00B731F8"/>
    <w:rsid w:val="00B74220"/>
    <w:rsid w:val="00B75E6E"/>
    <w:rsid w:val="00B769A3"/>
    <w:rsid w:val="00B77260"/>
    <w:rsid w:val="00B817D2"/>
    <w:rsid w:val="00B8385C"/>
    <w:rsid w:val="00B84916"/>
    <w:rsid w:val="00B864CA"/>
    <w:rsid w:val="00B87EF9"/>
    <w:rsid w:val="00B87F27"/>
    <w:rsid w:val="00B93E1E"/>
    <w:rsid w:val="00B94D25"/>
    <w:rsid w:val="00B96638"/>
    <w:rsid w:val="00BA025C"/>
    <w:rsid w:val="00BA05DF"/>
    <w:rsid w:val="00BA5609"/>
    <w:rsid w:val="00BA640B"/>
    <w:rsid w:val="00BB136E"/>
    <w:rsid w:val="00BB22D2"/>
    <w:rsid w:val="00BB43E7"/>
    <w:rsid w:val="00BB7569"/>
    <w:rsid w:val="00BC04B0"/>
    <w:rsid w:val="00BC2DB6"/>
    <w:rsid w:val="00BC6EBB"/>
    <w:rsid w:val="00BC79E4"/>
    <w:rsid w:val="00BC7DE8"/>
    <w:rsid w:val="00BD074A"/>
    <w:rsid w:val="00BD09CC"/>
    <w:rsid w:val="00BD14AA"/>
    <w:rsid w:val="00BD15D7"/>
    <w:rsid w:val="00BD455B"/>
    <w:rsid w:val="00BD4BCC"/>
    <w:rsid w:val="00BE0145"/>
    <w:rsid w:val="00BE059E"/>
    <w:rsid w:val="00BE0DAB"/>
    <w:rsid w:val="00BF036E"/>
    <w:rsid w:val="00BF223D"/>
    <w:rsid w:val="00BF4ABD"/>
    <w:rsid w:val="00C01006"/>
    <w:rsid w:val="00C01C53"/>
    <w:rsid w:val="00C036C3"/>
    <w:rsid w:val="00C07BC5"/>
    <w:rsid w:val="00C102D5"/>
    <w:rsid w:val="00C14A6F"/>
    <w:rsid w:val="00C1680F"/>
    <w:rsid w:val="00C1748A"/>
    <w:rsid w:val="00C20A69"/>
    <w:rsid w:val="00C20DA0"/>
    <w:rsid w:val="00C219D3"/>
    <w:rsid w:val="00C24BA0"/>
    <w:rsid w:val="00C3150A"/>
    <w:rsid w:val="00C350A3"/>
    <w:rsid w:val="00C358CA"/>
    <w:rsid w:val="00C3685C"/>
    <w:rsid w:val="00C37087"/>
    <w:rsid w:val="00C42DB2"/>
    <w:rsid w:val="00C43C96"/>
    <w:rsid w:val="00C44F20"/>
    <w:rsid w:val="00C466A8"/>
    <w:rsid w:val="00C46778"/>
    <w:rsid w:val="00C528FC"/>
    <w:rsid w:val="00C56381"/>
    <w:rsid w:val="00C57369"/>
    <w:rsid w:val="00C604DE"/>
    <w:rsid w:val="00C61ABA"/>
    <w:rsid w:val="00C626CA"/>
    <w:rsid w:val="00C6554A"/>
    <w:rsid w:val="00C65CEF"/>
    <w:rsid w:val="00C66DE5"/>
    <w:rsid w:val="00C7245A"/>
    <w:rsid w:val="00C74521"/>
    <w:rsid w:val="00C76806"/>
    <w:rsid w:val="00C82C37"/>
    <w:rsid w:val="00C846B6"/>
    <w:rsid w:val="00C858F0"/>
    <w:rsid w:val="00C86F27"/>
    <w:rsid w:val="00C87268"/>
    <w:rsid w:val="00C9226A"/>
    <w:rsid w:val="00C93F79"/>
    <w:rsid w:val="00C96D2B"/>
    <w:rsid w:val="00C9764D"/>
    <w:rsid w:val="00CA2187"/>
    <w:rsid w:val="00CA4360"/>
    <w:rsid w:val="00CA4CB7"/>
    <w:rsid w:val="00CA6F40"/>
    <w:rsid w:val="00CB09AC"/>
    <w:rsid w:val="00CB0F97"/>
    <w:rsid w:val="00CB2DD0"/>
    <w:rsid w:val="00CB5E59"/>
    <w:rsid w:val="00CB6EB4"/>
    <w:rsid w:val="00CC36C4"/>
    <w:rsid w:val="00CC3D9C"/>
    <w:rsid w:val="00CC3F00"/>
    <w:rsid w:val="00CC54A7"/>
    <w:rsid w:val="00CD118F"/>
    <w:rsid w:val="00CD14CC"/>
    <w:rsid w:val="00CD2895"/>
    <w:rsid w:val="00CE27B3"/>
    <w:rsid w:val="00CE30F7"/>
    <w:rsid w:val="00CE47D9"/>
    <w:rsid w:val="00CE57E0"/>
    <w:rsid w:val="00CE5F75"/>
    <w:rsid w:val="00CF1DCC"/>
    <w:rsid w:val="00CF2D21"/>
    <w:rsid w:val="00CF54B2"/>
    <w:rsid w:val="00CF7CCB"/>
    <w:rsid w:val="00D02415"/>
    <w:rsid w:val="00D02A90"/>
    <w:rsid w:val="00D032F5"/>
    <w:rsid w:val="00D0421A"/>
    <w:rsid w:val="00D0592B"/>
    <w:rsid w:val="00D05CD0"/>
    <w:rsid w:val="00D102F2"/>
    <w:rsid w:val="00D10468"/>
    <w:rsid w:val="00D1082A"/>
    <w:rsid w:val="00D109BC"/>
    <w:rsid w:val="00D1212D"/>
    <w:rsid w:val="00D131CD"/>
    <w:rsid w:val="00D204B4"/>
    <w:rsid w:val="00D20A61"/>
    <w:rsid w:val="00D21756"/>
    <w:rsid w:val="00D22CD0"/>
    <w:rsid w:val="00D2355D"/>
    <w:rsid w:val="00D255EA"/>
    <w:rsid w:val="00D26A03"/>
    <w:rsid w:val="00D2717B"/>
    <w:rsid w:val="00D30BDF"/>
    <w:rsid w:val="00D32423"/>
    <w:rsid w:val="00D333CB"/>
    <w:rsid w:val="00D33AAF"/>
    <w:rsid w:val="00D34417"/>
    <w:rsid w:val="00D35310"/>
    <w:rsid w:val="00D379CA"/>
    <w:rsid w:val="00D40A11"/>
    <w:rsid w:val="00D4121D"/>
    <w:rsid w:val="00D41AC0"/>
    <w:rsid w:val="00D41F26"/>
    <w:rsid w:val="00D45DD2"/>
    <w:rsid w:val="00D51C4E"/>
    <w:rsid w:val="00D525CE"/>
    <w:rsid w:val="00D54098"/>
    <w:rsid w:val="00D54930"/>
    <w:rsid w:val="00D56947"/>
    <w:rsid w:val="00D6168B"/>
    <w:rsid w:val="00D6260A"/>
    <w:rsid w:val="00D645FE"/>
    <w:rsid w:val="00D64F52"/>
    <w:rsid w:val="00D65ED3"/>
    <w:rsid w:val="00D67D26"/>
    <w:rsid w:val="00D70081"/>
    <w:rsid w:val="00D72634"/>
    <w:rsid w:val="00D77AB1"/>
    <w:rsid w:val="00D80A90"/>
    <w:rsid w:val="00D82066"/>
    <w:rsid w:val="00D85632"/>
    <w:rsid w:val="00D87C3A"/>
    <w:rsid w:val="00D91FA5"/>
    <w:rsid w:val="00D93822"/>
    <w:rsid w:val="00D93B7E"/>
    <w:rsid w:val="00D94BC0"/>
    <w:rsid w:val="00D9548F"/>
    <w:rsid w:val="00DA0F78"/>
    <w:rsid w:val="00DA208E"/>
    <w:rsid w:val="00DA59D8"/>
    <w:rsid w:val="00DA5D89"/>
    <w:rsid w:val="00DB0495"/>
    <w:rsid w:val="00DB2E7D"/>
    <w:rsid w:val="00DB4DB1"/>
    <w:rsid w:val="00DB5C95"/>
    <w:rsid w:val="00DC284F"/>
    <w:rsid w:val="00DC6446"/>
    <w:rsid w:val="00DD03C6"/>
    <w:rsid w:val="00DD1442"/>
    <w:rsid w:val="00DD158C"/>
    <w:rsid w:val="00DD2E19"/>
    <w:rsid w:val="00DE0FE1"/>
    <w:rsid w:val="00DE4958"/>
    <w:rsid w:val="00DE582E"/>
    <w:rsid w:val="00DE7CB2"/>
    <w:rsid w:val="00DF2F04"/>
    <w:rsid w:val="00DF405A"/>
    <w:rsid w:val="00DF4265"/>
    <w:rsid w:val="00DF4455"/>
    <w:rsid w:val="00E01177"/>
    <w:rsid w:val="00E02BAE"/>
    <w:rsid w:val="00E03B4E"/>
    <w:rsid w:val="00E064D4"/>
    <w:rsid w:val="00E0707F"/>
    <w:rsid w:val="00E233B5"/>
    <w:rsid w:val="00E245AE"/>
    <w:rsid w:val="00E25C97"/>
    <w:rsid w:val="00E265FC"/>
    <w:rsid w:val="00E30912"/>
    <w:rsid w:val="00E31E34"/>
    <w:rsid w:val="00E34600"/>
    <w:rsid w:val="00E3474E"/>
    <w:rsid w:val="00E36894"/>
    <w:rsid w:val="00E42087"/>
    <w:rsid w:val="00E4297C"/>
    <w:rsid w:val="00E44ECC"/>
    <w:rsid w:val="00E4675E"/>
    <w:rsid w:val="00E508FE"/>
    <w:rsid w:val="00E51DF9"/>
    <w:rsid w:val="00E52647"/>
    <w:rsid w:val="00E53070"/>
    <w:rsid w:val="00E55810"/>
    <w:rsid w:val="00E55A3E"/>
    <w:rsid w:val="00E57105"/>
    <w:rsid w:val="00E57610"/>
    <w:rsid w:val="00E602B2"/>
    <w:rsid w:val="00E60685"/>
    <w:rsid w:val="00E67A1E"/>
    <w:rsid w:val="00E70BAD"/>
    <w:rsid w:val="00E7412F"/>
    <w:rsid w:val="00E75725"/>
    <w:rsid w:val="00E7606D"/>
    <w:rsid w:val="00E769A5"/>
    <w:rsid w:val="00E77898"/>
    <w:rsid w:val="00E82369"/>
    <w:rsid w:val="00E824DE"/>
    <w:rsid w:val="00E849B7"/>
    <w:rsid w:val="00E84C9C"/>
    <w:rsid w:val="00E85B8A"/>
    <w:rsid w:val="00E87150"/>
    <w:rsid w:val="00E92094"/>
    <w:rsid w:val="00E947D6"/>
    <w:rsid w:val="00E9624B"/>
    <w:rsid w:val="00E96F16"/>
    <w:rsid w:val="00E9706A"/>
    <w:rsid w:val="00E97604"/>
    <w:rsid w:val="00EA5219"/>
    <w:rsid w:val="00EA6455"/>
    <w:rsid w:val="00EA676A"/>
    <w:rsid w:val="00EB2046"/>
    <w:rsid w:val="00EB5048"/>
    <w:rsid w:val="00EB52FA"/>
    <w:rsid w:val="00EB54EE"/>
    <w:rsid w:val="00EB6F05"/>
    <w:rsid w:val="00EC034B"/>
    <w:rsid w:val="00EC081D"/>
    <w:rsid w:val="00EC1587"/>
    <w:rsid w:val="00EC2446"/>
    <w:rsid w:val="00EC245D"/>
    <w:rsid w:val="00EC666D"/>
    <w:rsid w:val="00EC775C"/>
    <w:rsid w:val="00EC7AC1"/>
    <w:rsid w:val="00ED195A"/>
    <w:rsid w:val="00ED31DB"/>
    <w:rsid w:val="00ED4AEF"/>
    <w:rsid w:val="00ED508E"/>
    <w:rsid w:val="00ED54F7"/>
    <w:rsid w:val="00ED6DCC"/>
    <w:rsid w:val="00EE073E"/>
    <w:rsid w:val="00EE4D75"/>
    <w:rsid w:val="00EF018A"/>
    <w:rsid w:val="00EF0BF2"/>
    <w:rsid w:val="00EF358A"/>
    <w:rsid w:val="00EF3D76"/>
    <w:rsid w:val="00EF63AB"/>
    <w:rsid w:val="00F00248"/>
    <w:rsid w:val="00F005C3"/>
    <w:rsid w:val="00F00CD6"/>
    <w:rsid w:val="00F01E45"/>
    <w:rsid w:val="00F031BF"/>
    <w:rsid w:val="00F05022"/>
    <w:rsid w:val="00F05101"/>
    <w:rsid w:val="00F05364"/>
    <w:rsid w:val="00F06130"/>
    <w:rsid w:val="00F061FE"/>
    <w:rsid w:val="00F07DFF"/>
    <w:rsid w:val="00F108D2"/>
    <w:rsid w:val="00F1113B"/>
    <w:rsid w:val="00F12399"/>
    <w:rsid w:val="00F13112"/>
    <w:rsid w:val="00F13AE0"/>
    <w:rsid w:val="00F15D66"/>
    <w:rsid w:val="00F174A6"/>
    <w:rsid w:val="00F22C53"/>
    <w:rsid w:val="00F256B8"/>
    <w:rsid w:val="00F2649C"/>
    <w:rsid w:val="00F27605"/>
    <w:rsid w:val="00F31578"/>
    <w:rsid w:val="00F3251A"/>
    <w:rsid w:val="00F37A15"/>
    <w:rsid w:val="00F37E9B"/>
    <w:rsid w:val="00F40030"/>
    <w:rsid w:val="00F44C59"/>
    <w:rsid w:val="00F4514A"/>
    <w:rsid w:val="00F4658B"/>
    <w:rsid w:val="00F46A84"/>
    <w:rsid w:val="00F505FA"/>
    <w:rsid w:val="00F5308B"/>
    <w:rsid w:val="00F534A9"/>
    <w:rsid w:val="00F53943"/>
    <w:rsid w:val="00F548A7"/>
    <w:rsid w:val="00F56833"/>
    <w:rsid w:val="00F57A2B"/>
    <w:rsid w:val="00F60C6E"/>
    <w:rsid w:val="00F623B7"/>
    <w:rsid w:val="00F63C01"/>
    <w:rsid w:val="00F65474"/>
    <w:rsid w:val="00F668D9"/>
    <w:rsid w:val="00F71F23"/>
    <w:rsid w:val="00F7362F"/>
    <w:rsid w:val="00F74042"/>
    <w:rsid w:val="00F7513D"/>
    <w:rsid w:val="00F77888"/>
    <w:rsid w:val="00F81049"/>
    <w:rsid w:val="00F82B83"/>
    <w:rsid w:val="00F8348B"/>
    <w:rsid w:val="00F847DE"/>
    <w:rsid w:val="00F85995"/>
    <w:rsid w:val="00F863A4"/>
    <w:rsid w:val="00F9006E"/>
    <w:rsid w:val="00F96A4D"/>
    <w:rsid w:val="00FA0572"/>
    <w:rsid w:val="00FA0B85"/>
    <w:rsid w:val="00FA1F23"/>
    <w:rsid w:val="00FA2448"/>
    <w:rsid w:val="00FA399E"/>
    <w:rsid w:val="00FB1D2B"/>
    <w:rsid w:val="00FB3B38"/>
    <w:rsid w:val="00FC0331"/>
    <w:rsid w:val="00FC1B53"/>
    <w:rsid w:val="00FC44F1"/>
    <w:rsid w:val="00FC727B"/>
    <w:rsid w:val="00FD1796"/>
    <w:rsid w:val="00FD7DED"/>
    <w:rsid w:val="00FE1084"/>
    <w:rsid w:val="00FE31DA"/>
    <w:rsid w:val="00FF0423"/>
    <w:rsid w:val="00FF3606"/>
    <w:rsid w:val="00FF39B8"/>
    <w:rsid w:val="00FF3DA7"/>
    <w:rsid w:val="00FF3DB0"/>
    <w:rsid w:val="00FF4273"/>
    <w:rsid w:val="00FF4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8AB81A5"/>
  <w15:docId w15:val="{5DEB5A4F-367D-4061-B9DE-8E08DD3BD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265F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86F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64AA0"/>
    <w:pPr>
      <w:autoSpaceDE w:val="0"/>
      <w:autoSpaceDN w:val="0"/>
      <w:adjustRightInd w:val="0"/>
      <w:spacing w:after="120" w:line="240" w:lineRule="auto"/>
      <w:jc w:val="both"/>
    </w:pPr>
    <w:rPr>
      <w:rFonts w:ascii="Arial" w:eastAsia="Calibri" w:hAnsi="Arial" w:cs="Arial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742322"/>
    <w:pPr>
      <w:spacing w:before="120" w:after="120" w:line="360" w:lineRule="auto"/>
      <w:ind w:left="720"/>
      <w:contextualSpacing/>
    </w:pPr>
    <w:rPr>
      <w:rFonts w:ascii="Calibri" w:eastAsia="Calibri" w:hAnsi="Calibri" w:cs="Times New Roman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0344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0344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03448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DF40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F405A"/>
  </w:style>
  <w:style w:type="paragraph" w:styleId="Stopka">
    <w:name w:val="footer"/>
    <w:basedOn w:val="Normalny"/>
    <w:link w:val="StopkaZnak"/>
    <w:uiPriority w:val="99"/>
    <w:unhideWhenUsed/>
    <w:rsid w:val="00DF40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F405A"/>
  </w:style>
  <w:style w:type="paragraph" w:styleId="Tekstdymka">
    <w:name w:val="Balloon Text"/>
    <w:basedOn w:val="Normalny"/>
    <w:link w:val="TekstdymkaZnak"/>
    <w:uiPriority w:val="99"/>
    <w:semiHidden/>
    <w:unhideWhenUsed/>
    <w:rsid w:val="00B817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817D2"/>
    <w:rPr>
      <w:rFonts w:ascii="Tahoma" w:hAnsi="Tahoma" w:cs="Tahoma"/>
      <w:sz w:val="16"/>
      <w:szCs w:val="16"/>
    </w:rPr>
  </w:style>
  <w:style w:type="paragraph" w:customStyle="1" w:styleId="Akapitzlist1">
    <w:name w:val="Akapit z listą1"/>
    <w:basedOn w:val="Normalny"/>
    <w:qFormat/>
    <w:rsid w:val="000B0831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108D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108D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108D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108D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108D2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F7513D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5252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5252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5252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539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A7238E2-5C1A-4DA9-A440-0792BD072F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320</Words>
  <Characters>7923</Characters>
  <Application>Microsoft Office Word</Application>
  <DocSecurity>0</DocSecurity>
  <Lines>66</Lines>
  <Paragraphs>1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9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</dc:creator>
  <cp:lastModifiedBy>Jasiński Jarosław</cp:lastModifiedBy>
  <cp:revision>6</cp:revision>
  <cp:lastPrinted>2022-02-18T15:16:00Z</cp:lastPrinted>
  <dcterms:created xsi:type="dcterms:W3CDTF">2022-04-15T07:50:00Z</dcterms:created>
  <dcterms:modified xsi:type="dcterms:W3CDTF">2022-05-23T08:48:00Z</dcterms:modified>
</cp:coreProperties>
</file>